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187F04" w14:textId="77777777" w:rsidR="00C67362" w:rsidRDefault="00C67362" w:rsidP="001F618D">
      <w:pPr>
        <w:autoSpaceDE w:val="0"/>
        <w:autoSpaceDN w:val="0"/>
        <w:adjustRightInd w:val="0"/>
        <w:spacing w:afterLines="0" w:after="0" w:line="240" w:lineRule="atLeast"/>
        <w:jc w:val="center"/>
        <w:rPr>
          <w:sz w:val="36"/>
          <w:szCs w:val="36"/>
        </w:rPr>
      </w:pPr>
      <w:bookmarkStart w:id="0" w:name="_Ref446192328"/>
    </w:p>
    <w:p w14:paraId="2665E8AB" w14:textId="3C0C39F7" w:rsidR="004D2FA8" w:rsidRPr="00731493" w:rsidRDefault="004D2FA8" w:rsidP="001F618D">
      <w:pPr>
        <w:autoSpaceDE w:val="0"/>
        <w:autoSpaceDN w:val="0"/>
        <w:adjustRightInd w:val="0"/>
        <w:spacing w:afterLines="0" w:after="0" w:line="240" w:lineRule="atLeast"/>
        <w:jc w:val="center"/>
        <w:rPr>
          <w:sz w:val="36"/>
          <w:szCs w:val="36"/>
        </w:rPr>
      </w:pPr>
      <w:r w:rsidRPr="00731493">
        <w:rPr>
          <w:rFonts w:hint="eastAsia"/>
          <w:sz w:val="36"/>
          <w:szCs w:val="36"/>
        </w:rPr>
        <w:t>推薦書（修士）</w:t>
      </w:r>
    </w:p>
    <w:p w14:paraId="2E9BBC1E" w14:textId="246EFFD4" w:rsidR="004D2FA8" w:rsidRPr="00731493" w:rsidRDefault="004D2FA8" w:rsidP="004D2FA8">
      <w:pPr>
        <w:spacing w:afterLines="0" w:after="0"/>
        <w:ind w:leftChars="2700" w:left="5670"/>
        <w:jc w:val="left"/>
      </w:pPr>
      <w:r w:rsidRPr="00731493">
        <w:rPr>
          <w:rFonts w:hint="eastAsia"/>
        </w:rPr>
        <w:t>東京大学大学院情報理工学系研究科</w:t>
      </w:r>
    </w:p>
    <w:p w14:paraId="278C9621" w14:textId="62AE8060" w:rsidR="004D2FA8" w:rsidRPr="00731493" w:rsidRDefault="004D2FA8" w:rsidP="004D2FA8">
      <w:pPr>
        <w:spacing w:afterLines="0" w:after="0"/>
        <w:ind w:leftChars="2700" w:left="5670"/>
        <w:jc w:val="left"/>
      </w:pPr>
      <w:r w:rsidRPr="00731493">
        <w:rPr>
          <w:rFonts w:hint="eastAsia"/>
        </w:rPr>
        <w:t>電子情報学専攻</w:t>
      </w:r>
    </w:p>
    <w:p w14:paraId="5768318D" w14:textId="5FB24DFD" w:rsidR="004D2FA8" w:rsidRPr="00731493" w:rsidRDefault="00E84822">
      <w:pPr>
        <w:spacing w:afterLines="0" w:after="0"/>
        <w:ind w:firstLineChars="200" w:firstLine="422"/>
        <w:rPr>
          <w:b/>
          <w:bCs/>
        </w:rPr>
      </w:pPr>
      <w:r w:rsidRPr="00731493">
        <w:rPr>
          <w:rFonts w:hint="eastAsia"/>
          <w:b/>
          <w:bCs/>
        </w:rPr>
        <w:t>推薦者が</w:t>
      </w:r>
      <w:r w:rsidR="00B0506D" w:rsidRPr="00731493">
        <w:rPr>
          <w:rFonts w:hint="eastAsia"/>
          <w:b/>
          <w:bCs/>
        </w:rPr>
        <w:t>別途指定する</w:t>
      </w:r>
      <w:r w:rsidR="00EC1051">
        <w:rPr>
          <w:rFonts w:hint="eastAsia"/>
          <w:b/>
          <w:bCs/>
        </w:rPr>
        <w:t>ウェブ</w:t>
      </w:r>
      <w:r w:rsidR="00B0506D" w:rsidRPr="00731493">
        <w:rPr>
          <w:rFonts w:hint="eastAsia"/>
          <w:b/>
          <w:bCs/>
        </w:rPr>
        <w:t>サイト</w:t>
      </w:r>
      <w:r w:rsidR="000028C6" w:rsidRPr="00731493">
        <w:rPr>
          <w:rFonts w:hint="eastAsia"/>
          <w:b/>
          <w:bCs/>
        </w:rPr>
        <w:t>にアップロードすること．</w:t>
      </w:r>
    </w:p>
    <w:tbl>
      <w:tblPr>
        <w:tblStyle w:val="ab"/>
        <w:tblW w:w="9315" w:type="dxa"/>
        <w:tblInd w:w="421" w:type="dxa"/>
        <w:tblLook w:val="04A0" w:firstRow="1" w:lastRow="0" w:firstColumn="1" w:lastColumn="0" w:noHBand="0" w:noVBand="1"/>
      </w:tblPr>
      <w:tblGrid>
        <w:gridCol w:w="1417"/>
        <w:gridCol w:w="1131"/>
        <w:gridCol w:w="1279"/>
        <w:gridCol w:w="5488"/>
      </w:tblGrid>
      <w:tr w:rsidR="00731493" w:rsidRPr="00731493" w14:paraId="75DF4BE7" w14:textId="7CF8BFE4" w:rsidTr="000B782F">
        <w:trPr>
          <w:trHeight w:val="645"/>
        </w:trPr>
        <w:tc>
          <w:tcPr>
            <w:tcW w:w="1417" w:type="dxa"/>
          </w:tcPr>
          <w:p w14:paraId="5341C597" w14:textId="23B61F83" w:rsidR="004D2FA8" w:rsidRPr="00731493" w:rsidRDefault="004D2FA8" w:rsidP="000B782F">
            <w:pPr>
              <w:spacing w:afterLines="0" w:after="0"/>
            </w:pPr>
            <w:r w:rsidRPr="00731493">
              <w:rPr>
                <w:rFonts w:hint="eastAsia"/>
              </w:rPr>
              <w:t>受験番号</w:t>
            </w:r>
          </w:p>
          <w:p w14:paraId="1D4603C1" w14:textId="679A58CE" w:rsidR="004D2FA8" w:rsidRPr="00731493" w:rsidRDefault="004D2FA8" w:rsidP="000B782F">
            <w:pPr>
              <w:spacing w:afterLines="0" w:after="0"/>
              <w:rPr>
                <w:sz w:val="16"/>
                <w:szCs w:val="16"/>
              </w:rPr>
            </w:pPr>
            <w:r w:rsidRPr="00731493">
              <w:rPr>
                <w:rFonts w:hint="eastAsia"/>
                <w:sz w:val="16"/>
                <w:szCs w:val="16"/>
              </w:rPr>
              <w:t>（事務記入）</w:t>
            </w:r>
          </w:p>
        </w:tc>
        <w:tc>
          <w:tcPr>
            <w:tcW w:w="1131" w:type="dxa"/>
            <w:tcBorders>
              <w:bottom w:val="single" w:sz="4" w:space="0" w:color="auto"/>
            </w:tcBorders>
          </w:tcPr>
          <w:p w14:paraId="220ACB0C" w14:textId="274DBB9E" w:rsidR="004D2FA8" w:rsidRPr="00731493" w:rsidRDefault="004D2FA8" w:rsidP="000B782F">
            <w:pPr>
              <w:spacing w:afterLines="0" w:after="0"/>
            </w:pPr>
          </w:p>
        </w:tc>
        <w:tc>
          <w:tcPr>
            <w:tcW w:w="1279" w:type="dxa"/>
            <w:tcBorders>
              <w:bottom w:val="single" w:sz="4" w:space="0" w:color="auto"/>
            </w:tcBorders>
          </w:tcPr>
          <w:p w14:paraId="131C4D39" w14:textId="64B4DAAE" w:rsidR="004D2FA8" w:rsidRPr="00731493" w:rsidRDefault="004D2FA8" w:rsidP="000B782F">
            <w:pPr>
              <w:spacing w:afterLines="0" w:after="0"/>
              <w:jc w:val="distribute"/>
            </w:pPr>
            <w:r w:rsidRPr="00731493">
              <w:rPr>
                <w:rFonts w:hint="eastAsia"/>
                <w:sz w:val="16"/>
                <w:szCs w:val="16"/>
              </w:rPr>
              <w:t>ふりがな</w:t>
            </w:r>
            <w:r w:rsidRPr="00731493">
              <w:br/>
            </w:r>
            <w:r w:rsidRPr="00731493">
              <w:rPr>
                <w:rFonts w:hint="eastAsia"/>
              </w:rPr>
              <w:t>志願者氏名</w:t>
            </w:r>
          </w:p>
        </w:tc>
        <w:tc>
          <w:tcPr>
            <w:tcW w:w="5488" w:type="dxa"/>
            <w:tcBorders>
              <w:bottom w:val="single" w:sz="4" w:space="0" w:color="auto"/>
            </w:tcBorders>
          </w:tcPr>
          <w:p w14:paraId="3FCB5095" w14:textId="09362366" w:rsidR="004D2FA8" w:rsidRPr="00731493" w:rsidRDefault="004D2FA8" w:rsidP="000B782F">
            <w:pPr>
              <w:spacing w:afterLines="0" w:after="0"/>
            </w:pPr>
          </w:p>
        </w:tc>
      </w:tr>
    </w:tbl>
    <w:p w14:paraId="126FCCB7" w14:textId="3F7F2AB1" w:rsidR="004D2FA8" w:rsidRPr="00731493" w:rsidRDefault="004D2FA8" w:rsidP="004D2FA8">
      <w:pPr>
        <w:spacing w:afterLines="0" w:after="0"/>
        <w:jc w:val="left"/>
      </w:pPr>
      <w:r w:rsidRPr="00731493">
        <w:rPr>
          <w:rFonts w:hint="eastAsia"/>
        </w:rPr>
        <w:t xml:space="preserve">　　　</w:t>
      </w:r>
    </w:p>
    <w:tbl>
      <w:tblPr>
        <w:tblStyle w:val="ab"/>
        <w:tblW w:w="9315" w:type="dxa"/>
        <w:tblInd w:w="421" w:type="dxa"/>
        <w:tblLook w:val="04A0" w:firstRow="1" w:lastRow="0" w:firstColumn="1" w:lastColumn="0" w:noHBand="0" w:noVBand="1"/>
      </w:tblPr>
      <w:tblGrid>
        <w:gridCol w:w="2126"/>
        <w:gridCol w:w="7189"/>
      </w:tblGrid>
      <w:tr w:rsidR="00731493" w:rsidRPr="00731493" w14:paraId="796128CC" w14:textId="75F01195" w:rsidTr="000B782F">
        <w:trPr>
          <w:trHeight w:val="595"/>
        </w:trPr>
        <w:tc>
          <w:tcPr>
            <w:tcW w:w="2126" w:type="dxa"/>
          </w:tcPr>
          <w:p w14:paraId="660D3C41" w14:textId="608EB25F" w:rsidR="004D2FA8" w:rsidRPr="00731493" w:rsidRDefault="004D2FA8" w:rsidP="000B782F">
            <w:pPr>
              <w:spacing w:afterLines="0" w:after="0"/>
            </w:pPr>
            <w:r w:rsidRPr="00731493">
              <w:rPr>
                <w:rFonts w:hint="eastAsia"/>
              </w:rPr>
              <w:t>志願者との関係</w:t>
            </w:r>
          </w:p>
        </w:tc>
        <w:tc>
          <w:tcPr>
            <w:tcW w:w="7189" w:type="dxa"/>
          </w:tcPr>
          <w:p w14:paraId="24CD7729" w14:textId="5D5DE391" w:rsidR="004D2FA8" w:rsidRPr="00731493" w:rsidRDefault="004D2FA8" w:rsidP="000B782F">
            <w:pPr>
              <w:spacing w:afterLines="0" w:after="0"/>
            </w:pPr>
          </w:p>
        </w:tc>
      </w:tr>
      <w:tr w:rsidR="00731493" w:rsidRPr="00731493" w14:paraId="26C36E73" w14:textId="179A603F" w:rsidTr="000B782F">
        <w:trPr>
          <w:trHeight w:val="619"/>
        </w:trPr>
        <w:tc>
          <w:tcPr>
            <w:tcW w:w="2126" w:type="dxa"/>
          </w:tcPr>
          <w:p w14:paraId="1F671033" w14:textId="37918CBC" w:rsidR="004D2FA8" w:rsidRPr="00731493" w:rsidRDefault="004D2FA8" w:rsidP="000B782F">
            <w:pPr>
              <w:spacing w:afterLines="0" w:after="0"/>
            </w:pPr>
            <w:r w:rsidRPr="00731493">
              <w:rPr>
                <w:rFonts w:hint="eastAsia"/>
              </w:rPr>
              <w:t>志願者との交流期間</w:t>
            </w:r>
          </w:p>
        </w:tc>
        <w:tc>
          <w:tcPr>
            <w:tcW w:w="7189" w:type="dxa"/>
          </w:tcPr>
          <w:p w14:paraId="4FE53231" w14:textId="65D0D579" w:rsidR="004D2FA8" w:rsidRPr="00731493" w:rsidRDefault="004D2FA8" w:rsidP="000B782F">
            <w:pPr>
              <w:spacing w:afterLines="0" w:after="0"/>
            </w:pPr>
          </w:p>
        </w:tc>
      </w:tr>
      <w:tr w:rsidR="004D2FA8" w:rsidRPr="00731493" w14:paraId="7F9CD98E" w14:textId="1E69C36C" w:rsidTr="000B782F">
        <w:trPr>
          <w:trHeight w:val="950"/>
        </w:trPr>
        <w:tc>
          <w:tcPr>
            <w:tcW w:w="2126" w:type="dxa"/>
          </w:tcPr>
          <w:p w14:paraId="3270F3CA" w14:textId="5D650C04" w:rsidR="004D2FA8" w:rsidRPr="00731493" w:rsidRDefault="004D2FA8" w:rsidP="000B782F">
            <w:pPr>
              <w:spacing w:afterLines="0" w:after="0"/>
            </w:pPr>
            <w:r w:rsidRPr="00731493">
              <w:rPr>
                <w:rFonts w:hint="eastAsia"/>
              </w:rPr>
              <w:t>評価</w:t>
            </w:r>
          </w:p>
        </w:tc>
        <w:tc>
          <w:tcPr>
            <w:tcW w:w="7189" w:type="dxa"/>
          </w:tcPr>
          <w:p w14:paraId="32456732" w14:textId="1F6F395D" w:rsidR="004D2FA8" w:rsidRPr="00731493" w:rsidRDefault="004D2FA8" w:rsidP="000B782F">
            <w:pPr>
              <w:spacing w:afterLines="0" w:after="0"/>
            </w:pPr>
            <w:r w:rsidRPr="00731493">
              <w:rPr>
                <w:rFonts w:hint="eastAsia"/>
              </w:rPr>
              <w:t>推薦者</w:t>
            </w:r>
            <w:r w:rsidR="00EC1051">
              <w:rPr>
                <w:rFonts w:hint="eastAsia"/>
              </w:rPr>
              <w:t>の教育，研究，事業・業務などの経験の</w:t>
            </w:r>
            <w:r w:rsidRPr="00731493">
              <w:rPr>
                <w:rFonts w:hint="eastAsia"/>
              </w:rPr>
              <w:t>中で</w:t>
            </w:r>
            <w:r w:rsidR="00973161" w:rsidRPr="00731493">
              <w:rPr>
                <w:rFonts w:hint="eastAsia"/>
              </w:rPr>
              <w:t>，</w:t>
            </w:r>
            <w:r w:rsidRPr="00731493">
              <w:rPr>
                <w:rFonts w:hint="eastAsia"/>
              </w:rPr>
              <w:t>志願者の位置づけを〇でマークしてください．</w:t>
            </w:r>
          </w:p>
          <w:p w14:paraId="2B94C8B3" w14:textId="69388753" w:rsidR="004D2FA8" w:rsidRPr="00731493" w:rsidRDefault="004D2FA8" w:rsidP="000B782F">
            <w:pPr>
              <w:spacing w:afterLines="0" w:after="0"/>
              <w:ind w:firstLineChars="200" w:firstLine="420"/>
              <w:jc w:val="left"/>
            </w:pPr>
            <w:r w:rsidRPr="00731493">
              <w:rPr>
                <w:rFonts w:hint="eastAsia"/>
              </w:rPr>
              <w:t xml:space="preserve">評価項目：　　</w:t>
            </w:r>
            <w:r w:rsidRPr="00731493">
              <w:t>S</w:t>
            </w:r>
            <w:r w:rsidRPr="00731493">
              <w:rPr>
                <w:rFonts w:hint="eastAsia"/>
              </w:rPr>
              <w:t xml:space="preserve">　　・　　</w:t>
            </w:r>
            <w:r w:rsidRPr="00731493">
              <w:rPr>
                <w:rFonts w:hint="eastAsia"/>
              </w:rPr>
              <w:t>A</w:t>
            </w:r>
            <w:r w:rsidRPr="00731493">
              <w:rPr>
                <w:rFonts w:hint="eastAsia"/>
              </w:rPr>
              <w:t xml:space="preserve">　　・　　</w:t>
            </w:r>
            <w:r w:rsidRPr="00731493">
              <w:rPr>
                <w:rFonts w:hint="eastAsia"/>
              </w:rPr>
              <w:t>B</w:t>
            </w:r>
            <w:r w:rsidRPr="00731493">
              <w:rPr>
                <w:rFonts w:hint="eastAsia"/>
              </w:rPr>
              <w:t xml:space="preserve">　　・　　</w:t>
            </w:r>
            <w:r w:rsidRPr="00731493">
              <w:rPr>
                <w:rFonts w:hint="eastAsia"/>
              </w:rPr>
              <w:t>C</w:t>
            </w:r>
            <w:r w:rsidRPr="00731493">
              <w:rPr>
                <w:rFonts w:hint="eastAsia"/>
              </w:rPr>
              <w:t xml:space="preserve">　　・　　</w:t>
            </w:r>
            <w:r w:rsidRPr="00731493">
              <w:rPr>
                <w:rFonts w:hint="eastAsia"/>
              </w:rPr>
              <w:t>D</w:t>
            </w:r>
          </w:p>
          <w:p w14:paraId="213FD55A" w14:textId="3593CF27" w:rsidR="004D2FA8" w:rsidRPr="00731493" w:rsidRDefault="004D2FA8" w:rsidP="000B782F">
            <w:pPr>
              <w:pStyle w:val="a5"/>
              <w:numPr>
                <w:ilvl w:val="0"/>
                <w:numId w:val="16"/>
              </w:numPr>
              <w:spacing w:afterLines="0" w:after="0"/>
            </w:pPr>
            <w:r w:rsidRPr="00731493">
              <w:rPr>
                <w:rFonts w:hint="eastAsia"/>
              </w:rPr>
              <w:t>S</w:t>
            </w:r>
            <w:r w:rsidRPr="00731493">
              <w:rPr>
                <w:rFonts w:hint="eastAsia"/>
              </w:rPr>
              <w:t>：極めて優秀（上位</w:t>
            </w:r>
            <w:r w:rsidRPr="00731493">
              <w:rPr>
                <w:rFonts w:hint="eastAsia"/>
              </w:rPr>
              <w:t>5</w:t>
            </w:r>
            <w:r w:rsidRPr="00731493">
              <w:t>%</w:t>
            </w:r>
            <w:r w:rsidRPr="00731493">
              <w:rPr>
                <w:rFonts w:hint="eastAsia"/>
              </w:rPr>
              <w:t>程度），</w:t>
            </w:r>
            <w:r w:rsidRPr="00731493">
              <w:rPr>
                <w:rFonts w:hint="eastAsia"/>
              </w:rPr>
              <w:t>A</w:t>
            </w:r>
            <w:r w:rsidRPr="00731493">
              <w:rPr>
                <w:rFonts w:hint="eastAsia"/>
              </w:rPr>
              <w:t>：優秀（上位</w:t>
            </w:r>
            <w:r w:rsidRPr="00731493">
              <w:rPr>
                <w:rFonts w:hint="eastAsia"/>
              </w:rPr>
              <w:t>1</w:t>
            </w:r>
            <w:r w:rsidRPr="00731493">
              <w:t>0%</w:t>
            </w:r>
            <w:r w:rsidRPr="00731493">
              <w:rPr>
                <w:rFonts w:hint="eastAsia"/>
              </w:rPr>
              <w:t>程度），</w:t>
            </w:r>
          </w:p>
          <w:p w14:paraId="28E8A208" w14:textId="7AC97A67" w:rsidR="004D2FA8" w:rsidRPr="00731493" w:rsidRDefault="004D2FA8" w:rsidP="000B782F">
            <w:pPr>
              <w:pStyle w:val="a5"/>
              <w:numPr>
                <w:ilvl w:val="0"/>
                <w:numId w:val="0"/>
              </w:numPr>
              <w:spacing w:afterLines="0" w:after="0"/>
              <w:ind w:left="360"/>
            </w:pPr>
            <w:r w:rsidRPr="00731493">
              <w:rPr>
                <w:rFonts w:hint="eastAsia"/>
              </w:rPr>
              <w:t>B</w:t>
            </w:r>
            <w:r w:rsidRPr="00731493">
              <w:rPr>
                <w:rFonts w:hint="eastAsia"/>
              </w:rPr>
              <w:t>：平均より上位（上位</w:t>
            </w:r>
            <w:r w:rsidRPr="00731493">
              <w:rPr>
                <w:rFonts w:hint="eastAsia"/>
              </w:rPr>
              <w:t>3</w:t>
            </w:r>
            <w:r w:rsidRPr="00731493">
              <w:t>0%</w:t>
            </w:r>
            <w:r w:rsidRPr="00731493">
              <w:rPr>
                <w:rFonts w:hint="eastAsia"/>
              </w:rPr>
              <w:t>程度），</w:t>
            </w:r>
            <w:r w:rsidRPr="00731493">
              <w:rPr>
                <w:rFonts w:hint="eastAsia"/>
              </w:rPr>
              <w:t>C:</w:t>
            </w:r>
            <w:r w:rsidRPr="00731493">
              <w:rPr>
                <w:rFonts w:hint="eastAsia"/>
              </w:rPr>
              <w:t>平均（上位</w:t>
            </w:r>
            <w:r w:rsidRPr="00731493">
              <w:rPr>
                <w:rFonts w:hint="eastAsia"/>
              </w:rPr>
              <w:t>5</w:t>
            </w:r>
            <w:r w:rsidRPr="00731493">
              <w:t>0%</w:t>
            </w:r>
            <w:r w:rsidRPr="00731493">
              <w:rPr>
                <w:rFonts w:hint="eastAsia"/>
              </w:rPr>
              <w:t>程度），</w:t>
            </w:r>
            <w:r w:rsidRPr="00731493">
              <w:rPr>
                <w:rFonts w:hint="eastAsia"/>
              </w:rPr>
              <w:t>D</w:t>
            </w:r>
            <w:r w:rsidRPr="00731493">
              <w:rPr>
                <w:rFonts w:hint="eastAsia"/>
              </w:rPr>
              <w:t>：平均以下</w:t>
            </w:r>
          </w:p>
        </w:tc>
      </w:tr>
    </w:tbl>
    <w:p w14:paraId="3F5315D2" w14:textId="5A7ABF67" w:rsidR="004D2FA8" w:rsidRPr="00731493" w:rsidRDefault="004D2FA8" w:rsidP="004D2FA8">
      <w:pPr>
        <w:spacing w:afterLines="0" w:after="0"/>
        <w:jc w:val="left"/>
      </w:pPr>
    </w:p>
    <w:tbl>
      <w:tblPr>
        <w:tblStyle w:val="ab"/>
        <w:tblW w:w="9315" w:type="dxa"/>
        <w:tblInd w:w="421" w:type="dxa"/>
        <w:tblLook w:val="04A0" w:firstRow="1" w:lastRow="0" w:firstColumn="1" w:lastColumn="0" w:noHBand="0" w:noVBand="1"/>
      </w:tblPr>
      <w:tblGrid>
        <w:gridCol w:w="992"/>
        <w:gridCol w:w="1843"/>
        <w:gridCol w:w="6480"/>
      </w:tblGrid>
      <w:tr w:rsidR="00731493" w:rsidRPr="00731493" w14:paraId="477E9163" w14:textId="0F52DB92" w:rsidTr="000B782F">
        <w:trPr>
          <w:trHeight w:val="587"/>
        </w:trPr>
        <w:tc>
          <w:tcPr>
            <w:tcW w:w="9315" w:type="dxa"/>
            <w:gridSpan w:val="3"/>
            <w:vAlign w:val="center"/>
          </w:tcPr>
          <w:p w14:paraId="7178EF3B" w14:textId="54FD2A76" w:rsidR="004D2FA8" w:rsidRPr="00731493" w:rsidRDefault="004D2FA8" w:rsidP="000B782F">
            <w:pPr>
              <w:spacing w:afterLines="0" w:after="0"/>
            </w:pPr>
            <w:r w:rsidRPr="00731493">
              <w:rPr>
                <w:rFonts w:hint="eastAsia"/>
              </w:rPr>
              <w:t>この推薦書に記入した内容に相違ありません．</w:t>
            </w:r>
          </w:p>
        </w:tc>
      </w:tr>
      <w:tr w:rsidR="00731493" w:rsidRPr="00731493" w14:paraId="30224FD4" w14:textId="05D43390" w:rsidTr="000B782F">
        <w:trPr>
          <w:trHeight w:val="341"/>
        </w:trPr>
        <w:tc>
          <w:tcPr>
            <w:tcW w:w="992" w:type="dxa"/>
            <w:vMerge w:val="restart"/>
          </w:tcPr>
          <w:p w14:paraId="5D9C4C9E" w14:textId="2F6B6763" w:rsidR="004D2FA8" w:rsidRPr="00731493" w:rsidRDefault="004D2FA8" w:rsidP="000B782F">
            <w:pPr>
              <w:spacing w:afterLines="0" w:after="0"/>
            </w:pPr>
            <w:r w:rsidRPr="00731493">
              <w:rPr>
                <w:rFonts w:hint="eastAsia"/>
              </w:rPr>
              <w:t>推薦者</w:t>
            </w:r>
          </w:p>
        </w:tc>
        <w:tc>
          <w:tcPr>
            <w:tcW w:w="1843" w:type="dxa"/>
          </w:tcPr>
          <w:p w14:paraId="50343871" w14:textId="6EFDA93B" w:rsidR="004D2FA8" w:rsidRPr="00731493" w:rsidRDefault="004D2FA8" w:rsidP="000B782F">
            <w:pPr>
              <w:spacing w:after="180"/>
            </w:pPr>
            <w:r w:rsidRPr="00731493">
              <w:rPr>
                <w:rFonts w:hint="eastAsia"/>
              </w:rPr>
              <w:t>記入日</w:t>
            </w:r>
          </w:p>
        </w:tc>
        <w:tc>
          <w:tcPr>
            <w:tcW w:w="6480" w:type="dxa"/>
            <w:vAlign w:val="center"/>
          </w:tcPr>
          <w:p w14:paraId="7E66283B" w14:textId="2F7A6728" w:rsidR="004D2FA8" w:rsidRPr="00731493" w:rsidRDefault="004D2FA8" w:rsidP="000B782F">
            <w:pPr>
              <w:spacing w:after="180"/>
              <w:ind w:firstLineChars="400" w:firstLine="840"/>
            </w:pPr>
            <w:r w:rsidRPr="00731493">
              <w:rPr>
                <w:rFonts w:hint="eastAsia"/>
              </w:rPr>
              <w:t>年　　　　月　　　　日</w:t>
            </w:r>
          </w:p>
        </w:tc>
      </w:tr>
      <w:tr w:rsidR="00731493" w:rsidRPr="00731493" w14:paraId="582D74EA" w14:textId="61A0F2B1" w:rsidTr="000B782F">
        <w:trPr>
          <w:trHeight w:val="363"/>
        </w:trPr>
        <w:tc>
          <w:tcPr>
            <w:tcW w:w="992" w:type="dxa"/>
            <w:vMerge/>
          </w:tcPr>
          <w:p w14:paraId="2F5D3D2D" w14:textId="38CAE079" w:rsidR="004D2FA8" w:rsidRPr="00731493" w:rsidRDefault="004D2FA8" w:rsidP="000B782F">
            <w:pPr>
              <w:spacing w:afterLines="0" w:after="0"/>
            </w:pPr>
          </w:p>
        </w:tc>
        <w:tc>
          <w:tcPr>
            <w:tcW w:w="1843" w:type="dxa"/>
          </w:tcPr>
          <w:p w14:paraId="2700B3ED" w14:textId="0B5BA9AD" w:rsidR="004D2FA8" w:rsidRPr="00731493" w:rsidRDefault="004D2FA8" w:rsidP="000B782F">
            <w:pPr>
              <w:spacing w:after="180"/>
            </w:pPr>
            <w:r w:rsidRPr="00731493">
              <w:rPr>
                <w:rFonts w:hint="eastAsia"/>
              </w:rPr>
              <w:t>所属機関・職名等</w:t>
            </w:r>
          </w:p>
        </w:tc>
        <w:tc>
          <w:tcPr>
            <w:tcW w:w="6480" w:type="dxa"/>
          </w:tcPr>
          <w:p w14:paraId="61035700" w14:textId="56890566" w:rsidR="004D2FA8" w:rsidRPr="00731493" w:rsidRDefault="004D2FA8" w:rsidP="000B782F">
            <w:pPr>
              <w:spacing w:after="180"/>
            </w:pPr>
          </w:p>
        </w:tc>
      </w:tr>
      <w:tr w:rsidR="00731493" w:rsidRPr="00731493" w14:paraId="1C740AAC" w14:textId="7C8DE2C9" w:rsidTr="000B782F">
        <w:trPr>
          <w:trHeight w:val="810"/>
        </w:trPr>
        <w:tc>
          <w:tcPr>
            <w:tcW w:w="992" w:type="dxa"/>
            <w:vMerge/>
          </w:tcPr>
          <w:p w14:paraId="62EB0DA5" w14:textId="768B6BEE" w:rsidR="004D2FA8" w:rsidRPr="00731493" w:rsidRDefault="004D2FA8" w:rsidP="000B782F">
            <w:pPr>
              <w:spacing w:afterLines="0" w:after="0"/>
            </w:pPr>
          </w:p>
        </w:tc>
        <w:tc>
          <w:tcPr>
            <w:tcW w:w="1843" w:type="dxa"/>
          </w:tcPr>
          <w:p w14:paraId="6E776E92" w14:textId="3A7E7297" w:rsidR="004D2FA8" w:rsidRPr="00731493" w:rsidRDefault="004D2FA8" w:rsidP="000B782F">
            <w:pPr>
              <w:spacing w:after="180"/>
            </w:pPr>
            <w:r w:rsidRPr="00731493">
              <w:rPr>
                <w:rFonts w:hint="eastAsia"/>
              </w:rPr>
              <w:t>連絡先（</w:t>
            </w:r>
            <w:r w:rsidR="00397F0C" w:rsidRPr="00731493">
              <w:rPr>
                <w:rFonts w:hint="eastAsia"/>
              </w:rPr>
              <w:t>電子メール</w:t>
            </w:r>
            <w:r w:rsidR="00EC1051">
              <w:rPr>
                <w:rFonts w:hint="eastAsia"/>
              </w:rPr>
              <w:t>，電話番号等</w:t>
            </w:r>
            <w:r w:rsidRPr="00731493">
              <w:rPr>
                <w:rFonts w:hint="eastAsia"/>
              </w:rPr>
              <w:t>）</w:t>
            </w:r>
          </w:p>
        </w:tc>
        <w:tc>
          <w:tcPr>
            <w:tcW w:w="6480" w:type="dxa"/>
          </w:tcPr>
          <w:p w14:paraId="76D9CC00" w14:textId="7EAE3756" w:rsidR="004D2FA8" w:rsidRPr="00731493" w:rsidRDefault="004D2FA8" w:rsidP="000B782F">
            <w:pPr>
              <w:spacing w:after="180"/>
              <w:ind w:right="420"/>
              <w:jc w:val="left"/>
            </w:pPr>
          </w:p>
        </w:tc>
      </w:tr>
      <w:tr w:rsidR="004D2FA8" w:rsidRPr="00731493" w14:paraId="073FB503" w14:textId="3561E47C" w:rsidTr="000B782F">
        <w:trPr>
          <w:trHeight w:val="397"/>
        </w:trPr>
        <w:tc>
          <w:tcPr>
            <w:tcW w:w="992" w:type="dxa"/>
            <w:vMerge/>
          </w:tcPr>
          <w:p w14:paraId="2ACA26E7" w14:textId="6A4245A8" w:rsidR="004D2FA8" w:rsidRPr="00731493" w:rsidRDefault="004D2FA8" w:rsidP="000B782F">
            <w:pPr>
              <w:spacing w:afterLines="0" w:after="0"/>
            </w:pPr>
          </w:p>
        </w:tc>
        <w:tc>
          <w:tcPr>
            <w:tcW w:w="1843" w:type="dxa"/>
          </w:tcPr>
          <w:p w14:paraId="28432B29" w14:textId="78451958" w:rsidR="004D2FA8" w:rsidRPr="00731493" w:rsidRDefault="004D2FA8" w:rsidP="000B782F">
            <w:pPr>
              <w:spacing w:after="180"/>
            </w:pPr>
            <w:r w:rsidRPr="00731493">
              <w:rPr>
                <w:rFonts w:hint="eastAsia"/>
              </w:rPr>
              <w:t>氏名</w:t>
            </w:r>
          </w:p>
        </w:tc>
        <w:tc>
          <w:tcPr>
            <w:tcW w:w="6480" w:type="dxa"/>
            <w:vAlign w:val="center"/>
          </w:tcPr>
          <w:p w14:paraId="33DB830F" w14:textId="70A2ECC3" w:rsidR="004D2FA8" w:rsidRPr="00731493" w:rsidRDefault="004D2FA8" w:rsidP="000B782F">
            <w:pPr>
              <w:wordWrap w:val="0"/>
              <w:spacing w:after="180"/>
              <w:jc w:val="right"/>
            </w:pPr>
            <w:r w:rsidRPr="00731493">
              <w:rPr>
                <w:rFonts w:hint="eastAsia"/>
              </w:rPr>
              <w:t xml:space="preserve">　　印　　</w:t>
            </w:r>
          </w:p>
        </w:tc>
      </w:tr>
    </w:tbl>
    <w:p w14:paraId="320FF069" w14:textId="2370CA33" w:rsidR="004D2FA8" w:rsidRDefault="00C35B18" w:rsidP="00C67362">
      <w:pPr>
        <w:pStyle w:val="a5"/>
        <w:numPr>
          <w:ilvl w:val="0"/>
          <w:numId w:val="16"/>
        </w:numPr>
        <w:spacing w:afterLines="0" w:after="0"/>
        <w:ind w:right="105"/>
        <w:jc w:val="right"/>
      </w:pPr>
      <w:r w:rsidRPr="00C35B18">
        <w:rPr>
          <w:rFonts w:hint="eastAsia"/>
        </w:rPr>
        <w:t>推薦者本人による署名</w:t>
      </w:r>
      <w:r>
        <w:rPr>
          <w:rFonts w:hint="eastAsia"/>
        </w:rPr>
        <w:t>，</w:t>
      </w:r>
      <w:r w:rsidRPr="00C35B18">
        <w:rPr>
          <w:rFonts w:hint="eastAsia"/>
        </w:rPr>
        <w:t>または押印を行うこと．</w:t>
      </w:r>
    </w:p>
    <w:p w14:paraId="527F684C" w14:textId="77777777" w:rsidR="00C35B18" w:rsidRPr="00731493" w:rsidRDefault="00C35B18" w:rsidP="004D2FA8">
      <w:pPr>
        <w:spacing w:afterLines="0" w:after="0"/>
        <w:jc w:val="left"/>
      </w:pPr>
    </w:p>
    <w:tbl>
      <w:tblPr>
        <w:tblStyle w:val="ab"/>
        <w:tblW w:w="9315" w:type="dxa"/>
        <w:tblInd w:w="421" w:type="dxa"/>
        <w:tblLook w:val="04A0" w:firstRow="1" w:lastRow="0" w:firstColumn="1" w:lastColumn="0" w:noHBand="0" w:noVBand="1"/>
      </w:tblPr>
      <w:tblGrid>
        <w:gridCol w:w="9315"/>
      </w:tblGrid>
      <w:tr w:rsidR="004D2FA8" w:rsidRPr="00731493" w14:paraId="50EB39D2" w14:textId="67B8E49C" w:rsidTr="00A37847">
        <w:trPr>
          <w:trHeight w:val="2967"/>
        </w:trPr>
        <w:tc>
          <w:tcPr>
            <w:tcW w:w="9315" w:type="dxa"/>
          </w:tcPr>
          <w:p w14:paraId="2886A817" w14:textId="684433C8" w:rsidR="004D2FA8" w:rsidRPr="00731493" w:rsidRDefault="004D2FA8" w:rsidP="000B782F">
            <w:pPr>
              <w:spacing w:afterLines="0" w:after="0"/>
            </w:pPr>
            <w:r w:rsidRPr="00731493">
              <w:rPr>
                <w:rFonts w:hint="eastAsia"/>
              </w:rPr>
              <w:t>推薦文</w:t>
            </w:r>
          </w:p>
        </w:tc>
      </w:tr>
      <w:bookmarkEnd w:id="0"/>
    </w:tbl>
    <w:p w14:paraId="7C08D020" w14:textId="77777777" w:rsidR="00FB5BE2" w:rsidRDefault="00FB5BE2" w:rsidP="003F57B8">
      <w:pPr>
        <w:widowControl/>
        <w:spacing w:afterLines="0" w:after="0"/>
        <w:sectPr w:rsidR="00FB5BE2" w:rsidSect="001C6F6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/>
          <w:pgMar w:top="1440" w:right="1080" w:bottom="1440" w:left="1080" w:header="851" w:footer="992" w:gutter="0"/>
          <w:cols w:space="425"/>
          <w:docGrid w:type="lines" w:linePitch="360"/>
        </w:sectPr>
      </w:pPr>
    </w:p>
    <w:p w14:paraId="0CD60FAC" w14:textId="37207971" w:rsidR="001C260E" w:rsidRDefault="001C260E" w:rsidP="00C67362">
      <w:pPr>
        <w:spacing w:afterLines="0" w:after="0"/>
        <w:ind w:firstLineChars="100" w:firstLine="210"/>
        <w:jc w:val="lef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5D9949AE" wp14:editId="06312EC2">
                <wp:simplePos x="0" y="0"/>
                <wp:positionH relativeFrom="margin">
                  <wp:posOffset>53340</wp:posOffset>
                </wp:positionH>
                <wp:positionV relativeFrom="paragraph">
                  <wp:posOffset>4943</wp:posOffset>
                </wp:positionV>
                <wp:extent cx="6076950" cy="8807639"/>
                <wp:effectExtent l="0" t="0" r="19050" b="12700"/>
                <wp:wrapNone/>
                <wp:docPr id="261326315" name="正方形/長方形 5" descr="P393#y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6950" cy="8807639"/>
                        </a:xfrm>
                        <a:prstGeom prst="rect">
                          <a:avLst/>
                        </a:prstGeom>
                        <a:noFill/>
                        <a:ln w="6350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65D993" id="正方形/長方形 5" o:spid="_x0000_s1026" alt="P393#y1" style="position:absolute;margin-left:4.2pt;margin-top:.4pt;width:478.5pt;height:693.5pt;z-index:-25164697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" filled="f" strokecolor="#091723 [484]" strokeweight=".5pt">
                <w10:wrap anchorx="margin"/>
              </v:rect>
            </w:pict>
          </mc:Fallback>
        </mc:AlternateContent>
      </w:r>
      <w:r>
        <w:rPr>
          <w:rFonts w:hint="eastAsia"/>
        </w:rPr>
        <w:t>推薦文（２ページ目）</w:t>
      </w:r>
    </w:p>
    <w:p w14:paraId="3E132BD8" w14:textId="12CD7E78" w:rsidR="001C260E" w:rsidRDefault="001C260E">
      <w:pPr>
        <w:widowControl/>
        <w:spacing w:afterLines="0" w:after="0"/>
        <w:jc w:val="left"/>
      </w:pPr>
    </w:p>
    <w:sectPr w:rsidR="001C260E" w:rsidSect="00C67362">
      <w:type w:val="continuous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94F21F" w14:textId="77777777" w:rsidR="0089787B" w:rsidRDefault="0089787B" w:rsidP="001A6871">
      <w:pPr>
        <w:spacing w:after="120"/>
      </w:pPr>
      <w:r>
        <w:separator/>
      </w:r>
    </w:p>
  </w:endnote>
  <w:endnote w:type="continuationSeparator" w:id="0">
    <w:p w14:paraId="669D61C0" w14:textId="77777777" w:rsidR="0089787B" w:rsidRDefault="0089787B" w:rsidP="001A6871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1" w:fontKey="{6D2141FB-3226-4B63-BAC3-756B40F41290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7498F22B-B492-44B8-8CA0-09AFBB13AA90}"/>
    <w:embedBold r:id="rId3" w:fontKey="{0365EDEB-549F-4494-8DC8-8CE7A40129C2}"/>
    <w:embedItalic r:id="rId4" w:fontKey="{BFFA2FF9-5106-4C9F-B24B-E4F0CDACE2D0}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  <w:embedRegular r:id="rId5" w:subsetted="1" w:fontKey="{F5CA0E1B-6FD8-4FEA-98EC-5C0CE3C271D1}"/>
    <w:embedBold r:id="rId6" w:subsetted="1" w:fontKey="{A04815DF-F0C0-4F2A-AE3A-7EEF7AC716A5}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7" w:fontKey="{1C48433D-CA00-438C-B721-F485CC095D4C}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AE8BF0" w14:textId="77777777" w:rsidR="00FD3DBE" w:rsidRDefault="00FD3DBE">
    <w:pPr>
      <w:pStyle w:val="afa"/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5DDD8D" w14:textId="77777777" w:rsidR="00FD3DBE" w:rsidRDefault="00FD3DBE">
    <w:pPr>
      <w:pStyle w:val="afa"/>
      <w:spacing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859987" w14:textId="77777777" w:rsidR="00FD3DBE" w:rsidRDefault="00FD3DBE">
    <w:pPr>
      <w:pStyle w:val="afa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34A2FA" w14:textId="77777777" w:rsidR="0089787B" w:rsidRDefault="0089787B" w:rsidP="001A6871">
      <w:pPr>
        <w:spacing w:after="120"/>
      </w:pPr>
      <w:r>
        <w:separator/>
      </w:r>
    </w:p>
  </w:footnote>
  <w:footnote w:type="continuationSeparator" w:id="0">
    <w:p w14:paraId="729ED707" w14:textId="77777777" w:rsidR="0089787B" w:rsidRDefault="0089787B" w:rsidP="001A6871">
      <w:pPr>
        <w:spacing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BBE74" w14:textId="45565711" w:rsidR="00AE23A0" w:rsidRDefault="00AE23A0">
    <w:pPr>
      <w:pStyle w:val="af8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11AC7D" w14:textId="13C73BAB" w:rsidR="003131EE" w:rsidRPr="00265103" w:rsidRDefault="003131EE" w:rsidP="00265103">
    <w:pPr>
      <w:pStyle w:val="af8"/>
      <w:spacing w:after="1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F999E6" w14:textId="55B9B5BD" w:rsidR="00AE23A0" w:rsidRDefault="00AE23A0">
    <w:pPr>
      <w:pStyle w:val="af8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44A12E"/>
    <w:lvl w:ilvl="0">
      <w:start w:val="1"/>
      <w:numFmt w:val="decimal"/>
      <w:pStyle w:val="5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42ECCAE8"/>
    <w:lvl w:ilvl="0">
      <w:start w:val="1"/>
      <w:numFmt w:val="decimal"/>
      <w:pStyle w:val="4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0664765A"/>
    <w:lvl w:ilvl="0">
      <w:start w:val="1"/>
      <w:numFmt w:val="decimal"/>
      <w:pStyle w:val="3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8E54CAB6"/>
    <w:lvl w:ilvl="0">
      <w:start w:val="1"/>
      <w:numFmt w:val="decimal"/>
      <w:pStyle w:val="2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DCE84192"/>
    <w:lvl w:ilvl="0">
      <w:start w:val="1"/>
      <w:numFmt w:val="bullet"/>
      <w:pStyle w:val="50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62A6EA64"/>
    <w:lvl w:ilvl="0">
      <w:start w:val="1"/>
      <w:numFmt w:val="bullet"/>
      <w:pStyle w:val="40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660E9AFC"/>
    <w:lvl w:ilvl="0">
      <w:start w:val="1"/>
      <w:numFmt w:val="bullet"/>
      <w:pStyle w:val="30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CE38B48E"/>
    <w:lvl w:ilvl="0">
      <w:start w:val="1"/>
      <w:numFmt w:val="bullet"/>
      <w:pStyle w:val="20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5E0EA7FE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CE94B8F8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144330E"/>
    <w:multiLevelType w:val="hybridMultilevel"/>
    <w:tmpl w:val="24286676"/>
    <w:lvl w:ilvl="0" w:tplc="475E598A">
      <w:start w:val="1"/>
      <w:numFmt w:val="decimal"/>
      <w:pStyle w:val="a1"/>
      <w:lvlText w:val="%1."/>
      <w:lvlJc w:val="left"/>
      <w:pPr>
        <w:ind w:left="1260" w:hanging="420"/>
      </w:p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1" w15:restartNumberingAfterBreak="0">
    <w:nsid w:val="022C7A5B"/>
    <w:multiLevelType w:val="hybridMultilevel"/>
    <w:tmpl w:val="78B408F4"/>
    <w:lvl w:ilvl="0" w:tplc="0409000F">
      <w:start w:val="1"/>
      <w:numFmt w:val="decimal"/>
      <w:lvlText w:val="%1."/>
      <w:lvlJc w:val="left"/>
      <w:pPr>
        <w:ind w:left="580" w:hanging="420"/>
      </w:pPr>
    </w:lvl>
    <w:lvl w:ilvl="1" w:tplc="04090017" w:tentative="1">
      <w:start w:val="1"/>
      <w:numFmt w:val="aiueoFullWidth"/>
      <w:lvlText w:val="(%2)"/>
      <w:lvlJc w:val="left"/>
      <w:pPr>
        <w:ind w:left="10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20" w:hanging="420"/>
      </w:pPr>
    </w:lvl>
    <w:lvl w:ilvl="3" w:tplc="0409000F" w:tentative="1">
      <w:start w:val="1"/>
      <w:numFmt w:val="decimal"/>
      <w:lvlText w:val="%4."/>
      <w:lvlJc w:val="left"/>
      <w:pPr>
        <w:ind w:left="1840" w:hanging="420"/>
      </w:pPr>
    </w:lvl>
    <w:lvl w:ilvl="4" w:tplc="04090017" w:tentative="1">
      <w:start w:val="1"/>
      <w:numFmt w:val="aiueoFullWidth"/>
      <w:lvlText w:val="(%5)"/>
      <w:lvlJc w:val="left"/>
      <w:pPr>
        <w:ind w:left="22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80" w:hanging="420"/>
      </w:pPr>
    </w:lvl>
    <w:lvl w:ilvl="6" w:tplc="0409000F" w:tentative="1">
      <w:start w:val="1"/>
      <w:numFmt w:val="decimal"/>
      <w:lvlText w:val="%7."/>
      <w:lvlJc w:val="left"/>
      <w:pPr>
        <w:ind w:left="3100" w:hanging="420"/>
      </w:pPr>
    </w:lvl>
    <w:lvl w:ilvl="7" w:tplc="04090017" w:tentative="1">
      <w:start w:val="1"/>
      <w:numFmt w:val="aiueoFullWidth"/>
      <w:lvlText w:val="(%8)"/>
      <w:lvlJc w:val="left"/>
      <w:pPr>
        <w:ind w:left="352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40" w:hanging="420"/>
      </w:pPr>
    </w:lvl>
  </w:abstractNum>
  <w:abstractNum w:abstractNumId="12" w15:restartNumberingAfterBreak="0">
    <w:nsid w:val="0FCB1438"/>
    <w:multiLevelType w:val="hybridMultilevel"/>
    <w:tmpl w:val="B32C505E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11A105B0"/>
    <w:multiLevelType w:val="hybridMultilevel"/>
    <w:tmpl w:val="C8FAB30A"/>
    <w:lvl w:ilvl="0" w:tplc="BDCE17D6">
      <w:start w:val="1"/>
      <w:numFmt w:val="decimal"/>
      <w:pStyle w:val="a2"/>
      <w:lvlText w:val="(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16CB106D"/>
    <w:multiLevelType w:val="hybridMultilevel"/>
    <w:tmpl w:val="F1BC5142"/>
    <w:lvl w:ilvl="0" w:tplc="30DCADC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17490DA9"/>
    <w:multiLevelType w:val="hybridMultilevel"/>
    <w:tmpl w:val="D1E607E8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188E3AF2"/>
    <w:multiLevelType w:val="hybridMultilevel"/>
    <w:tmpl w:val="440AC5A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7" w15:restartNumberingAfterBreak="0">
    <w:nsid w:val="1A6B39C5"/>
    <w:multiLevelType w:val="hybridMultilevel"/>
    <w:tmpl w:val="DAF44B9E"/>
    <w:lvl w:ilvl="0" w:tplc="698E0648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1BB07097"/>
    <w:multiLevelType w:val="hybridMultilevel"/>
    <w:tmpl w:val="55C4CC20"/>
    <w:lvl w:ilvl="0" w:tplc="67D27466">
      <w:numFmt w:val="bullet"/>
      <w:lvlText w:val="・"/>
      <w:lvlJc w:val="left"/>
      <w:pPr>
        <w:ind w:left="780" w:hanging="42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9" w15:restartNumberingAfterBreak="0">
    <w:nsid w:val="226A67CF"/>
    <w:multiLevelType w:val="hybridMultilevel"/>
    <w:tmpl w:val="8724F7C0"/>
    <w:lvl w:ilvl="0" w:tplc="E7E248E8">
      <w:start w:val="1"/>
      <w:numFmt w:val="decimal"/>
      <w:pStyle w:val="a3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2D071E1C"/>
    <w:multiLevelType w:val="hybridMultilevel"/>
    <w:tmpl w:val="86D40A10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2F8A0EDE"/>
    <w:multiLevelType w:val="hybridMultilevel"/>
    <w:tmpl w:val="DD50F3D8"/>
    <w:lvl w:ilvl="0" w:tplc="67D27466">
      <w:numFmt w:val="bullet"/>
      <w:lvlText w:val="・"/>
      <w:lvlJc w:val="left"/>
      <w:pPr>
        <w:ind w:left="571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05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1" w:hanging="420"/>
      </w:pPr>
      <w:rPr>
        <w:rFonts w:ascii="Wingdings" w:hAnsi="Wingdings" w:hint="default"/>
      </w:rPr>
    </w:lvl>
  </w:abstractNum>
  <w:abstractNum w:abstractNumId="22" w15:restartNumberingAfterBreak="0">
    <w:nsid w:val="382645A3"/>
    <w:multiLevelType w:val="hybridMultilevel"/>
    <w:tmpl w:val="8898953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43B238C4"/>
    <w:multiLevelType w:val="hybridMultilevel"/>
    <w:tmpl w:val="78B408F4"/>
    <w:lvl w:ilvl="0" w:tplc="0409000F">
      <w:start w:val="1"/>
      <w:numFmt w:val="decimal"/>
      <w:lvlText w:val="%1."/>
      <w:lvlJc w:val="left"/>
      <w:pPr>
        <w:ind w:left="580" w:hanging="420"/>
      </w:pPr>
    </w:lvl>
    <w:lvl w:ilvl="1" w:tplc="04090017" w:tentative="1">
      <w:start w:val="1"/>
      <w:numFmt w:val="aiueoFullWidth"/>
      <w:lvlText w:val="(%2)"/>
      <w:lvlJc w:val="left"/>
      <w:pPr>
        <w:ind w:left="10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20" w:hanging="420"/>
      </w:pPr>
    </w:lvl>
    <w:lvl w:ilvl="3" w:tplc="0409000F" w:tentative="1">
      <w:start w:val="1"/>
      <w:numFmt w:val="decimal"/>
      <w:lvlText w:val="%4."/>
      <w:lvlJc w:val="left"/>
      <w:pPr>
        <w:ind w:left="1840" w:hanging="420"/>
      </w:pPr>
    </w:lvl>
    <w:lvl w:ilvl="4" w:tplc="04090017" w:tentative="1">
      <w:start w:val="1"/>
      <w:numFmt w:val="aiueoFullWidth"/>
      <w:lvlText w:val="(%5)"/>
      <w:lvlJc w:val="left"/>
      <w:pPr>
        <w:ind w:left="22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80" w:hanging="420"/>
      </w:pPr>
    </w:lvl>
    <w:lvl w:ilvl="6" w:tplc="0409000F" w:tentative="1">
      <w:start w:val="1"/>
      <w:numFmt w:val="decimal"/>
      <w:lvlText w:val="%7."/>
      <w:lvlJc w:val="left"/>
      <w:pPr>
        <w:ind w:left="3100" w:hanging="420"/>
      </w:pPr>
    </w:lvl>
    <w:lvl w:ilvl="7" w:tplc="04090017" w:tentative="1">
      <w:start w:val="1"/>
      <w:numFmt w:val="aiueoFullWidth"/>
      <w:lvlText w:val="(%8)"/>
      <w:lvlJc w:val="left"/>
      <w:pPr>
        <w:ind w:left="352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40" w:hanging="420"/>
      </w:pPr>
    </w:lvl>
  </w:abstractNum>
  <w:abstractNum w:abstractNumId="24" w15:restartNumberingAfterBreak="0">
    <w:nsid w:val="4B664EC1"/>
    <w:multiLevelType w:val="hybridMultilevel"/>
    <w:tmpl w:val="EF146A86"/>
    <w:lvl w:ilvl="0" w:tplc="E5A68DDC">
      <w:start w:val="1"/>
      <w:numFmt w:val="decimal"/>
      <w:pStyle w:val="a4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4EFB3D43"/>
    <w:multiLevelType w:val="multilevel"/>
    <w:tmpl w:val="E438E8CE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1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EnclosedCircle"/>
      <w:pStyle w:val="31"/>
      <w:lvlText w:val="%3"/>
      <w:lvlJc w:val="left"/>
      <w:pPr>
        <w:ind w:left="284" w:hanging="28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6" w15:restartNumberingAfterBreak="0">
    <w:nsid w:val="590D0971"/>
    <w:multiLevelType w:val="hybridMultilevel"/>
    <w:tmpl w:val="40A2E5E6"/>
    <w:lvl w:ilvl="0" w:tplc="D098141C">
      <w:start w:val="1"/>
      <w:numFmt w:val="lowerRoman"/>
      <w:pStyle w:val="a5"/>
      <w:lvlText w:val="(%1)"/>
      <w:lvlJc w:val="left"/>
      <w:pPr>
        <w:ind w:left="1260" w:hanging="420"/>
      </w:pPr>
      <w:rPr>
        <w:rFonts w:hint="eastAsia"/>
      </w:rPr>
    </w:lvl>
    <w:lvl w:ilvl="1" w:tplc="66181654">
      <w:start w:val="1"/>
      <w:numFmt w:val="decimalFullWidth"/>
      <w:lvlText w:val="%2．"/>
      <w:lvlJc w:val="left"/>
      <w:pPr>
        <w:ind w:left="162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27" w15:restartNumberingAfterBreak="0">
    <w:nsid w:val="5CA31724"/>
    <w:multiLevelType w:val="multilevel"/>
    <w:tmpl w:val="F222B1A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5CE513A0"/>
    <w:multiLevelType w:val="hybridMultilevel"/>
    <w:tmpl w:val="0C461F8E"/>
    <w:lvl w:ilvl="0" w:tplc="0409000F">
      <w:start w:val="1"/>
      <w:numFmt w:val="decimal"/>
      <w:lvlText w:val="%1."/>
      <w:lvlJc w:val="left"/>
      <w:pPr>
        <w:ind w:left="630" w:hanging="420"/>
      </w:p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29" w15:restartNumberingAfterBreak="0">
    <w:nsid w:val="5EF22696"/>
    <w:multiLevelType w:val="hybridMultilevel"/>
    <w:tmpl w:val="1B76F31A"/>
    <w:lvl w:ilvl="0" w:tplc="0138FD16">
      <w:start w:val="1"/>
      <w:numFmt w:val="bullet"/>
      <w:pStyle w:val="a6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30" w15:restartNumberingAfterBreak="0">
    <w:nsid w:val="5F185659"/>
    <w:multiLevelType w:val="hybridMultilevel"/>
    <w:tmpl w:val="A418DC3A"/>
    <w:lvl w:ilvl="0" w:tplc="A4283CB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62EE109C"/>
    <w:multiLevelType w:val="hybridMultilevel"/>
    <w:tmpl w:val="D1928BEE"/>
    <w:lvl w:ilvl="0" w:tplc="0409000F">
      <w:start w:val="1"/>
      <w:numFmt w:val="decimal"/>
      <w:lvlText w:val="%1."/>
      <w:lvlJc w:val="left"/>
      <w:pPr>
        <w:ind w:left="744" w:hanging="440"/>
      </w:pPr>
    </w:lvl>
    <w:lvl w:ilvl="1" w:tplc="04090017" w:tentative="1">
      <w:start w:val="1"/>
      <w:numFmt w:val="aiueoFullWidth"/>
      <w:lvlText w:val="(%2)"/>
      <w:lvlJc w:val="left"/>
      <w:pPr>
        <w:ind w:left="1184" w:hanging="440"/>
      </w:pPr>
    </w:lvl>
    <w:lvl w:ilvl="2" w:tplc="04090011" w:tentative="1">
      <w:start w:val="1"/>
      <w:numFmt w:val="decimalEnclosedCircle"/>
      <w:lvlText w:val="%3"/>
      <w:lvlJc w:val="left"/>
      <w:pPr>
        <w:ind w:left="1624" w:hanging="440"/>
      </w:pPr>
    </w:lvl>
    <w:lvl w:ilvl="3" w:tplc="0409000F" w:tentative="1">
      <w:start w:val="1"/>
      <w:numFmt w:val="decimal"/>
      <w:lvlText w:val="%4."/>
      <w:lvlJc w:val="left"/>
      <w:pPr>
        <w:ind w:left="2064" w:hanging="440"/>
      </w:pPr>
    </w:lvl>
    <w:lvl w:ilvl="4" w:tplc="04090017" w:tentative="1">
      <w:start w:val="1"/>
      <w:numFmt w:val="aiueoFullWidth"/>
      <w:lvlText w:val="(%5)"/>
      <w:lvlJc w:val="left"/>
      <w:pPr>
        <w:ind w:left="2504" w:hanging="440"/>
      </w:pPr>
    </w:lvl>
    <w:lvl w:ilvl="5" w:tplc="04090011" w:tentative="1">
      <w:start w:val="1"/>
      <w:numFmt w:val="decimalEnclosedCircle"/>
      <w:lvlText w:val="%6"/>
      <w:lvlJc w:val="left"/>
      <w:pPr>
        <w:ind w:left="2944" w:hanging="440"/>
      </w:pPr>
    </w:lvl>
    <w:lvl w:ilvl="6" w:tplc="0409000F" w:tentative="1">
      <w:start w:val="1"/>
      <w:numFmt w:val="decimal"/>
      <w:lvlText w:val="%7."/>
      <w:lvlJc w:val="left"/>
      <w:pPr>
        <w:ind w:left="3384" w:hanging="440"/>
      </w:pPr>
    </w:lvl>
    <w:lvl w:ilvl="7" w:tplc="04090017" w:tentative="1">
      <w:start w:val="1"/>
      <w:numFmt w:val="aiueoFullWidth"/>
      <w:lvlText w:val="(%8)"/>
      <w:lvlJc w:val="left"/>
      <w:pPr>
        <w:ind w:left="3824" w:hanging="440"/>
      </w:pPr>
    </w:lvl>
    <w:lvl w:ilvl="8" w:tplc="04090011" w:tentative="1">
      <w:start w:val="1"/>
      <w:numFmt w:val="decimalEnclosedCircle"/>
      <w:lvlText w:val="%9"/>
      <w:lvlJc w:val="left"/>
      <w:pPr>
        <w:ind w:left="4264" w:hanging="440"/>
      </w:pPr>
    </w:lvl>
  </w:abstractNum>
  <w:abstractNum w:abstractNumId="32" w15:restartNumberingAfterBreak="0">
    <w:nsid w:val="68346B37"/>
    <w:multiLevelType w:val="multilevel"/>
    <w:tmpl w:val="A71C707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3" w15:restartNumberingAfterBreak="0">
    <w:nsid w:val="6ADA7FC3"/>
    <w:multiLevelType w:val="hybridMultilevel"/>
    <w:tmpl w:val="43989E2A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4" w15:restartNumberingAfterBreak="0">
    <w:nsid w:val="734B5997"/>
    <w:multiLevelType w:val="hybridMultilevel"/>
    <w:tmpl w:val="619E820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5" w15:restartNumberingAfterBreak="0">
    <w:nsid w:val="784A0CAE"/>
    <w:multiLevelType w:val="hybridMultilevel"/>
    <w:tmpl w:val="909E60AC"/>
    <w:lvl w:ilvl="0" w:tplc="332220C6">
      <w:numFmt w:val="bullet"/>
      <w:lvlText w:val="・"/>
      <w:lvlJc w:val="left"/>
      <w:pPr>
        <w:ind w:left="570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36" w15:restartNumberingAfterBreak="0">
    <w:nsid w:val="7A7829E6"/>
    <w:multiLevelType w:val="hybridMultilevel"/>
    <w:tmpl w:val="40D0C9FC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7BD73E11"/>
    <w:multiLevelType w:val="hybridMultilevel"/>
    <w:tmpl w:val="21DC4E86"/>
    <w:lvl w:ilvl="0" w:tplc="99F4C5CE">
      <w:start w:val="5"/>
      <w:numFmt w:val="bullet"/>
      <w:lvlText w:val="※"/>
      <w:lvlJc w:val="left"/>
      <w:pPr>
        <w:ind w:left="360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17180516">
    <w:abstractNumId w:val="25"/>
  </w:num>
  <w:num w:numId="2" w16cid:durableId="252979155">
    <w:abstractNumId w:val="26"/>
  </w:num>
  <w:num w:numId="3" w16cid:durableId="1888643741">
    <w:abstractNumId w:val="29"/>
  </w:num>
  <w:num w:numId="4" w16cid:durableId="2036300845">
    <w:abstractNumId w:val="10"/>
  </w:num>
  <w:num w:numId="5" w16cid:durableId="200872598">
    <w:abstractNumId w:val="30"/>
  </w:num>
  <w:num w:numId="6" w16cid:durableId="1680698290">
    <w:abstractNumId w:val="14"/>
  </w:num>
  <w:num w:numId="7" w16cid:durableId="445122816">
    <w:abstractNumId w:val="10"/>
    <w:lvlOverride w:ilvl="0">
      <w:startOverride w:val="1"/>
    </w:lvlOverride>
  </w:num>
  <w:num w:numId="8" w16cid:durableId="2012103160">
    <w:abstractNumId w:val="24"/>
  </w:num>
  <w:num w:numId="9" w16cid:durableId="759562553">
    <w:abstractNumId w:val="32"/>
  </w:num>
  <w:num w:numId="10" w16cid:durableId="1252664892">
    <w:abstractNumId w:val="19"/>
  </w:num>
  <w:num w:numId="11" w16cid:durableId="1123115673">
    <w:abstractNumId w:val="13"/>
  </w:num>
  <w:num w:numId="12" w16cid:durableId="2044986807">
    <w:abstractNumId w:val="13"/>
    <w:lvlOverride w:ilvl="0">
      <w:startOverride w:val="1"/>
    </w:lvlOverride>
  </w:num>
  <w:num w:numId="13" w16cid:durableId="1473794245">
    <w:abstractNumId w:val="13"/>
    <w:lvlOverride w:ilvl="0">
      <w:startOverride w:val="1"/>
    </w:lvlOverride>
  </w:num>
  <w:num w:numId="14" w16cid:durableId="1897618144">
    <w:abstractNumId w:val="24"/>
    <w:lvlOverride w:ilvl="0">
      <w:startOverride w:val="1"/>
    </w:lvlOverride>
  </w:num>
  <w:num w:numId="15" w16cid:durableId="1918779461">
    <w:abstractNumId w:val="22"/>
  </w:num>
  <w:num w:numId="16" w16cid:durableId="1611278942">
    <w:abstractNumId w:val="37"/>
  </w:num>
  <w:num w:numId="17" w16cid:durableId="1269578634">
    <w:abstractNumId w:val="12"/>
  </w:num>
  <w:num w:numId="18" w16cid:durableId="885679501">
    <w:abstractNumId w:val="15"/>
  </w:num>
  <w:num w:numId="19" w16cid:durableId="1866091054">
    <w:abstractNumId w:val="20"/>
  </w:num>
  <w:num w:numId="20" w16cid:durableId="1825196510">
    <w:abstractNumId w:val="36"/>
  </w:num>
  <w:num w:numId="21" w16cid:durableId="46697667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766076088">
    <w:abstractNumId w:val="28"/>
  </w:num>
  <w:num w:numId="23" w16cid:durableId="1921258324">
    <w:abstractNumId w:val="21"/>
  </w:num>
  <w:num w:numId="24" w16cid:durableId="561137484">
    <w:abstractNumId w:val="35"/>
  </w:num>
  <w:num w:numId="25" w16cid:durableId="103403615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041395990">
    <w:abstractNumId w:val="27"/>
  </w:num>
  <w:num w:numId="27" w16cid:durableId="2025935897">
    <w:abstractNumId w:val="18"/>
  </w:num>
  <w:num w:numId="28" w16cid:durableId="913123191">
    <w:abstractNumId w:val="34"/>
  </w:num>
  <w:num w:numId="29" w16cid:durableId="1614315284">
    <w:abstractNumId w:val="16"/>
  </w:num>
  <w:num w:numId="30" w16cid:durableId="1988702270">
    <w:abstractNumId w:val="33"/>
  </w:num>
  <w:num w:numId="31" w16cid:durableId="1059011261">
    <w:abstractNumId w:val="11"/>
  </w:num>
  <w:num w:numId="32" w16cid:durableId="1827013684">
    <w:abstractNumId w:val="17"/>
  </w:num>
  <w:num w:numId="33" w16cid:durableId="175733350">
    <w:abstractNumId w:val="23"/>
  </w:num>
  <w:num w:numId="34" w16cid:durableId="1475831376">
    <w:abstractNumId w:val="31"/>
  </w:num>
  <w:num w:numId="35" w16cid:durableId="824735467">
    <w:abstractNumId w:val="9"/>
  </w:num>
  <w:num w:numId="36" w16cid:durableId="837234736">
    <w:abstractNumId w:val="7"/>
  </w:num>
  <w:num w:numId="37" w16cid:durableId="1314486297">
    <w:abstractNumId w:val="6"/>
  </w:num>
  <w:num w:numId="38" w16cid:durableId="298658285">
    <w:abstractNumId w:val="5"/>
  </w:num>
  <w:num w:numId="39" w16cid:durableId="496960524">
    <w:abstractNumId w:val="4"/>
  </w:num>
  <w:num w:numId="40" w16cid:durableId="2092775295">
    <w:abstractNumId w:val="8"/>
  </w:num>
  <w:num w:numId="41" w16cid:durableId="668993184">
    <w:abstractNumId w:val="3"/>
  </w:num>
  <w:num w:numId="42" w16cid:durableId="2017920653">
    <w:abstractNumId w:val="2"/>
  </w:num>
  <w:num w:numId="43" w16cid:durableId="755368363">
    <w:abstractNumId w:val="1"/>
  </w:num>
  <w:num w:numId="44" w16cid:durableId="7835805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TrueTypeFonts/>
  <w:embedSystemFonts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NDK2MDEyNjM1NTNT0lEKTi0uzszPAymwrAUAhxJVEiwAAAA="/>
  </w:docVars>
  <w:rsids>
    <w:rsidRoot w:val="00004064"/>
    <w:rsid w:val="000028C6"/>
    <w:rsid w:val="00004064"/>
    <w:rsid w:val="00004695"/>
    <w:rsid w:val="00005776"/>
    <w:rsid w:val="00010BA1"/>
    <w:rsid w:val="00011332"/>
    <w:rsid w:val="00013120"/>
    <w:rsid w:val="0001322B"/>
    <w:rsid w:val="000152DD"/>
    <w:rsid w:val="0001729E"/>
    <w:rsid w:val="00017FD5"/>
    <w:rsid w:val="00021501"/>
    <w:rsid w:val="0002267D"/>
    <w:rsid w:val="00026002"/>
    <w:rsid w:val="000314BE"/>
    <w:rsid w:val="00032BD8"/>
    <w:rsid w:val="00036957"/>
    <w:rsid w:val="0004149B"/>
    <w:rsid w:val="0004203D"/>
    <w:rsid w:val="00044736"/>
    <w:rsid w:val="00046A4C"/>
    <w:rsid w:val="0004728B"/>
    <w:rsid w:val="00051675"/>
    <w:rsid w:val="0005204A"/>
    <w:rsid w:val="0005241F"/>
    <w:rsid w:val="00055161"/>
    <w:rsid w:val="00055A89"/>
    <w:rsid w:val="0005760C"/>
    <w:rsid w:val="00060332"/>
    <w:rsid w:val="00063774"/>
    <w:rsid w:val="00065A6F"/>
    <w:rsid w:val="000662AB"/>
    <w:rsid w:val="00067E36"/>
    <w:rsid w:val="00070D76"/>
    <w:rsid w:val="000739CC"/>
    <w:rsid w:val="00073C91"/>
    <w:rsid w:val="000740A8"/>
    <w:rsid w:val="00074A60"/>
    <w:rsid w:val="00076DB2"/>
    <w:rsid w:val="00077A6A"/>
    <w:rsid w:val="00077AD5"/>
    <w:rsid w:val="00080C83"/>
    <w:rsid w:val="00081206"/>
    <w:rsid w:val="00082591"/>
    <w:rsid w:val="000832C3"/>
    <w:rsid w:val="000856C7"/>
    <w:rsid w:val="000874CF"/>
    <w:rsid w:val="0009083B"/>
    <w:rsid w:val="0009142D"/>
    <w:rsid w:val="00091C0A"/>
    <w:rsid w:val="0009695C"/>
    <w:rsid w:val="00097143"/>
    <w:rsid w:val="0009739D"/>
    <w:rsid w:val="00097744"/>
    <w:rsid w:val="000A0A75"/>
    <w:rsid w:val="000A1E32"/>
    <w:rsid w:val="000A46C0"/>
    <w:rsid w:val="000A531D"/>
    <w:rsid w:val="000A6365"/>
    <w:rsid w:val="000B14A3"/>
    <w:rsid w:val="000B3E66"/>
    <w:rsid w:val="000B5738"/>
    <w:rsid w:val="000B5847"/>
    <w:rsid w:val="000B71BB"/>
    <w:rsid w:val="000B75BB"/>
    <w:rsid w:val="000B782F"/>
    <w:rsid w:val="000B78A2"/>
    <w:rsid w:val="000C0EB8"/>
    <w:rsid w:val="000C2BF8"/>
    <w:rsid w:val="000C31B7"/>
    <w:rsid w:val="000C4475"/>
    <w:rsid w:val="000C4E53"/>
    <w:rsid w:val="000C76D2"/>
    <w:rsid w:val="000C7C06"/>
    <w:rsid w:val="000D0C30"/>
    <w:rsid w:val="000D0FBA"/>
    <w:rsid w:val="000D64F8"/>
    <w:rsid w:val="000E044B"/>
    <w:rsid w:val="000E17FB"/>
    <w:rsid w:val="000E2A56"/>
    <w:rsid w:val="000E3F62"/>
    <w:rsid w:val="000E400A"/>
    <w:rsid w:val="000E593B"/>
    <w:rsid w:val="000E73E2"/>
    <w:rsid w:val="000F1002"/>
    <w:rsid w:val="000F28D7"/>
    <w:rsid w:val="000F2C49"/>
    <w:rsid w:val="000F3749"/>
    <w:rsid w:val="000F44A9"/>
    <w:rsid w:val="000F47D7"/>
    <w:rsid w:val="000F5544"/>
    <w:rsid w:val="000F608B"/>
    <w:rsid w:val="000F7EB8"/>
    <w:rsid w:val="000F7F53"/>
    <w:rsid w:val="00101848"/>
    <w:rsid w:val="0010276D"/>
    <w:rsid w:val="00104DC5"/>
    <w:rsid w:val="00105EC7"/>
    <w:rsid w:val="00105F57"/>
    <w:rsid w:val="00106B50"/>
    <w:rsid w:val="00107CB0"/>
    <w:rsid w:val="001122F6"/>
    <w:rsid w:val="0012461A"/>
    <w:rsid w:val="00125473"/>
    <w:rsid w:val="001275C0"/>
    <w:rsid w:val="00130F15"/>
    <w:rsid w:val="001347B9"/>
    <w:rsid w:val="00140FD2"/>
    <w:rsid w:val="00141E54"/>
    <w:rsid w:val="0014720D"/>
    <w:rsid w:val="00147A85"/>
    <w:rsid w:val="00152153"/>
    <w:rsid w:val="00156494"/>
    <w:rsid w:val="00156BA0"/>
    <w:rsid w:val="00163076"/>
    <w:rsid w:val="0016551C"/>
    <w:rsid w:val="00165BB2"/>
    <w:rsid w:val="00167545"/>
    <w:rsid w:val="00167937"/>
    <w:rsid w:val="00170031"/>
    <w:rsid w:val="001717FC"/>
    <w:rsid w:val="00172BEE"/>
    <w:rsid w:val="00172CEA"/>
    <w:rsid w:val="001733B8"/>
    <w:rsid w:val="00173802"/>
    <w:rsid w:val="001738D2"/>
    <w:rsid w:val="00177C22"/>
    <w:rsid w:val="00180632"/>
    <w:rsid w:val="00180CA9"/>
    <w:rsid w:val="00181094"/>
    <w:rsid w:val="0018499C"/>
    <w:rsid w:val="00185619"/>
    <w:rsid w:val="0018647B"/>
    <w:rsid w:val="00186DB2"/>
    <w:rsid w:val="00191384"/>
    <w:rsid w:val="0019498E"/>
    <w:rsid w:val="001954E1"/>
    <w:rsid w:val="001A6871"/>
    <w:rsid w:val="001A73DC"/>
    <w:rsid w:val="001B0462"/>
    <w:rsid w:val="001B1968"/>
    <w:rsid w:val="001B2B07"/>
    <w:rsid w:val="001B437B"/>
    <w:rsid w:val="001B44CA"/>
    <w:rsid w:val="001B5235"/>
    <w:rsid w:val="001B5901"/>
    <w:rsid w:val="001B7030"/>
    <w:rsid w:val="001C260E"/>
    <w:rsid w:val="001C2A3C"/>
    <w:rsid w:val="001C2EB4"/>
    <w:rsid w:val="001C4961"/>
    <w:rsid w:val="001C4B09"/>
    <w:rsid w:val="001C4DA9"/>
    <w:rsid w:val="001C4F38"/>
    <w:rsid w:val="001C6F6E"/>
    <w:rsid w:val="001D0C6D"/>
    <w:rsid w:val="001D17A4"/>
    <w:rsid w:val="001D2D9E"/>
    <w:rsid w:val="001E002C"/>
    <w:rsid w:val="001E426B"/>
    <w:rsid w:val="001E4E22"/>
    <w:rsid w:val="001E5D48"/>
    <w:rsid w:val="001E66EC"/>
    <w:rsid w:val="001E6FF6"/>
    <w:rsid w:val="001E7CED"/>
    <w:rsid w:val="001F1ED6"/>
    <w:rsid w:val="001F2D02"/>
    <w:rsid w:val="001F2D31"/>
    <w:rsid w:val="001F40B1"/>
    <w:rsid w:val="001F432E"/>
    <w:rsid w:val="001F57E1"/>
    <w:rsid w:val="001F618D"/>
    <w:rsid w:val="00201D15"/>
    <w:rsid w:val="0020384A"/>
    <w:rsid w:val="00203EA2"/>
    <w:rsid w:val="00206499"/>
    <w:rsid w:val="002065E6"/>
    <w:rsid w:val="002074C7"/>
    <w:rsid w:val="002077C3"/>
    <w:rsid w:val="002119C7"/>
    <w:rsid w:val="00215FB2"/>
    <w:rsid w:val="00216183"/>
    <w:rsid w:val="00217638"/>
    <w:rsid w:val="00221951"/>
    <w:rsid w:val="00222A46"/>
    <w:rsid w:val="00225D13"/>
    <w:rsid w:val="002333B6"/>
    <w:rsid w:val="00233761"/>
    <w:rsid w:val="002337EC"/>
    <w:rsid w:val="00234DDD"/>
    <w:rsid w:val="00235CE0"/>
    <w:rsid w:val="0023739B"/>
    <w:rsid w:val="00237589"/>
    <w:rsid w:val="002377C9"/>
    <w:rsid w:val="0024018E"/>
    <w:rsid w:val="002425AC"/>
    <w:rsid w:val="00245167"/>
    <w:rsid w:val="002503AE"/>
    <w:rsid w:val="0025084F"/>
    <w:rsid w:val="00250E1D"/>
    <w:rsid w:val="00252299"/>
    <w:rsid w:val="00253279"/>
    <w:rsid w:val="0026133B"/>
    <w:rsid w:val="00261894"/>
    <w:rsid w:val="00263AA0"/>
    <w:rsid w:val="00264FAC"/>
    <w:rsid w:val="00265103"/>
    <w:rsid w:val="00265AC0"/>
    <w:rsid w:val="002674FF"/>
    <w:rsid w:val="00267B67"/>
    <w:rsid w:val="002708AD"/>
    <w:rsid w:val="0027166E"/>
    <w:rsid w:val="002736CC"/>
    <w:rsid w:val="002761F3"/>
    <w:rsid w:val="002765B2"/>
    <w:rsid w:val="00282372"/>
    <w:rsid w:val="00284914"/>
    <w:rsid w:val="002855E6"/>
    <w:rsid w:val="0028682F"/>
    <w:rsid w:val="00287061"/>
    <w:rsid w:val="0028797B"/>
    <w:rsid w:val="0029134F"/>
    <w:rsid w:val="00291A5B"/>
    <w:rsid w:val="00292FB8"/>
    <w:rsid w:val="00296FFB"/>
    <w:rsid w:val="002975D9"/>
    <w:rsid w:val="002A1E76"/>
    <w:rsid w:val="002B0363"/>
    <w:rsid w:val="002B1459"/>
    <w:rsid w:val="002B1B14"/>
    <w:rsid w:val="002B356B"/>
    <w:rsid w:val="002B38F0"/>
    <w:rsid w:val="002B3E68"/>
    <w:rsid w:val="002B4CBB"/>
    <w:rsid w:val="002B504D"/>
    <w:rsid w:val="002B5F89"/>
    <w:rsid w:val="002C013C"/>
    <w:rsid w:val="002C1DB4"/>
    <w:rsid w:val="002C43BA"/>
    <w:rsid w:val="002D5740"/>
    <w:rsid w:val="002D682E"/>
    <w:rsid w:val="002D69A2"/>
    <w:rsid w:val="002D738D"/>
    <w:rsid w:val="002E002A"/>
    <w:rsid w:val="002E10F4"/>
    <w:rsid w:val="002E1AB2"/>
    <w:rsid w:val="002E49FB"/>
    <w:rsid w:val="002E52F5"/>
    <w:rsid w:val="002E5F12"/>
    <w:rsid w:val="002E7FB5"/>
    <w:rsid w:val="002F0655"/>
    <w:rsid w:val="002F0726"/>
    <w:rsid w:val="002F1871"/>
    <w:rsid w:val="002F263D"/>
    <w:rsid w:val="002F3F18"/>
    <w:rsid w:val="002F44B3"/>
    <w:rsid w:val="002F7A62"/>
    <w:rsid w:val="00300012"/>
    <w:rsid w:val="0030060E"/>
    <w:rsid w:val="00300E28"/>
    <w:rsid w:val="0030126D"/>
    <w:rsid w:val="00301F30"/>
    <w:rsid w:val="00303114"/>
    <w:rsid w:val="003037EF"/>
    <w:rsid w:val="003041DC"/>
    <w:rsid w:val="00305033"/>
    <w:rsid w:val="003058F4"/>
    <w:rsid w:val="003065A3"/>
    <w:rsid w:val="00306A69"/>
    <w:rsid w:val="0031110F"/>
    <w:rsid w:val="0031197B"/>
    <w:rsid w:val="003131EE"/>
    <w:rsid w:val="00313295"/>
    <w:rsid w:val="00315A67"/>
    <w:rsid w:val="00315BFF"/>
    <w:rsid w:val="003178FD"/>
    <w:rsid w:val="0032230C"/>
    <w:rsid w:val="00322DBE"/>
    <w:rsid w:val="00324FBE"/>
    <w:rsid w:val="0032588E"/>
    <w:rsid w:val="0032707B"/>
    <w:rsid w:val="0032737C"/>
    <w:rsid w:val="003327F3"/>
    <w:rsid w:val="00336752"/>
    <w:rsid w:val="0033775E"/>
    <w:rsid w:val="003379C1"/>
    <w:rsid w:val="00337AB4"/>
    <w:rsid w:val="00340A9B"/>
    <w:rsid w:val="00341895"/>
    <w:rsid w:val="00345A87"/>
    <w:rsid w:val="003460D4"/>
    <w:rsid w:val="00347ADB"/>
    <w:rsid w:val="00347FD4"/>
    <w:rsid w:val="00351ACF"/>
    <w:rsid w:val="00353DF6"/>
    <w:rsid w:val="00364CF6"/>
    <w:rsid w:val="00365EC4"/>
    <w:rsid w:val="00366315"/>
    <w:rsid w:val="00370B86"/>
    <w:rsid w:val="00372842"/>
    <w:rsid w:val="00372FFC"/>
    <w:rsid w:val="00373E87"/>
    <w:rsid w:val="00374C09"/>
    <w:rsid w:val="00377DDA"/>
    <w:rsid w:val="0038069E"/>
    <w:rsid w:val="00381CE4"/>
    <w:rsid w:val="00382154"/>
    <w:rsid w:val="0038610E"/>
    <w:rsid w:val="003877FA"/>
    <w:rsid w:val="00393643"/>
    <w:rsid w:val="003936C9"/>
    <w:rsid w:val="0039408A"/>
    <w:rsid w:val="003948EB"/>
    <w:rsid w:val="003955CF"/>
    <w:rsid w:val="00397695"/>
    <w:rsid w:val="00397F0C"/>
    <w:rsid w:val="003A0992"/>
    <w:rsid w:val="003A274B"/>
    <w:rsid w:val="003A4F1A"/>
    <w:rsid w:val="003A672E"/>
    <w:rsid w:val="003A685A"/>
    <w:rsid w:val="003B4F62"/>
    <w:rsid w:val="003B5E8F"/>
    <w:rsid w:val="003B6DFA"/>
    <w:rsid w:val="003C1E26"/>
    <w:rsid w:val="003C34AA"/>
    <w:rsid w:val="003C3529"/>
    <w:rsid w:val="003C518A"/>
    <w:rsid w:val="003C5449"/>
    <w:rsid w:val="003C5543"/>
    <w:rsid w:val="003D041E"/>
    <w:rsid w:val="003D2FA4"/>
    <w:rsid w:val="003E1D07"/>
    <w:rsid w:val="003E299A"/>
    <w:rsid w:val="003E456A"/>
    <w:rsid w:val="003E4FB3"/>
    <w:rsid w:val="003E7A67"/>
    <w:rsid w:val="003F09CA"/>
    <w:rsid w:val="003F1731"/>
    <w:rsid w:val="003F3F6C"/>
    <w:rsid w:val="003F57B8"/>
    <w:rsid w:val="003F6245"/>
    <w:rsid w:val="003F6EC7"/>
    <w:rsid w:val="0040120F"/>
    <w:rsid w:val="00401C7E"/>
    <w:rsid w:val="004049A4"/>
    <w:rsid w:val="00404B0A"/>
    <w:rsid w:val="00405F39"/>
    <w:rsid w:val="004062D6"/>
    <w:rsid w:val="004073A6"/>
    <w:rsid w:val="00411B01"/>
    <w:rsid w:val="00411E8D"/>
    <w:rsid w:val="00414151"/>
    <w:rsid w:val="00415E0C"/>
    <w:rsid w:val="004173CC"/>
    <w:rsid w:val="0042350C"/>
    <w:rsid w:val="00425CFC"/>
    <w:rsid w:val="00427AC8"/>
    <w:rsid w:val="0043024B"/>
    <w:rsid w:val="00430B42"/>
    <w:rsid w:val="00431391"/>
    <w:rsid w:val="00433625"/>
    <w:rsid w:val="004344CE"/>
    <w:rsid w:val="00441509"/>
    <w:rsid w:val="00442082"/>
    <w:rsid w:val="00445495"/>
    <w:rsid w:val="00445821"/>
    <w:rsid w:val="004470AD"/>
    <w:rsid w:val="00451FCB"/>
    <w:rsid w:val="00452F9A"/>
    <w:rsid w:val="004531BB"/>
    <w:rsid w:val="00453A6B"/>
    <w:rsid w:val="00454957"/>
    <w:rsid w:val="0045697C"/>
    <w:rsid w:val="00457AF9"/>
    <w:rsid w:val="00460F60"/>
    <w:rsid w:val="004625D0"/>
    <w:rsid w:val="00464C43"/>
    <w:rsid w:val="00470E70"/>
    <w:rsid w:val="004721B8"/>
    <w:rsid w:val="004727EE"/>
    <w:rsid w:val="00474CD5"/>
    <w:rsid w:val="00475753"/>
    <w:rsid w:val="00477028"/>
    <w:rsid w:val="0048132D"/>
    <w:rsid w:val="0048295C"/>
    <w:rsid w:val="004838C0"/>
    <w:rsid w:val="00490FD3"/>
    <w:rsid w:val="00491802"/>
    <w:rsid w:val="00491BD7"/>
    <w:rsid w:val="00494C83"/>
    <w:rsid w:val="00495CA0"/>
    <w:rsid w:val="00496103"/>
    <w:rsid w:val="0049710C"/>
    <w:rsid w:val="004A0E52"/>
    <w:rsid w:val="004A2602"/>
    <w:rsid w:val="004A483E"/>
    <w:rsid w:val="004A5F8A"/>
    <w:rsid w:val="004A6756"/>
    <w:rsid w:val="004A799A"/>
    <w:rsid w:val="004B1536"/>
    <w:rsid w:val="004B224C"/>
    <w:rsid w:val="004B33B2"/>
    <w:rsid w:val="004B384C"/>
    <w:rsid w:val="004B4808"/>
    <w:rsid w:val="004B4E05"/>
    <w:rsid w:val="004B55B1"/>
    <w:rsid w:val="004B5696"/>
    <w:rsid w:val="004B57D5"/>
    <w:rsid w:val="004C0576"/>
    <w:rsid w:val="004C4F41"/>
    <w:rsid w:val="004D1D04"/>
    <w:rsid w:val="004D2FA8"/>
    <w:rsid w:val="004D39D9"/>
    <w:rsid w:val="004D3F14"/>
    <w:rsid w:val="004D4AEB"/>
    <w:rsid w:val="004D4E8A"/>
    <w:rsid w:val="004D55AD"/>
    <w:rsid w:val="004D5F2E"/>
    <w:rsid w:val="004D71F2"/>
    <w:rsid w:val="004E0F90"/>
    <w:rsid w:val="004E14BC"/>
    <w:rsid w:val="004E2387"/>
    <w:rsid w:val="004E3BA2"/>
    <w:rsid w:val="004E4C77"/>
    <w:rsid w:val="004E4EC8"/>
    <w:rsid w:val="004F0474"/>
    <w:rsid w:val="004F1645"/>
    <w:rsid w:val="004F2254"/>
    <w:rsid w:val="004F2CEF"/>
    <w:rsid w:val="004F3BC4"/>
    <w:rsid w:val="004F3E71"/>
    <w:rsid w:val="004F4C79"/>
    <w:rsid w:val="004F4E3D"/>
    <w:rsid w:val="004F5249"/>
    <w:rsid w:val="004F6681"/>
    <w:rsid w:val="005010EC"/>
    <w:rsid w:val="0050150A"/>
    <w:rsid w:val="00501D7E"/>
    <w:rsid w:val="00503940"/>
    <w:rsid w:val="00504F51"/>
    <w:rsid w:val="00505E61"/>
    <w:rsid w:val="005073CF"/>
    <w:rsid w:val="005119D0"/>
    <w:rsid w:val="00511AC7"/>
    <w:rsid w:val="00513D4D"/>
    <w:rsid w:val="00517A4E"/>
    <w:rsid w:val="00520D93"/>
    <w:rsid w:val="00524477"/>
    <w:rsid w:val="005249F2"/>
    <w:rsid w:val="00524AA3"/>
    <w:rsid w:val="00526A94"/>
    <w:rsid w:val="00527B5C"/>
    <w:rsid w:val="00532054"/>
    <w:rsid w:val="0053234F"/>
    <w:rsid w:val="00535A91"/>
    <w:rsid w:val="00536C8C"/>
    <w:rsid w:val="00542CC3"/>
    <w:rsid w:val="00543132"/>
    <w:rsid w:val="00545E7D"/>
    <w:rsid w:val="00547D21"/>
    <w:rsid w:val="0055218B"/>
    <w:rsid w:val="0055228A"/>
    <w:rsid w:val="00552518"/>
    <w:rsid w:val="00552B74"/>
    <w:rsid w:val="00553249"/>
    <w:rsid w:val="005543F2"/>
    <w:rsid w:val="005638DC"/>
    <w:rsid w:val="005642F3"/>
    <w:rsid w:val="005643CF"/>
    <w:rsid w:val="00564A18"/>
    <w:rsid w:val="00565285"/>
    <w:rsid w:val="00565559"/>
    <w:rsid w:val="00565ED0"/>
    <w:rsid w:val="00567325"/>
    <w:rsid w:val="005677A0"/>
    <w:rsid w:val="005717B7"/>
    <w:rsid w:val="0057286A"/>
    <w:rsid w:val="00574EF7"/>
    <w:rsid w:val="005754B9"/>
    <w:rsid w:val="00576E1B"/>
    <w:rsid w:val="00576F1D"/>
    <w:rsid w:val="00580683"/>
    <w:rsid w:val="00581559"/>
    <w:rsid w:val="00582BCB"/>
    <w:rsid w:val="00583FFC"/>
    <w:rsid w:val="005845B1"/>
    <w:rsid w:val="00585F9F"/>
    <w:rsid w:val="00586A3F"/>
    <w:rsid w:val="00587152"/>
    <w:rsid w:val="00587614"/>
    <w:rsid w:val="0059043F"/>
    <w:rsid w:val="00593E90"/>
    <w:rsid w:val="00594E87"/>
    <w:rsid w:val="00595A4A"/>
    <w:rsid w:val="00596820"/>
    <w:rsid w:val="005972D4"/>
    <w:rsid w:val="005A3A04"/>
    <w:rsid w:val="005A7133"/>
    <w:rsid w:val="005A7F2B"/>
    <w:rsid w:val="005B297E"/>
    <w:rsid w:val="005C0BE5"/>
    <w:rsid w:val="005C1A9A"/>
    <w:rsid w:val="005C7020"/>
    <w:rsid w:val="005C7380"/>
    <w:rsid w:val="005D0116"/>
    <w:rsid w:val="005D15B3"/>
    <w:rsid w:val="005D25AB"/>
    <w:rsid w:val="005D4E7A"/>
    <w:rsid w:val="005D56FC"/>
    <w:rsid w:val="005D6372"/>
    <w:rsid w:val="005E1DA0"/>
    <w:rsid w:val="005E2159"/>
    <w:rsid w:val="005E3A07"/>
    <w:rsid w:val="005E3AF7"/>
    <w:rsid w:val="005E462F"/>
    <w:rsid w:val="005E5EDC"/>
    <w:rsid w:val="005E69B2"/>
    <w:rsid w:val="005F3A18"/>
    <w:rsid w:val="005F4EA1"/>
    <w:rsid w:val="005F58ED"/>
    <w:rsid w:val="005F6839"/>
    <w:rsid w:val="005F6E00"/>
    <w:rsid w:val="0060287A"/>
    <w:rsid w:val="0060313D"/>
    <w:rsid w:val="00603CF4"/>
    <w:rsid w:val="00604E16"/>
    <w:rsid w:val="00606692"/>
    <w:rsid w:val="0060769E"/>
    <w:rsid w:val="00611ACC"/>
    <w:rsid w:val="00612D58"/>
    <w:rsid w:val="0061572D"/>
    <w:rsid w:val="00615A96"/>
    <w:rsid w:val="00617C64"/>
    <w:rsid w:val="0062176B"/>
    <w:rsid w:val="00621A0D"/>
    <w:rsid w:val="00623368"/>
    <w:rsid w:val="006236BA"/>
    <w:rsid w:val="00624005"/>
    <w:rsid w:val="006245C9"/>
    <w:rsid w:val="00631068"/>
    <w:rsid w:val="0063573B"/>
    <w:rsid w:val="00642515"/>
    <w:rsid w:val="0064460D"/>
    <w:rsid w:val="00647523"/>
    <w:rsid w:val="0064757D"/>
    <w:rsid w:val="00647E39"/>
    <w:rsid w:val="006538F3"/>
    <w:rsid w:val="00655D34"/>
    <w:rsid w:val="006563FD"/>
    <w:rsid w:val="00657DC5"/>
    <w:rsid w:val="00657DF4"/>
    <w:rsid w:val="00660660"/>
    <w:rsid w:val="0066075E"/>
    <w:rsid w:val="006610B1"/>
    <w:rsid w:val="00661809"/>
    <w:rsid w:val="00665E18"/>
    <w:rsid w:val="00665E2C"/>
    <w:rsid w:val="00666ECB"/>
    <w:rsid w:val="006718A8"/>
    <w:rsid w:val="0067223F"/>
    <w:rsid w:val="0067224F"/>
    <w:rsid w:val="00672666"/>
    <w:rsid w:val="00672EC3"/>
    <w:rsid w:val="00677C76"/>
    <w:rsid w:val="006842D2"/>
    <w:rsid w:val="006857C9"/>
    <w:rsid w:val="00687555"/>
    <w:rsid w:val="00691F00"/>
    <w:rsid w:val="00692A79"/>
    <w:rsid w:val="00696F5E"/>
    <w:rsid w:val="006970B6"/>
    <w:rsid w:val="006A02D7"/>
    <w:rsid w:val="006A22D8"/>
    <w:rsid w:val="006A3E42"/>
    <w:rsid w:val="006A4524"/>
    <w:rsid w:val="006A4D78"/>
    <w:rsid w:val="006A5A70"/>
    <w:rsid w:val="006A5CCF"/>
    <w:rsid w:val="006A5E14"/>
    <w:rsid w:val="006A7DFE"/>
    <w:rsid w:val="006B1DD7"/>
    <w:rsid w:val="006B1FD9"/>
    <w:rsid w:val="006B3674"/>
    <w:rsid w:val="006B75F9"/>
    <w:rsid w:val="006C0343"/>
    <w:rsid w:val="006C22E9"/>
    <w:rsid w:val="006C3871"/>
    <w:rsid w:val="006C3F42"/>
    <w:rsid w:val="006C5411"/>
    <w:rsid w:val="006C7A1D"/>
    <w:rsid w:val="006D2232"/>
    <w:rsid w:val="006D29A0"/>
    <w:rsid w:val="006D2BB3"/>
    <w:rsid w:val="006E60AA"/>
    <w:rsid w:val="006F0A78"/>
    <w:rsid w:val="006F1374"/>
    <w:rsid w:val="006F22B9"/>
    <w:rsid w:val="006F2506"/>
    <w:rsid w:val="006F5B5B"/>
    <w:rsid w:val="006F63A3"/>
    <w:rsid w:val="00702437"/>
    <w:rsid w:val="00705F87"/>
    <w:rsid w:val="007068EB"/>
    <w:rsid w:val="00710DBE"/>
    <w:rsid w:val="007110F0"/>
    <w:rsid w:val="00711A81"/>
    <w:rsid w:val="00712D8D"/>
    <w:rsid w:val="00712EDC"/>
    <w:rsid w:val="007138D8"/>
    <w:rsid w:val="00713FC3"/>
    <w:rsid w:val="00714320"/>
    <w:rsid w:val="00715657"/>
    <w:rsid w:val="00721479"/>
    <w:rsid w:val="00721C66"/>
    <w:rsid w:val="00722B03"/>
    <w:rsid w:val="00722D7A"/>
    <w:rsid w:val="00726030"/>
    <w:rsid w:val="00730032"/>
    <w:rsid w:val="0073007C"/>
    <w:rsid w:val="00730888"/>
    <w:rsid w:val="00731493"/>
    <w:rsid w:val="00733695"/>
    <w:rsid w:val="0073441E"/>
    <w:rsid w:val="007351FE"/>
    <w:rsid w:val="007371ED"/>
    <w:rsid w:val="00737917"/>
    <w:rsid w:val="0074135C"/>
    <w:rsid w:val="007419BC"/>
    <w:rsid w:val="00743995"/>
    <w:rsid w:val="00744508"/>
    <w:rsid w:val="007519A5"/>
    <w:rsid w:val="00752526"/>
    <w:rsid w:val="007525BC"/>
    <w:rsid w:val="00756CE2"/>
    <w:rsid w:val="00762395"/>
    <w:rsid w:val="00763054"/>
    <w:rsid w:val="00763550"/>
    <w:rsid w:val="00764E24"/>
    <w:rsid w:val="007659C0"/>
    <w:rsid w:val="00765E91"/>
    <w:rsid w:val="00772606"/>
    <w:rsid w:val="00773BCE"/>
    <w:rsid w:val="00773F47"/>
    <w:rsid w:val="007742FA"/>
    <w:rsid w:val="007757CA"/>
    <w:rsid w:val="00775B4E"/>
    <w:rsid w:val="00775E99"/>
    <w:rsid w:val="00776B5C"/>
    <w:rsid w:val="0077728E"/>
    <w:rsid w:val="00780215"/>
    <w:rsid w:val="00783771"/>
    <w:rsid w:val="007848D9"/>
    <w:rsid w:val="00785695"/>
    <w:rsid w:val="007875D4"/>
    <w:rsid w:val="00787FDC"/>
    <w:rsid w:val="007905EA"/>
    <w:rsid w:val="00793907"/>
    <w:rsid w:val="00794F6A"/>
    <w:rsid w:val="00795BA4"/>
    <w:rsid w:val="007A4751"/>
    <w:rsid w:val="007A4A24"/>
    <w:rsid w:val="007A4D25"/>
    <w:rsid w:val="007A5389"/>
    <w:rsid w:val="007A7BCE"/>
    <w:rsid w:val="007B003D"/>
    <w:rsid w:val="007B0F72"/>
    <w:rsid w:val="007B1EE2"/>
    <w:rsid w:val="007B21F9"/>
    <w:rsid w:val="007C02C1"/>
    <w:rsid w:val="007C1B5B"/>
    <w:rsid w:val="007C3E16"/>
    <w:rsid w:val="007C6F67"/>
    <w:rsid w:val="007C74F5"/>
    <w:rsid w:val="007C78DE"/>
    <w:rsid w:val="007C7C64"/>
    <w:rsid w:val="007D0CE7"/>
    <w:rsid w:val="007D3F62"/>
    <w:rsid w:val="007D485D"/>
    <w:rsid w:val="007D511B"/>
    <w:rsid w:val="007D5C62"/>
    <w:rsid w:val="007D7423"/>
    <w:rsid w:val="007D7D45"/>
    <w:rsid w:val="007E2821"/>
    <w:rsid w:val="007F245A"/>
    <w:rsid w:val="007F28E8"/>
    <w:rsid w:val="007F297A"/>
    <w:rsid w:val="007F4E25"/>
    <w:rsid w:val="008003C8"/>
    <w:rsid w:val="00801508"/>
    <w:rsid w:val="00802504"/>
    <w:rsid w:val="00802AB8"/>
    <w:rsid w:val="00804C40"/>
    <w:rsid w:val="00807334"/>
    <w:rsid w:val="00811EAA"/>
    <w:rsid w:val="00813214"/>
    <w:rsid w:val="008158BC"/>
    <w:rsid w:val="008163AB"/>
    <w:rsid w:val="008178C0"/>
    <w:rsid w:val="00821776"/>
    <w:rsid w:val="00822EC9"/>
    <w:rsid w:val="00823FD9"/>
    <w:rsid w:val="00826D96"/>
    <w:rsid w:val="008338DE"/>
    <w:rsid w:val="00834A41"/>
    <w:rsid w:val="00840FA8"/>
    <w:rsid w:val="008416C2"/>
    <w:rsid w:val="008426D6"/>
    <w:rsid w:val="008459B0"/>
    <w:rsid w:val="0084675B"/>
    <w:rsid w:val="0084688E"/>
    <w:rsid w:val="00851C5D"/>
    <w:rsid w:val="008551D0"/>
    <w:rsid w:val="0085535A"/>
    <w:rsid w:val="008567F3"/>
    <w:rsid w:val="008576B7"/>
    <w:rsid w:val="00860001"/>
    <w:rsid w:val="00860954"/>
    <w:rsid w:val="00861772"/>
    <w:rsid w:val="00861E29"/>
    <w:rsid w:val="008630EE"/>
    <w:rsid w:val="00863549"/>
    <w:rsid w:val="0086400F"/>
    <w:rsid w:val="00865CDD"/>
    <w:rsid w:val="00865D18"/>
    <w:rsid w:val="0086709E"/>
    <w:rsid w:val="00867EA1"/>
    <w:rsid w:val="00870E52"/>
    <w:rsid w:val="00871460"/>
    <w:rsid w:val="00875473"/>
    <w:rsid w:val="008757B8"/>
    <w:rsid w:val="0087676A"/>
    <w:rsid w:val="00884111"/>
    <w:rsid w:val="00884496"/>
    <w:rsid w:val="00885455"/>
    <w:rsid w:val="008854F7"/>
    <w:rsid w:val="008923DD"/>
    <w:rsid w:val="00893C18"/>
    <w:rsid w:val="00896180"/>
    <w:rsid w:val="0089787B"/>
    <w:rsid w:val="00897887"/>
    <w:rsid w:val="008A0F24"/>
    <w:rsid w:val="008A4EFA"/>
    <w:rsid w:val="008A689B"/>
    <w:rsid w:val="008A73E2"/>
    <w:rsid w:val="008A77BE"/>
    <w:rsid w:val="008A78DC"/>
    <w:rsid w:val="008B39A4"/>
    <w:rsid w:val="008B4101"/>
    <w:rsid w:val="008B4A9A"/>
    <w:rsid w:val="008B5518"/>
    <w:rsid w:val="008B7EB5"/>
    <w:rsid w:val="008C0BB9"/>
    <w:rsid w:val="008C290C"/>
    <w:rsid w:val="008D393E"/>
    <w:rsid w:val="008D5880"/>
    <w:rsid w:val="008D65B9"/>
    <w:rsid w:val="008D6812"/>
    <w:rsid w:val="008E25FC"/>
    <w:rsid w:val="008E3F1B"/>
    <w:rsid w:val="008E4878"/>
    <w:rsid w:val="008E617D"/>
    <w:rsid w:val="008E7FA5"/>
    <w:rsid w:val="008F12DE"/>
    <w:rsid w:val="008F1ABD"/>
    <w:rsid w:val="008F7717"/>
    <w:rsid w:val="00903622"/>
    <w:rsid w:val="0090402B"/>
    <w:rsid w:val="009045FF"/>
    <w:rsid w:val="00905969"/>
    <w:rsid w:val="0090649F"/>
    <w:rsid w:val="00911D28"/>
    <w:rsid w:val="009128F0"/>
    <w:rsid w:val="009138BF"/>
    <w:rsid w:val="0091396E"/>
    <w:rsid w:val="00913D3F"/>
    <w:rsid w:val="00914F73"/>
    <w:rsid w:val="00915046"/>
    <w:rsid w:val="0092056F"/>
    <w:rsid w:val="00921301"/>
    <w:rsid w:val="00921B5B"/>
    <w:rsid w:val="00921DF1"/>
    <w:rsid w:val="009276EF"/>
    <w:rsid w:val="009309B3"/>
    <w:rsid w:val="0093188D"/>
    <w:rsid w:val="00932C8F"/>
    <w:rsid w:val="00935509"/>
    <w:rsid w:val="009443F2"/>
    <w:rsid w:val="009443F7"/>
    <w:rsid w:val="00946A94"/>
    <w:rsid w:val="0094746B"/>
    <w:rsid w:val="00947AA9"/>
    <w:rsid w:val="00950571"/>
    <w:rsid w:val="00952181"/>
    <w:rsid w:val="00953C2E"/>
    <w:rsid w:val="009555D4"/>
    <w:rsid w:val="00955CC0"/>
    <w:rsid w:val="0095663F"/>
    <w:rsid w:val="00956FBF"/>
    <w:rsid w:val="00962238"/>
    <w:rsid w:val="00963983"/>
    <w:rsid w:val="00964A54"/>
    <w:rsid w:val="0096660B"/>
    <w:rsid w:val="00967E40"/>
    <w:rsid w:val="0097216B"/>
    <w:rsid w:val="00973161"/>
    <w:rsid w:val="0097421D"/>
    <w:rsid w:val="00975BF9"/>
    <w:rsid w:val="00976DF0"/>
    <w:rsid w:val="00977E56"/>
    <w:rsid w:val="00980DA3"/>
    <w:rsid w:val="00980F7C"/>
    <w:rsid w:val="0098106E"/>
    <w:rsid w:val="009839F3"/>
    <w:rsid w:val="0098521D"/>
    <w:rsid w:val="00985324"/>
    <w:rsid w:val="00986FDD"/>
    <w:rsid w:val="00987BAA"/>
    <w:rsid w:val="00991231"/>
    <w:rsid w:val="00991762"/>
    <w:rsid w:val="0099199C"/>
    <w:rsid w:val="00991DA6"/>
    <w:rsid w:val="009A6AD3"/>
    <w:rsid w:val="009A73F9"/>
    <w:rsid w:val="009A7D1C"/>
    <w:rsid w:val="009B0682"/>
    <w:rsid w:val="009B3E63"/>
    <w:rsid w:val="009B4780"/>
    <w:rsid w:val="009B50A2"/>
    <w:rsid w:val="009B61A1"/>
    <w:rsid w:val="009B6830"/>
    <w:rsid w:val="009B7155"/>
    <w:rsid w:val="009C136D"/>
    <w:rsid w:val="009C1D9F"/>
    <w:rsid w:val="009C3DAD"/>
    <w:rsid w:val="009C6085"/>
    <w:rsid w:val="009C64A8"/>
    <w:rsid w:val="009C7115"/>
    <w:rsid w:val="009D0949"/>
    <w:rsid w:val="009E090E"/>
    <w:rsid w:val="009E0A52"/>
    <w:rsid w:val="009E43BB"/>
    <w:rsid w:val="009E541B"/>
    <w:rsid w:val="009E6F8E"/>
    <w:rsid w:val="009E70FD"/>
    <w:rsid w:val="009E793D"/>
    <w:rsid w:val="009F04BC"/>
    <w:rsid w:val="009F1455"/>
    <w:rsid w:val="009F3554"/>
    <w:rsid w:val="009F3DBC"/>
    <w:rsid w:val="00A0236E"/>
    <w:rsid w:val="00A02496"/>
    <w:rsid w:val="00A0287C"/>
    <w:rsid w:val="00A04E5C"/>
    <w:rsid w:val="00A054AC"/>
    <w:rsid w:val="00A054D6"/>
    <w:rsid w:val="00A128C4"/>
    <w:rsid w:val="00A1456C"/>
    <w:rsid w:val="00A225D8"/>
    <w:rsid w:val="00A231D0"/>
    <w:rsid w:val="00A246CC"/>
    <w:rsid w:val="00A24EC7"/>
    <w:rsid w:val="00A2531E"/>
    <w:rsid w:val="00A25AA5"/>
    <w:rsid w:val="00A309FA"/>
    <w:rsid w:val="00A313EE"/>
    <w:rsid w:val="00A31B8F"/>
    <w:rsid w:val="00A344A8"/>
    <w:rsid w:val="00A37847"/>
    <w:rsid w:val="00A37B6B"/>
    <w:rsid w:val="00A430F2"/>
    <w:rsid w:val="00A43FD7"/>
    <w:rsid w:val="00A45B57"/>
    <w:rsid w:val="00A466B2"/>
    <w:rsid w:val="00A47155"/>
    <w:rsid w:val="00A51C6E"/>
    <w:rsid w:val="00A52E07"/>
    <w:rsid w:val="00A52EAE"/>
    <w:rsid w:val="00A574A2"/>
    <w:rsid w:val="00A6102B"/>
    <w:rsid w:val="00A6261B"/>
    <w:rsid w:val="00A669FC"/>
    <w:rsid w:val="00A7066A"/>
    <w:rsid w:val="00A70FF2"/>
    <w:rsid w:val="00A712E5"/>
    <w:rsid w:val="00A73482"/>
    <w:rsid w:val="00A73EB9"/>
    <w:rsid w:val="00A743D6"/>
    <w:rsid w:val="00A84A37"/>
    <w:rsid w:val="00A85D0A"/>
    <w:rsid w:val="00A864B1"/>
    <w:rsid w:val="00A8677B"/>
    <w:rsid w:val="00A86A7F"/>
    <w:rsid w:val="00A90466"/>
    <w:rsid w:val="00A96C36"/>
    <w:rsid w:val="00A973C0"/>
    <w:rsid w:val="00A97630"/>
    <w:rsid w:val="00A978E8"/>
    <w:rsid w:val="00AA16B8"/>
    <w:rsid w:val="00AA37B2"/>
    <w:rsid w:val="00AA47F0"/>
    <w:rsid w:val="00AA4867"/>
    <w:rsid w:val="00AA5068"/>
    <w:rsid w:val="00AA53AA"/>
    <w:rsid w:val="00AA62F9"/>
    <w:rsid w:val="00AA645A"/>
    <w:rsid w:val="00AA7E40"/>
    <w:rsid w:val="00AB128D"/>
    <w:rsid w:val="00AB3FF2"/>
    <w:rsid w:val="00AB4B6C"/>
    <w:rsid w:val="00AB5031"/>
    <w:rsid w:val="00AC07A7"/>
    <w:rsid w:val="00AC2080"/>
    <w:rsid w:val="00AC3692"/>
    <w:rsid w:val="00AC5198"/>
    <w:rsid w:val="00AD0F36"/>
    <w:rsid w:val="00AD44F2"/>
    <w:rsid w:val="00AD484F"/>
    <w:rsid w:val="00AD4A9B"/>
    <w:rsid w:val="00AD7241"/>
    <w:rsid w:val="00AE23A0"/>
    <w:rsid w:val="00AE400A"/>
    <w:rsid w:val="00AE4834"/>
    <w:rsid w:val="00AE6196"/>
    <w:rsid w:val="00AE6E4A"/>
    <w:rsid w:val="00AF0DB7"/>
    <w:rsid w:val="00AF179B"/>
    <w:rsid w:val="00AF3D49"/>
    <w:rsid w:val="00AF5D9F"/>
    <w:rsid w:val="00AF5E52"/>
    <w:rsid w:val="00AF68E1"/>
    <w:rsid w:val="00B013FB"/>
    <w:rsid w:val="00B04A36"/>
    <w:rsid w:val="00B0506D"/>
    <w:rsid w:val="00B0661D"/>
    <w:rsid w:val="00B101DA"/>
    <w:rsid w:val="00B13993"/>
    <w:rsid w:val="00B147D7"/>
    <w:rsid w:val="00B1534D"/>
    <w:rsid w:val="00B17079"/>
    <w:rsid w:val="00B20E1A"/>
    <w:rsid w:val="00B22214"/>
    <w:rsid w:val="00B22ABA"/>
    <w:rsid w:val="00B27B1E"/>
    <w:rsid w:val="00B30AE4"/>
    <w:rsid w:val="00B32993"/>
    <w:rsid w:val="00B36547"/>
    <w:rsid w:val="00B376EF"/>
    <w:rsid w:val="00B4203C"/>
    <w:rsid w:val="00B420EE"/>
    <w:rsid w:val="00B42587"/>
    <w:rsid w:val="00B445B9"/>
    <w:rsid w:val="00B458A2"/>
    <w:rsid w:val="00B46E58"/>
    <w:rsid w:val="00B52BF9"/>
    <w:rsid w:val="00B55297"/>
    <w:rsid w:val="00B55933"/>
    <w:rsid w:val="00B62937"/>
    <w:rsid w:val="00B6698A"/>
    <w:rsid w:val="00B6735B"/>
    <w:rsid w:val="00B67713"/>
    <w:rsid w:val="00B67C86"/>
    <w:rsid w:val="00B72156"/>
    <w:rsid w:val="00B7261D"/>
    <w:rsid w:val="00B734B7"/>
    <w:rsid w:val="00B75DDC"/>
    <w:rsid w:val="00B8156B"/>
    <w:rsid w:val="00B81E1C"/>
    <w:rsid w:val="00B83F0D"/>
    <w:rsid w:val="00B84032"/>
    <w:rsid w:val="00B84A44"/>
    <w:rsid w:val="00B90599"/>
    <w:rsid w:val="00B91B59"/>
    <w:rsid w:val="00B92352"/>
    <w:rsid w:val="00B966DB"/>
    <w:rsid w:val="00B96723"/>
    <w:rsid w:val="00BA00E7"/>
    <w:rsid w:val="00BA21A3"/>
    <w:rsid w:val="00BA52DD"/>
    <w:rsid w:val="00BB08F0"/>
    <w:rsid w:val="00BB140C"/>
    <w:rsid w:val="00BB6176"/>
    <w:rsid w:val="00BB7747"/>
    <w:rsid w:val="00BB7FEF"/>
    <w:rsid w:val="00BC0253"/>
    <w:rsid w:val="00BC2D5B"/>
    <w:rsid w:val="00BC49FB"/>
    <w:rsid w:val="00BC6337"/>
    <w:rsid w:val="00BC6C33"/>
    <w:rsid w:val="00BD1211"/>
    <w:rsid w:val="00BD2B9A"/>
    <w:rsid w:val="00BD3242"/>
    <w:rsid w:val="00BD3477"/>
    <w:rsid w:val="00BD4B08"/>
    <w:rsid w:val="00BD5380"/>
    <w:rsid w:val="00BE301D"/>
    <w:rsid w:val="00BE4533"/>
    <w:rsid w:val="00BE74F8"/>
    <w:rsid w:val="00BF0E9D"/>
    <w:rsid w:val="00BF1022"/>
    <w:rsid w:val="00BF11DF"/>
    <w:rsid w:val="00BF3CEF"/>
    <w:rsid w:val="00BF4A96"/>
    <w:rsid w:val="00BF5FA2"/>
    <w:rsid w:val="00C014FF"/>
    <w:rsid w:val="00C01AEC"/>
    <w:rsid w:val="00C01BD0"/>
    <w:rsid w:val="00C01BF0"/>
    <w:rsid w:val="00C02C78"/>
    <w:rsid w:val="00C0318B"/>
    <w:rsid w:val="00C03D75"/>
    <w:rsid w:val="00C072D1"/>
    <w:rsid w:val="00C10E67"/>
    <w:rsid w:val="00C13106"/>
    <w:rsid w:val="00C1742F"/>
    <w:rsid w:val="00C23C1D"/>
    <w:rsid w:val="00C23FF4"/>
    <w:rsid w:val="00C2422A"/>
    <w:rsid w:val="00C27F45"/>
    <w:rsid w:val="00C348A3"/>
    <w:rsid w:val="00C35B0A"/>
    <w:rsid w:val="00C35B18"/>
    <w:rsid w:val="00C40AF7"/>
    <w:rsid w:val="00C40E53"/>
    <w:rsid w:val="00C42815"/>
    <w:rsid w:val="00C42C1B"/>
    <w:rsid w:val="00C44B6F"/>
    <w:rsid w:val="00C4641B"/>
    <w:rsid w:val="00C47128"/>
    <w:rsid w:val="00C55557"/>
    <w:rsid w:val="00C55F61"/>
    <w:rsid w:val="00C5626B"/>
    <w:rsid w:val="00C60306"/>
    <w:rsid w:val="00C6148F"/>
    <w:rsid w:val="00C61637"/>
    <w:rsid w:val="00C618A0"/>
    <w:rsid w:val="00C624DE"/>
    <w:rsid w:val="00C63329"/>
    <w:rsid w:val="00C6453D"/>
    <w:rsid w:val="00C65B1B"/>
    <w:rsid w:val="00C672AD"/>
    <w:rsid w:val="00C67362"/>
    <w:rsid w:val="00C72DBD"/>
    <w:rsid w:val="00C762B6"/>
    <w:rsid w:val="00C76889"/>
    <w:rsid w:val="00C805AA"/>
    <w:rsid w:val="00C80734"/>
    <w:rsid w:val="00C81D71"/>
    <w:rsid w:val="00C8350C"/>
    <w:rsid w:val="00C83A0B"/>
    <w:rsid w:val="00C84782"/>
    <w:rsid w:val="00C85524"/>
    <w:rsid w:val="00C85817"/>
    <w:rsid w:val="00C86507"/>
    <w:rsid w:val="00C86773"/>
    <w:rsid w:val="00C9042B"/>
    <w:rsid w:val="00C90901"/>
    <w:rsid w:val="00C92020"/>
    <w:rsid w:val="00C92FF0"/>
    <w:rsid w:val="00C9379A"/>
    <w:rsid w:val="00C9545D"/>
    <w:rsid w:val="00C9600F"/>
    <w:rsid w:val="00C968D1"/>
    <w:rsid w:val="00CA0F9F"/>
    <w:rsid w:val="00CA506F"/>
    <w:rsid w:val="00CA7450"/>
    <w:rsid w:val="00CA795D"/>
    <w:rsid w:val="00CB14B8"/>
    <w:rsid w:val="00CB347D"/>
    <w:rsid w:val="00CB4F57"/>
    <w:rsid w:val="00CB5442"/>
    <w:rsid w:val="00CB58DA"/>
    <w:rsid w:val="00CB5AE9"/>
    <w:rsid w:val="00CB7280"/>
    <w:rsid w:val="00CC4D62"/>
    <w:rsid w:val="00CC5794"/>
    <w:rsid w:val="00CC7234"/>
    <w:rsid w:val="00CC7612"/>
    <w:rsid w:val="00CC7991"/>
    <w:rsid w:val="00CD071D"/>
    <w:rsid w:val="00CD0FE3"/>
    <w:rsid w:val="00CD11EB"/>
    <w:rsid w:val="00CD180E"/>
    <w:rsid w:val="00CD72FD"/>
    <w:rsid w:val="00CD78BD"/>
    <w:rsid w:val="00CE1FFB"/>
    <w:rsid w:val="00CE41C7"/>
    <w:rsid w:val="00CE48B4"/>
    <w:rsid w:val="00CE697A"/>
    <w:rsid w:val="00CF11DD"/>
    <w:rsid w:val="00CF1A1C"/>
    <w:rsid w:val="00CF2A0D"/>
    <w:rsid w:val="00CF684F"/>
    <w:rsid w:val="00CF6923"/>
    <w:rsid w:val="00CF7622"/>
    <w:rsid w:val="00D04071"/>
    <w:rsid w:val="00D05E9F"/>
    <w:rsid w:val="00D06CA9"/>
    <w:rsid w:val="00D06F32"/>
    <w:rsid w:val="00D07D7A"/>
    <w:rsid w:val="00D10C04"/>
    <w:rsid w:val="00D11865"/>
    <w:rsid w:val="00D1245B"/>
    <w:rsid w:val="00D15D9C"/>
    <w:rsid w:val="00D1771E"/>
    <w:rsid w:val="00D178C0"/>
    <w:rsid w:val="00D20F7D"/>
    <w:rsid w:val="00D23BB2"/>
    <w:rsid w:val="00D264D0"/>
    <w:rsid w:val="00D30A62"/>
    <w:rsid w:val="00D340ED"/>
    <w:rsid w:val="00D34AD8"/>
    <w:rsid w:val="00D369EE"/>
    <w:rsid w:val="00D4267F"/>
    <w:rsid w:val="00D50E37"/>
    <w:rsid w:val="00D5648E"/>
    <w:rsid w:val="00D60FE0"/>
    <w:rsid w:val="00D62ECD"/>
    <w:rsid w:val="00D63195"/>
    <w:rsid w:val="00D63C42"/>
    <w:rsid w:val="00D64273"/>
    <w:rsid w:val="00D65EF0"/>
    <w:rsid w:val="00D75F5D"/>
    <w:rsid w:val="00D77601"/>
    <w:rsid w:val="00D7788F"/>
    <w:rsid w:val="00D81300"/>
    <w:rsid w:val="00D82ABD"/>
    <w:rsid w:val="00D84C80"/>
    <w:rsid w:val="00D853F1"/>
    <w:rsid w:val="00D87366"/>
    <w:rsid w:val="00D91220"/>
    <w:rsid w:val="00D91C0E"/>
    <w:rsid w:val="00D95D1B"/>
    <w:rsid w:val="00DA36A5"/>
    <w:rsid w:val="00DA51D3"/>
    <w:rsid w:val="00DB0308"/>
    <w:rsid w:val="00DB7ECE"/>
    <w:rsid w:val="00DC3664"/>
    <w:rsid w:val="00DC745A"/>
    <w:rsid w:val="00DD16B2"/>
    <w:rsid w:val="00DD1CAA"/>
    <w:rsid w:val="00DD222A"/>
    <w:rsid w:val="00DD5D22"/>
    <w:rsid w:val="00DD653A"/>
    <w:rsid w:val="00DF0702"/>
    <w:rsid w:val="00DF57A0"/>
    <w:rsid w:val="00DF6297"/>
    <w:rsid w:val="00DF6BB4"/>
    <w:rsid w:val="00DF74A3"/>
    <w:rsid w:val="00E00227"/>
    <w:rsid w:val="00E02B7C"/>
    <w:rsid w:val="00E02ECC"/>
    <w:rsid w:val="00E042B9"/>
    <w:rsid w:val="00E05581"/>
    <w:rsid w:val="00E06161"/>
    <w:rsid w:val="00E06BC8"/>
    <w:rsid w:val="00E149BA"/>
    <w:rsid w:val="00E1569B"/>
    <w:rsid w:val="00E16CFE"/>
    <w:rsid w:val="00E16F25"/>
    <w:rsid w:val="00E17C6C"/>
    <w:rsid w:val="00E20290"/>
    <w:rsid w:val="00E2123C"/>
    <w:rsid w:val="00E223B4"/>
    <w:rsid w:val="00E24C7A"/>
    <w:rsid w:val="00E24FFF"/>
    <w:rsid w:val="00E30500"/>
    <w:rsid w:val="00E31479"/>
    <w:rsid w:val="00E31CEC"/>
    <w:rsid w:val="00E32B96"/>
    <w:rsid w:val="00E3303D"/>
    <w:rsid w:val="00E33DEC"/>
    <w:rsid w:val="00E4038D"/>
    <w:rsid w:val="00E40451"/>
    <w:rsid w:val="00E40F75"/>
    <w:rsid w:val="00E415F8"/>
    <w:rsid w:val="00E43040"/>
    <w:rsid w:val="00E434E8"/>
    <w:rsid w:val="00E43BAE"/>
    <w:rsid w:val="00E45763"/>
    <w:rsid w:val="00E45F71"/>
    <w:rsid w:val="00E47AA4"/>
    <w:rsid w:val="00E50AAE"/>
    <w:rsid w:val="00E52308"/>
    <w:rsid w:val="00E525FF"/>
    <w:rsid w:val="00E617F2"/>
    <w:rsid w:val="00E61F06"/>
    <w:rsid w:val="00E63F9C"/>
    <w:rsid w:val="00E67937"/>
    <w:rsid w:val="00E67B76"/>
    <w:rsid w:val="00E70288"/>
    <w:rsid w:val="00E7194B"/>
    <w:rsid w:val="00E72083"/>
    <w:rsid w:val="00E77068"/>
    <w:rsid w:val="00E8083E"/>
    <w:rsid w:val="00E84822"/>
    <w:rsid w:val="00E84F57"/>
    <w:rsid w:val="00E85160"/>
    <w:rsid w:val="00E87C8E"/>
    <w:rsid w:val="00E9123E"/>
    <w:rsid w:val="00E91F70"/>
    <w:rsid w:val="00E940D6"/>
    <w:rsid w:val="00E979F9"/>
    <w:rsid w:val="00EA0119"/>
    <w:rsid w:val="00EA2DCC"/>
    <w:rsid w:val="00EA432D"/>
    <w:rsid w:val="00EA58B4"/>
    <w:rsid w:val="00EA63D3"/>
    <w:rsid w:val="00EA791E"/>
    <w:rsid w:val="00EB17FE"/>
    <w:rsid w:val="00EB1D5D"/>
    <w:rsid w:val="00EB24B1"/>
    <w:rsid w:val="00EB2733"/>
    <w:rsid w:val="00EB3CEB"/>
    <w:rsid w:val="00EB6BFE"/>
    <w:rsid w:val="00EB7826"/>
    <w:rsid w:val="00EC1051"/>
    <w:rsid w:val="00EC2319"/>
    <w:rsid w:val="00EC2567"/>
    <w:rsid w:val="00EC31D1"/>
    <w:rsid w:val="00EC3C97"/>
    <w:rsid w:val="00EC7C10"/>
    <w:rsid w:val="00ED009A"/>
    <w:rsid w:val="00ED1367"/>
    <w:rsid w:val="00ED3D89"/>
    <w:rsid w:val="00ED4D1A"/>
    <w:rsid w:val="00ED6C9C"/>
    <w:rsid w:val="00ED7486"/>
    <w:rsid w:val="00EE01A8"/>
    <w:rsid w:val="00EE09FE"/>
    <w:rsid w:val="00EE11C3"/>
    <w:rsid w:val="00EE206B"/>
    <w:rsid w:val="00EE2572"/>
    <w:rsid w:val="00EE36D7"/>
    <w:rsid w:val="00EE696B"/>
    <w:rsid w:val="00EE729A"/>
    <w:rsid w:val="00EF09AE"/>
    <w:rsid w:val="00EF0B88"/>
    <w:rsid w:val="00EF4054"/>
    <w:rsid w:val="00F01E22"/>
    <w:rsid w:val="00F04A84"/>
    <w:rsid w:val="00F06CFE"/>
    <w:rsid w:val="00F072BA"/>
    <w:rsid w:val="00F15FB0"/>
    <w:rsid w:val="00F22A81"/>
    <w:rsid w:val="00F23913"/>
    <w:rsid w:val="00F30ED1"/>
    <w:rsid w:val="00F31D67"/>
    <w:rsid w:val="00F333DA"/>
    <w:rsid w:val="00F34122"/>
    <w:rsid w:val="00F36896"/>
    <w:rsid w:val="00F4084D"/>
    <w:rsid w:val="00F40975"/>
    <w:rsid w:val="00F4141A"/>
    <w:rsid w:val="00F44DE7"/>
    <w:rsid w:val="00F4662C"/>
    <w:rsid w:val="00F51A66"/>
    <w:rsid w:val="00F558B6"/>
    <w:rsid w:val="00F5662E"/>
    <w:rsid w:val="00F5768A"/>
    <w:rsid w:val="00F5781B"/>
    <w:rsid w:val="00F6335E"/>
    <w:rsid w:val="00F660D5"/>
    <w:rsid w:val="00F666D9"/>
    <w:rsid w:val="00F701C9"/>
    <w:rsid w:val="00F70B32"/>
    <w:rsid w:val="00F71F11"/>
    <w:rsid w:val="00F72C11"/>
    <w:rsid w:val="00F73FC1"/>
    <w:rsid w:val="00F7519F"/>
    <w:rsid w:val="00F80D60"/>
    <w:rsid w:val="00F83D59"/>
    <w:rsid w:val="00F84B22"/>
    <w:rsid w:val="00F87243"/>
    <w:rsid w:val="00F93A4F"/>
    <w:rsid w:val="00F94534"/>
    <w:rsid w:val="00F95CF6"/>
    <w:rsid w:val="00FA124E"/>
    <w:rsid w:val="00FA428F"/>
    <w:rsid w:val="00FA4364"/>
    <w:rsid w:val="00FB0135"/>
    <w:rsid w:val="00FB20CE"/>
    <w:rsid w:val="00FB5BE2"/>
    <w:rsid w:val="00FB71C4"/>
    <w:rsid w:val="00FC2ADD"/>
    <w:rsid w:val="00FC3656"/>
    <w:rsid w:val="00FC3EE7"/>
    <w:rsid w:val="00FC48D8"/>
    <w:rsid w:val="00FC63CC"/>
    <w:rsid w:val="00FC78AC"/>
    <w:rsid w:val="00FD0332"/>
    <w:rsid w:val="00FD262C"/>
    <w:rsid w:val="00FD3DBE"/>
    <w:rsid w:val="00FD4E84"/>
    <w:rsid w:val="00FD77DF"/>
    <w:rsid w:val="00FD7A4C"/>
    <w:rsid w:val="00FE5866"/>
    <w:rsid w:val="00FF0F7A"/>
    <w:rsid w:val="00FF143A"/>
    <w:rsid w:val="00FF163C"/>
    <w:rsid w:val="00FF3E75"/>
    <w:rsid w:val="00FF5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DBBD7A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7">
    <w:name w:val="Normal"/>
    <w:qFormat/>
    <w:rsid w:val="001C260E"/>
    <w:pPr>
      <w:widowControl w:val="0"/>
      <w:spacing w:afterLines="50" w:after="50"/>
      <w:jc w:val="both"/>
    </w:pPr>
    <w:rPr>
      <w:rFonts w:ascii="Times New Roman" w:eastAsia="ＭＳ Ｐ明朝" w:hAnsi="Times New Roman"/>
    </w:rPr>
  </w:style>
  <w:style w:type="paragraph" w:styleId="1">
    <w:name w:val="heading 1"/>
    <w:basedOn w:val="a7"/>
    <w:link w:val="10"/>
    <w:uiPriority w:val="9"/>
    <w:qFormat/>
    <w:rsid w:val="00B445B9"/>
    <w:pPr>
      <w:keepNext/>
      <w:numPr>
        <w:numId w:val="1"/>
      </w:numPr>
      <w:spacing w:beforeLines="50" w:before="50" w:afterLines="0" w:after="0" w:line="0" w:lineRule="atLeast"/>
      <w:outlineLvl w:val="0"/>
    </w:pPr>
    <w:rPr>
      <w:rFonts w:eastAsia="ＭＳ Ｐゴシック" w:cstheme="majorBidi"/>
      <w:b/>
      <w:sz w:val="32"/>
      <w:szCs w:val="24"/>
    </w:rPr>
  </w:style>
  <w:style w:type="paragraph" w:styleId="21">
    <w:name w:val="heading 2"/>
    <w:basedOn w:val="a7"/>
    <w:link w:val="22"/>
    <w:uiPriority w:val="9"/>
    <w:unhideWhenUsed/>
    <w:qFormat/>
    <w:rsid w:val="00B445B9"/>
    <w:pPr>
      <w:keepNext/>
      <w:numPr>
        <w:ilvl w:val="1"/>
        <w:numId w:val="1"/>
      </w:numPr>
      <w:spacing w:beforeLines="50" w:before="50" w:line="0" w:lineRule="atLeast"/>
      <w:outlineLvl w:val="1"/>
    </w:pPr>
    <w:rPr>
      <w:rFonts w:eastAsia="ＭＳ Ｐゴシック" w:cstheme="majorBidi"/>
      <w:b/>
      <w:sz w:val="28"/>
    </w:rPr>
  </w:style>
  <w:style w:type="paragraph" w:styleId="31">
    <w:name w:val="heading 3"/>
    <w:basedOn w:val="a7"/>
    <w:link w:val="32"/>
    <w:uiPriority w:val="9"/>
    <w:unhideWhenUsed/>
    <w:qFormat/>
    <w:rsid w:val="002E002A"/>
    <w:pPr>
      <w:keepNext/>
      <w:numPr>
        <w:ilvl w:val="2"/>
        <w:numId w:val="1"/>
      </w:numPr>
      <w:outlineLvl w:val="2"/>
    </w:pPr>
    <w:rPr>
      <w:rFonts w:asciiTheme="majorHAnsi" w:eastAsia="ＭＳ Ｐゴシック" w:hAnsiTheme="majorHAnsi" w:cstheme="majorBidi"/>
    </w:rPr>
  </w:style>
  <w:style w:type="paragraph" w:styleId="41">
    <w:name w:val="heading 4"/>
    <w:basedOn w:val="a7"/>
    <w:next w:val="a7"/>
    <w:link w:val="42"/>
    <w:uiPriority w:val="9"/>
    <w:semiHidden/>
    <w:unhideWhenUsed/>
    <w:qFormat/>
    <w:rsid w:val="00D91C0E"/>
    <w:pPr>
      <w:keepNext/>
      <w:ind w:leftChars="400" w:left="400"/>
      <w:outlineLvl w:val="3"/>
    </w:pPr>
    <w:rPr>
      <w:b/>
      <w:bCs/>
    </w:rPr>
  </w:style>
  <w:style w:type="paragraph" w:styleId="51">
    <w:name w:val="heading 5"/>
    <w:basedOn w:val="a7"/>
    <w:next w:val="a7"/>
    <w:link w:val="52"/>
    <w:uiPriority w:val="9"/>
    <w:semiHidden/>
    <w:unhideWhenUsed/>
    <w:qFormat/>
    <w:rsid w:val="00D91C0E"/>
    <w:pPr>
      <w:keepNext/>
      <w:ind w:leftChars="800" w:left="800"/>
      <w:outlineLvl w:val="4"/>
    </w:pPr>
    <w:rPr>
      <w:rFonts w:asciiTheme="majorHAnsi" w:eastAsiaTheme="majorEastAsia" w:hAnsiTheme="majorHAnsi" w:cstheme="majorBidi"/>
    </w:rPr>
  </w:style>
  <w:style w:type="paragraph" w:styleId="6">
    <w:name w:val="heading 6"/>
    <w:basedOn w:val="a7"/>
    <w:next w:val="a7"/>
    <w:link w:val="60"/>
    <w:uiPriority w:val="9"/>
    <w:semiHidden/>
    <w:unhideWhenUsed/>
    <w:qFormat/>
    <w:rsid w:val="00D91C0E"/>
    <w:pPr>
      <w:keepNext/>
      <w:ind w:leftChars="800" w:left="800"/>
      <w:outlineLvl w:val="5"/>
    </w:pPr>
    <w:rPr>
      <w:b/>
      <w:bCs/>
    </w:rPr>
  </w:style>
  <w:style w:type="paragraph" w:styleId="7">
    <w:name w:val="heading 7"/>
    <w:basedOn w:val="a7"/>
    <w:next w:val="a7"/>
    <w:link w:val="70"/>
    <w:uiPriority w:val="9"/>
    <w:semiHidden/>
    <w:unhideWhenUsed/>
    <w:qFormat/>
    <w:rsid w:val="00D91C0E"/>
    <w:pPr>
      <w:keepNext/>
      <w:ind w:leftChars="800" w:left="800"/>
      <w:outlineLvl w:val="6"/>
    </w:pPr>
  </w:style>
  <w:style w:type="paragraph" w:styleId="8">
    <w:name w:val="heading 8"/>
    <w:basedOn w:val="a7"/>
    <w:next w:val="a7"/>
    <w:link w:val="80"/>
    <w:uiPriority w:val="9"/>
    <w:semiHidden/>
    <w:unhideWhenUsed/>
    <w:qFormat/>
    <w:rsid w:val="00D91C0E"/>
    <w:pPr>
      <w:keepNext/>
      <w:ind w:leftChars="1200" w:left="1200"/>
      <w:outlineLvl w:val="7"/>
    </w:pPr>
  </w:style>
  <w:style w:type="paragraph" w:styleId="9">
    <w:name w:val="heading 9"/>
    <w:basedOn w:val="a7"/>
    <w:next w:val="a7"/>
    <w:link w:val="90"/>
    <w:uiPriority w:val="9"/>
    <w:semiHidden/>
    <w:unhideWhenUsed/>
    <w:qFormat/>
    <w:rsid w:val="00D91C0E"/>
    <w:pPr>
      <w:keepNext/>
      <w:ind w:leftChars="1200" w:left="1200"/>
      <w:outlineLvl w:val="8"/>
    </w:pPr>
  </w:style>
  <w:style w:type="character" w:default="1" w:styleId="a8">
    <w:name w:val="Default Paragraph Font"/>
    <w:uiPriority w:val="1"/>
    <w:semiHidden/>
    <w:unhideWhenUsed/>
  </w:style>
  <w:style w:type="table" w:default="1" w:styleId="a9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a">
    <w:name w:val="No List"/>
    <w:uiPriority w:val="99"/>
    <w:semiHidden/>
    <w:unhideWhenUsed/>
  </w:style>
  <w:style w:type="character" w:customStyle="1" w:styleId="10">
    <w:name w:val="見出し 1 (文字)"/>
    <w:basedOn w:val="a8"/>
    <w:link w:val="1"/>
    <w:uiPriority w:val="9"/>
    <w:rsid w:val="00B445B9"/>
    <w:rPr>
      <w:rFonts w:ascii="Times New Roman" w:eastAsia="ＭＳ Ｐゴシック" w:hAnsi="Times New Roman" w:cstheme="majorBidi"/>
      <w:b/>
      <w:sz w:val="32"/>
      <w:szCs w:val="24"/>
    </w:rPr>
  </w:style>
  <w:style w:type="character" w:customStyle="1" w:styleId="22">
    <w:name w:val="見出し 2 (文字)"/>
    <w:basedOn w:val="a8"/>
    <w:link w:val="21"/>
    <w:uiPriority w:val="9"/>
    <w:rsid w:val="00B445B9"/>
    <w:rPr>
      <w:rFonts w:ascii="Times New Roman" w:eastAsia="ＭＳ Ｐゴシック" w:hAnsi="Times New Roman" w:cstheme="majorBidi"/>
      <w:b/>
      <w:sz w:val="28"/>
    </w:rPr>
  </w:style>
  <w:style w:type="character" w:customStyle="1" w:styleId="32">
    <w:name w:val="見出し 3 (文字)"/>
    <w:basedOn w:val="a8"/>
    <w:link w:val="31"/>
    <w:uiPriority w:val="9"/>
    <w:rsid w:val="002E002A"/>
    <w:rPr>
      <w:rFonts w:asciiTheme="majorHAnsi" w:eastAsia="ＭＳ Ｐゴシック" w:hAnsiTheme="majorHAnsi" w:cstheme="majorBidi"/>
    </w:rPr>
  </w:style>
  <w:style w:type="table" w:styleId="ab">
    <w:name w:val="Table Grid"/>
    <w:basedOn w:val="a9"/>
    <w:uiPriority w:val="39"/>
    <w:rsid w:val="00B552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aliases w:val="ローマ数字番号リスト"/>
    <w:basedOn w:val="a7"/>
    <w:link w:val="ac"/>
    <w:uiPriority w:val="72"/>
    <w:qFormat/>
    <w:rsid w:val="00EE206B"/>
    <w:pPr>
      <w:numPr>
        <w:numId w:val="2"/>
      </w:numPr>
      <w:ind w:left="420"/>
    </w:pPr>
  </w:style>
  <w:style w:type="paragraph" w:customStyle="1" w:styleId="a6">
    <w:name w:val="ボチリスト"/>
    <w:basedOn w:val="a7"/>
    <w:link w:val="ad"/>
    <w:qFormat/>
    <w:rsid w:val="004D1D04"/>
    <w:pPr>
      <w:numPr>
        <w:numId w:val="3"/>
      </w:numPr>
      <w:spacing w:after="180"/>
    </w:pPr>
  </w:style>
  <w:style w:type="paragraph" w:customStyle="1" w:styleId="a1">
    <w:name w:val="番号リスト"/>
    <w:basedOn w:val="a5"/>
    <w:link w:val="ae"/>
    <w:qFormat/>
    <w:rsid w:val="00EE206B"/>
    <w:pPr>
      <w:numPr>
        <w:numId w:val="4"/>
      </w:numPr>
      <w:ind w:left="420"/>
    </w:pPr>
  </w:style>
  <w:style w:type="character" w:customStyle="1" w:styleId="ad">
    <w:name w:val="ボチリスト (文字)"/>
    <w:basedOn w:val="a8"/>
    <w:link w:val="a6"/>
    <w:rsid w:val="004D1D04"/>
    <w:rPr>
      <w:rFonts w:eastAsia="ＭＳ Ｐ明朝"/>
    </w:rPr>
  </w:style>
  <w:style w:type="paragraph" w:customStyle="1" w:styleId="af">
    <w:name w:val="大きめ"/>
    <w:basedOn w:val="a7"/>
    <w:link w:val="af0"/>
    <w:qFormat/>
    <w:rsid w:val="00D34AD8"/>
    <w:pPr>
      <w:spacing w:afterLines="0" w:after="0" w:line="0" w:lineRule="atLeast"/>
      <w:jc w:val="center"/>
    </w:pPr>
    <w:rPr>
      <w:sz w:val="32"/>
    </w:rPr>
  </w:style>
  <w:style w:type="character" w:customStyle="1" w:styleId="ac">
    <w:name w:val="リスト段落 (文字)"/>
    <w:aliases w:val="ローマ数字番号リスト (文字)"/>
    <w:basedOn w:val="a8"/>
    <w:link w:val="a5"/>
    <w:uiPriority w:val="72"/>
    <w:rsid w:val="00EE206B"/>
    <w:rPr>
      <w:rFonts w:ascii="Times New Roman" w:eastAsia="ＭＳ Ｐ明朝" w:hAnsi="Times New Roman"/>
    </w:rPr>
  </w:style>
  <w:style w:type="character" w:customStyle="1" w:styleId="ae">
    <w:name w:val="番号リスト (文字)"/>
    <w:basedOn w:val="ac"/>
    <w:link w:val="a1"/>
    <w:rsid w:val="00EE206B"/>
    <w:rPr>
      <w:rFonts w:ascii="Times New Roman" w:eastAsia="ＭＳ Ｐ明朝" w:hAnsi="Times New Roman"/>
    </w:rPr>
  </w:style>
  <w:style w:type="paragraph" w:styleId="af1">
    <w:name w:val="Balloon Text"/>
    <w:basedOn w:val="a7"/>
    <w:link w:val="af2"/>
    <w:uiPriority w:val="99"/>
    <w:semiHidden/>
    <w:unhideWhenUsed/>
    <w:rsid w:val="00BB7FEF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0">
    <w:name w:val="大きめ (文字)"/>
    <w:basedOn w:val="a8"/>
    <w:link w:val="af"/>
    <w:rsid w:val="00D34AD8"/>
    <w:rPr>
      <w:rFonts w:ascii="Times New Roman" w:eastAsia="ＭＳ Ｐ明朝" w:hAnsi="Times New Roman"/>
      <w:sz w:val="32"/>
    </w:rPr>
  </w:style>
  <w:style w:type="character" w:customStyle="1" w:styleId="af2">
    <w:name w:val="吹き出し (文字)"/>
    <w:basedOn w:val="a8"/>
    <w:link w:val="af1"/>
    <w:uiPriority w:val="99"/>
    <w:semiHidden/>
    <w:rsid w:val="00BB7FEF"/>
    <w:rPr>
      <w:rFonts w:asciiTheme="majorHAnsi" w:eastAsiaTheme="majorEastAsia" w:hAnsiTheme="majorHAnsi" w:cstheme="majorBidi"/>
      <w:sz w:val="18"/>
      <w:szCs w:val="18"/>
    </w:rPr>
  </w:style>
  <w:style w:type="paragraph" w:customStyle="1" w:styleId="a4">
    <w:name w:val="狭い番号リスト"/>
    <w:basedOn w:val="a7"/>
    <w:link w:val="af3"/>
    <w:qFormat/>
    <w:rsid w:val="00EE206B"/>
    <w:pPr>
      <w:numPr>
        <w:numId w:val="8"/>
      </w:numPr>
      <w:spacing w:afterLines="0" w:after="0" w:line="240" w:lineRule="exact"/>
    </w:pPr>
  </w:style>
  <w:style w:type="paragraph" w:customStyle="1" w:styleId="a3">
    <w:name w:val="心得見出し"/>
    <w:link w:val="af4"/>
    <w:qFormat/>
    <w:rsid w:val="00EB7826"/>
    <w:pPr>
      <w:numPr>
        <w:numId w:val="10"/>
      </w:numPr>
      <w:spacing w:beforeLines="100" w:before="100"/>
    </w:pPr>
    <w:rPr>
      <w:rFonts w:ascii="Times New Roman" w:eastAsia="ＭＳ Ｐゴシック" w:hAnsi="Times New Roman" w:cstheme="majorBidi"/>
      <w:b/>
      <w:szCs w:val="24"/>
    </w:rPr>
  </w:style>
  <w:style w:type="character" w:customStyle="1" w:styleId="af3">
    <w:name w:val="狭い番号リスト (文字)"/>
    <w:basedOn w:val="ae"/>
    <w:link w:val="a4"/>
    <w:rsid w:val="00EE206B"/>
    <w:rPr>
      <w:rFonts w:ascii="Times New Roman" w:eastAsia="ＭＳ Ｐ明朝" w:hAnsi="Times New Roman"/>
    </w:rPr>
  </w:style>
  <w:style w:type="paragraph" w:customStyle="1" w:styleId="a2">
    <w:name w:val="カッコリスト"/>
    <w:basedOn w:val="a5"/>
    <w:link w:val="af5"/>
    <w:qFormat/>
    <w:rsid w:val="00F5662E"/>
    <w:pPr>
      <w:numPr>
        <w:numId w:val="11"/>
      </w:numPr>
      <w:spacing w:afterLines="0" w:after="0"/>
    </w:pPr>
  </w:style>
  <w:style w:type="character" w:customStyle="1" w:styleId="af4">
    <w:name w:val="心得見出し (文字)"/>
    <w:basedOn w:val="10"/>
    <w:link w:val="a3"/>
    <w:rsid w:val="00EB7826"/>
    <w:rPr>
      <w:rFonts w:ascii="Times New Roman" w:eastAsia="ＭＳ Ｐゴシック" w:hAnsi="Times New Roman" w:cstheme="majorBidi"/>
      <w:b/>
      <w:sz w:val="32"/>
      <w:szCs w:val="24"/>
    </w:rPr>
  </w:style>
  <w:style w:type="paragraph" w:styleId="af6">
    <w:name w:val="Subtitle"/>
    <w:basedOn w:val="a7"/>
    <w:next w:val="a7"/>
    <w:link w:val="af7"/>
    <w:uiPriority w:val="11"/>
    <w:qFormat/>
    <w:rsid w:val="000C4475"/>
    <w:pPr>
      <w:jc w:val="center"/>
      <w:outlineLvl w:val="1"/>
    </w:pPr>
    <w:rPr>
      <w:rFonts w:asciiTheme="minorHAnsi" w:eastAsiaTheme="minorEastAsia" w:hAnsiTheme="minorHAnsi"/>
      <w:sz w:val="24"/>
      <w:szCs w:val="24"/>
    </w:rPr>
  </w:style>
  <w:style w:type="character" w:customStyle="1" w:styleId="af5">
    <w:name w:val="カッコリスト (文字)"/>
    <w:basedOn w:val="ac"/>
    <w:link w:val="a2"/>
    <w:rsid w:val="00F5662E"/>
    <w:rPr>
      <w:rFonts w:ascii="Times New Roman" w:eastAsia="ＭＳ Ｐ明朝" w:hAnsi="Times New Roman"/>
    </w:rPr>
  </w:style>
  <w:style w:type="character" w:customStyle="1" w:styleId="af7">
    <w:name w:val="副題 (文字)"/>
    <w:basedOn w:val="a8"/>
    <w:link w:val="af6"/>
    <w:uiPriority w:val="11"/>
    <w:rsid w:val="000C4475"/>
    <w:rPr>
      <w:sz w:val="24"/>
      <w:szCs w:val="24"/>
    </w:rPr>
  </w:style>
  <w:style w:type="paragraph" w:styleId="af8">
    <w:name w:val="header"/>
    <w:basedOn w:val="a7"/>
    <w:link w:val="af9"/>
    <w:uiPriority w:val="99"/>
    <w:unhideWhenUsed/>
    <w:rsid w:val="00490FD3"/>
    <w:pPr>
      <w:tabs>
        <w:tab w:val="center" w:pos="4252"/>
        <w:tab w:val="right" w:pos="8504"/>
      </w:tabs>
      <w:snapToGrid w:val="0"/>
    </w:pPr>
  </w:style>
  <w:style w:type="character" w:customStyle="1" w:styleId="af9">
    <w:name w:val="ヘッダー (文字)"/>
    <w:basedOn w:val="a8"/>
    <w:link w:val="af8"/>
    <w:uiPriority w:val="99"/>
    <w:rsid w:val="00490FD3"/>
    <w:rPr>
      <w:rFonts w:ascii="Times New Roman" w:eastAsia="ＭＳ Ｐ明朝" w:hAnsi="Times New Roman"/>
    </w:rPr>
  </w:style>
  <w:style w:type="paragraph" w:styleId="afa">
    <w:name w:val="footer"/>
    <w:basedOn w:val="a7"/>
    <w:link w:val="afb"/>
    <w:uiPriority w:val="99"/>
    <w:unhideWhenUsed/>
    <w:rsid w:val="00490FD3"/>
    <w:pPr>
      <w:tabs>
        <w:tab w:val="center" w:pos="4252"/>
        <w:tab w:val="right" w:pos="8504"/>
      </w:tabs>
      <w:snapToGrid w:val="0"/>
    </w:pPr>
  </w:style>
  <w:style w:type="character" w:customStyle="1" w:styleId="afb">
    <w:name w:val="フッター (文字)"/>
    <w:basedOn w:val="a8"/>
    <w:link w:val="afa"/>
    <w:uiPriority w:val="99"/>
    <w:rsid w:val="00490FD3"/>
    <w:rPr>
      <w:rFonts w:ascii="Times New Roman" w:eastAsia="ＭＳ Ｐ明朝" w:hAnsi="Times New Roman"/>
    </w:rPr>
  </w:style>
  <w:style w:type="character" w:styleId="afc">
    <w:name w:val="annotation reference"/>
    <w:basedOn w:val="a8"/>
    <w:uiPriority w:val="99"/>
    <w:semiHidden/>
    <w:unhideWhenUsed/>
    <w:rsid w:val="00B32993"/>
    <w:rPr>
      <w:sz w:val="18"/>
      <w:szCs w:val="18"/>
    </w:rPr>
  </w:style>
  <w:style w:type="paragraph" w:styleId="afd">
    <w:name w:val="annotation text"/>
    <w:basedOn w:val="a7"/>
    <w:link w:val="afe"/>
    <w:uiPriority w:val="99"/>
    <w:unhideWhenUsed/>
    <w:rsid w:val="00B32993"/>
    <w:pPr>
      <w:jc w:val="left"/>
    </w:pPr>
  </w:style>
  <w:style w:type="character" w:customStyle="1" w:styleId="afe">
    <w:name w:val="コメント文字列 (文字)"/>
    <w:basedOn w:val="a8"/>
    <w:link w:val="afd"/>
    <w:uiPriority w:val="99"/>
    <w:rsid w:val="00B32993"/>
    <w:rPr>
      <w:rFonts w:ascii="Times New Roman" w:eastAsia="ＭＳ Ｐ明朝" w:hAnsi="Times New Roman"/>
    </w:rPr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B32993"/>
    <w:rPr>
      <w:b/>
      <w:bCs/>
    </w:rPr>
  </w:style>
  <w:style w:type="character" w:customStyle="1" w:styleId="aff0">
    <w:name w:val="コメント内容 (文字)"/>
    <w:basedOn w:val="afe"/>
    <w:link w:val="aff"/>
    <w:uiPriority w:val="99"/>
    <w:semiHidden/>
    <w:rsid w:val="00B32993"/>
    <w:rPr>
      <w:rFonts w:ascii="Times New Roman" w:eastAsia="ＭＳ Ｐ明朝" w:hAnsi="Times New Roman"/>
      <w:b/>
      <w:bCs/>
    </w:rPr>
  </w:style>
  <w:style w:type="character" w:customStyle="1" w:styleId="normaltextrun">
    <w:name w:val="normaltextrun"/>
    <w:basedOn w:val="a8"/>
    <w:rsid w:val="004B1536"/>
  </w:style>
  <w:style w:type="character" w:customStyle="1" w:styleId="eop">
    <w:name w:val="eop"/>
    <w:basedOn w:val="a8"/>
    <w:rsid w:val="005543F2"/>
  </w:style>
  <w:style w:type="paragraph" w:customStyle="1" w:styleId="paragraph">
    <w:name w:val="paragraph"/>
    <w:basedOn w:val="a7"/>
    <w:rsid w:val="00046A4C"/>
    <w:pPr>
      <w:widowControl/>
      <w:spacing w:before="100" w:beforeAutospacing="1" w:afterLines="0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ff1">
    <w:name w:val="Revision"/>
    <w:hidden/>
    <w:uiPriority w:val="99"/>
    <w:semiHidden/>
    <w:rsid w:val="005643CF"/>
    <w:rPr>
      <w:rFonts w:ascii="Times New Roman" w:eastAsia="ＭＳ Ｐ明朝" w:hAnsi="Times New Roman"/>
    </w:rPr>
  </w:style>
  <w:style w:type="paragraph" w:styleId="aff2">
    <w:name w:val="Closing"/>
    <w:basedOn w:val="a7"/>
    <w:link w:val="aff3"/>
    <w:uiPriority w:val="99"/>
    <w:unhideWhenUsed/>
    <w:rsid w:val="001F618D"/>
    <w:pPr>
      <w:jc w:val="right"/>
    </w:pPr>
  </w:style>
  <w:style w:type="character" w:customStyle="1" w:styleId="aff3">
    <w:name w:val="結語 (文字)"/>
    <w:basedOn w:val="a8"/>
    <w:link w:val="aff2"/>
    <w:uiPriority w:val="99"/>
    <w:rsid w:val="001F618D"/>
    <w:rPr>
      <w:rFonts w:ascii="Times New Roman" w:eastAsia="ＭＳ Ｐ明朝" w:hAnsi="Times New Roman"/>
    </w:rPr>
  </w:style>
  <w:style w:type="character" w:styleId="aff4">
    <w:name w:val="Hyperlink"/>
    <w:basedOn w:val="a8"/>
    <w:uiPriority w:val="99"/>
    <w:unhideWhenUsed/>
    <w:rsid w:val="00147A85"/>
    <w:rPr>
      <w:color w:val="0563C1" w:themeColor="hyperlink"/>
      <w:u w:val="single"/>
    </w:rPr>
  </w:style>
  <w:style w:type="character" w:styleId="aff5">
    <w:name w:val="Unresolved Mention"/>
    <w:basedOn w:val="a8"/>
    <w:uiPriority w:val="99"/>
    <w:semiHidden/>
    <w:unhideWhenUsed/>
    <w:rsid w:val="00147A85"/>
    <w:rPr>
      <w:color w:val="605E5C"/>
      <w:shd w:val="clear" w:color="auto" w:fill="E1DFDD"/>
    </w:rPr>
  </w:style>
  <w:style w:type="paragraph" w:styleId="HTML">
    <w:name w:val="HTML Address"/>
    <w:basedOn w:val="a7"/>
    <w:link w:val="HTML0"/>
    <w:uiPriority w:val="99"/>
    <w:semiHidden/>
    <w:unhideWhenUsed/>
    <w:rsid w:val="00D91C0E"/>
    <w:rPr>
      <w:i/>
      <w:iCs/>
    </w:rPr>
  </w:style>
  <w:style w:type="character" w:customStyle="1" w:styleId="HTML0">
    <w:name w:val="HTML アドレス (文字)"/>
    <w:basedOn w:val="a8"/>
    <w:link w:val="HTML"/>
    <w:uiPriority w:val="99"/>
    <w:semiHidden/>
    <w:rsid w:val="00D91C0E"/>
    <w:rPr>
      <w:rFonts w:ascii="Times New Roman" w:eastAsia="ＭＳ Ｐ明朝" w:hAnsi="Times New Roman"/>
      <w:i/>
      <w:iCs/>
    </w:rPr>
  </w:style>
  <w:style w:type="paragraph" w:styleId="HTML1">
    <w:name w:val="HTML Preformatted"/>
    <w:basedOn w:val="a7"/>
    <w:link w:val="HTML2"/>
    <w:uiPriority w:val="99"/>
    <w:semiHidden/>
    <w:unhideWhenUsed/>
    <w:rsid w:val="00D91C0E"/>
    <w:rPr>
      <w:rFonts w:ascii="Courier New" w:hAnsi="Courier New" w:cs="Courier New"/>
      <w:sz w:val="20"/>
      <w:szCs w:val="20"/>
    </w:rPr>
  </w:style>
  <w:style w:type="character" w:customStyle="1" w:styleId="HTML2">
    <w:name w:val="HTML 書式付き (文字)"/>
    <w:basedOn w:val="a8"/>
    <w:link w:val="HTML1"/>
    <w:uiPriority w:val="99"/>
    <w:semiHidden/>
    <w:rsid w:val="00D91C0E"/>
    <w:rPr>
      <w:rFonts w:ascii="Courier New" w:eastAsia="ＭＳ Ｐ明朝" w:hAnsi="Courier New" w:cs="Courier New"/>
      <w:sz w:val="20"/>
      <w:szCs w:val="20"/>
    </w:rPr>
  </w:style>
  <w:style w:type="paragraph" w:styleId="aff6">
    <w:name w:val="Block Text"/>
    <w:basedOn w:val="a7"/>
    <w:uiPriority w:val="99"/>
    <w:semiHidden/>
    <w:unhideWhenUsed/>
    <w:rsid w:val="00D91C0E"/>
    <w:pPr>
      <w:ind w:leftChars="700" w:left="1440" w:rightChars="700" w:right="1440"/>
    </w:pPr>
  </w:style>
  <w:style w:type="paragraph" w:styleId="aff7">
    <w:name w:val="macro"/>
    <w:link w:val="aff8"/>
    <w:uiPriority w:val="99"/>
    <w:semiHidden/>
    <w:unhideWhenUsed/>
    <w:rsid w:val="00D91C0E"/>
    <w:pPr>
      <w:widowControl w:val="0"/>
      <w:tabs>
        <w:tab w:val="left" w:pos="425"/>
        <w:tab w:val="left" w:pos="851"/>
        <w:tab w:val="left" w:pos="1276"/>
        <w:tab w:val="left" w:pos="1701"/>
        <w:tab w:val="left" w:pos="2126"/>
        <w:tab w:val="left" w:pos="2551"/>
        <w:tab w:val="left" w:pos="2976"/>
        <w:tab w:val="left" w:pos="3402"/>
        <w:tab w:val="left" w:pos="3827"/>
        <w:tab w:val="left" w:pos="4252"/>
        <w:tab w:val="left" w:pos="4677"/>
        <w:tab w:val="left" w:pos="5102"/>
      </w:tabs>
      <w:kinsoku w:val="0"/>
      <w:overflowPunct w:val="0"/>
      <w:autoSpaceDE w:val="0"/>
      <w:autoSpaceDN w:val="0"/>
      <w:snapToGrid w:val="0"/>
      <w:spacing w:afterLines="50" w:after="50"/>
    </w:pPr>
    <w:rPr>
      <w:rFonts w:ascii="Courier New" w:eastAsia="ＭＳ 明朝" w:hAnsi="Courier New" w:cs="Courier New"/>
      <w:sz w:val="18"/>
      <w:szCs w:val="18"/>
    </w:rPr>
  </w:style>
  <w:style w:type="character" w:customStyle="1" w:styleId="aff8">
    <w:name w:val="マクロ文字列 (文字)"/>
    <w:basedOn w:val="a8"/>
    <w:link w:val="aff7"/>
    <w:uiPriority w:val="99"/>
    <w:semiHidden/>
    <w:rsid w:val="00D91C0E"/>
    <w:rPr>
      <w:rFonts w:ascii="Courier New" w:eastAsia="ＭＳ 明朝" w:hAnsi="Courier New" w:cs="Courier New"/>
      <w:sz w:val="18"/>
      <w:szCs w:val="18"/>
    </w:rPr>
  </w:style>
  <w:style w:type="paragraph" w:styleId="aff9">
    <w:name w:val="Message Header"/>
    <w:basedOn w:val="a7"/>
    <w:link w:val="affa"/>
    <w:uiPriority w:val="99"/>
    <w:semiHidden/>
    <w:unhideWhenUsed/>
    <w:rsid w:val="00D91C0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960" w:hangingChars="400" w:hanging="96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a">
    <w:name w:val="メッセージ見出し (文字)"/>
    <w:basedOn w:val="a8"/>
    <w:link w:val="aff9"/>
    <w:uiPriority w:val="99"/>
    <w:semiHidden/>
    <w:rsid w:val="00D91C0E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b">
    <w:name w:val="Salutation"/>
    <w:basedOn w:val="a7"/>
    <w:next w:val="a7"/>
    <w:link w:val="affc"/>
    <w:uiPriority w:val="99"/>
    <w:semiHidden/>
    <w:unhideWhenUsed/>
    <w:rsid w:val="00D91C0E"/>
  </w:style>
  <w:style w:type="character" w:customStyle="1" w:styleId="affc">
    <w:name w:val="挨拶文 (文字)"/>
    <w:basedOn w:val="a8"/>
    <w:link w:val="affb"/>
    <w:uiPriority w:val="99"/>
    <w:semiHidden/>
    <w:rsid w:val="00D91C0E"/>
    <w:rPr>
      <w:rFonts w:ascii="Times New Roman" w:eastAsia="ＭＳ Ｐ明朝" w:hAnsi="Times New Roman"/>
    </w:rPr>
  </w:style>
  <w:style w:type="paragraph" w:styleId="affd">
    <w:name w:val="envelope address"/>
    <w:basedOn w:val="a7"/>
    <w:uiPriority w:val="99"/>
    <w:semiHidden/>
    <w:unhideWhenUsed/>
    <w:rsid w:val="00D91C0E"/>
    <w:pPr>
      <w:framePr w:w="6804" w:h="2268" w:hRule="exact" w:hSpace="142" w:wrap="auto" w:hAnchor="page" w:xAlign="center" w:yAlign="bottom"/>
      <w:snapToGrid w:val="0"/>
      <w:ind w:leftChars="1400" w:left="100"/>
    </w:pPr>
    <w:rPr>
      <w:rFonts w:asciiTheme="majorHAnsi" w:eastAsiaTheme="majorEastAsia" w:hAnsiTheme="majorHAnsi" w:cstheme="majorBidi"/>
      <w:sz w:val="24"/>
      <w:szCs w:val="24"/>
    </w:rPr>
  </w:style>
  <w:style w:type="paragraph" w:styleId="affe">
    <w:name w:val="List"/>
    <w:basedOn w:val="a7"/>
    <w:uiPriority w:val="99"/>
    <w:semiHidden/>
    <w:unhideWhenUsed/>
    <w:rsid w:val="00D91C0E"/>
    <w:pPr>
      <w:ind w:left="200" w:hangingChars="200" w:hanging="200"/>
      <w:contextualSpacing/>
    </w:pPr>
  </w:style>
  <w:style w:type="paragraph" w:styleId="23">
    <w:name w:val="List 2"/>
    <w:basedOn w:val="a7"/>
    <w:uiPriority w:val="99"/>
    <w:semiHidden/>
    <w:unhideWhenUsed/>
    <w:rsid w:val="00D91C0E"/>
    <w:pPr>
      <w:ind w:leftChars="200" w:left="100" w:hangingChars="200" w:hanging="200"/>
      <w:contextualSpacing/>
    </w:pPr>
  </w:style>
  <w:style w:type="paragraph" w:styleId="33">
    <w:name w:val="List 3"/>
    <w:basedOn w:val="a7"/>
    <w:uiPriority w:val="99"/>
    <w:semiHidden/>
    <w:unhideWhenUsed/>
    <w:rsid w:val="00D91C0E"/>
    <w:pPr>
      <w:ind w:leftChars="400" w:left="100" w:hangingChars="200" w:hanging="200"/>
      <w:contextualSpacing/>
    </w:pPr>
  </w:style>
  <w:style w:type="paragraph" w:styleId="43">
    <w:name w:val="List 4"/>
    <w:basedOn w:val="a7"/>
    <w:uiPriority w:val="99"/>
    <w:semiHidden/>
    <w:unhideWhenUsed/>
    <w:rsid w:val="00D91C0E"/>
    <w:pPr>
      <w:ind w:leftChars="600" w:left="100" w:hangingChars="200" w:hanging="200"/>
      <w:contextualSpacing/>
    </w:pPr>
  </w:style>
  <w:style w:type="paragraph" w:styleId="53">
    <w:name w:val="List 5"/>
    <w:basedOn w:val="a7"/>
    <w:uiPriority w:val="99"/>
    <w:semiHidden/>
    <w:unhideWhenUsed/>
    <w:rsid w:val="00D91C0E"/>
    <w:pPr>
      <w:ind w:leftChars="800" w:left="100" w:hangingChars="200" w:hanging="200"/>
      <w:contextualSpacing/>
    </w:pPr>
  </w:style>
  <w:style w:type="paragraph" w:styleId="afff">
    <w:name w:val="Quote"/>
    <w:basedOn w:val="a7"/>
    <w:next w:val="a7"/>
    <w:link w:val="afff0"/>
    <w:uiPriority w:val="29"/>
    <w:qFormat/>
    <w:rsid w:val="00D91C0E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0">
    <w:name w:val="引用文 (文字)"/>
    <w:basedOn w:val="a8"/>
    <w:link w:val="afff"/>
    <w:uiPriority w:val="29"/>
    <w:rsid w:val="00D91C0E"/>
    <w:rPr>
      <w:rFonts w:ascii="Times New Roman" w:eastAsia="ＭＳ Ｐ明朝" w:hAnsi="Times New Roman"/>
      <w:i/>
      <w:iCs/>
      <w:color w:val="404040" w:themeColor="text1" w:themeTint="BF"/>
    </w:rPr>
  </w:style>
  <w:style w:type="paragraph" w:styleId="24">
    <w:name w:val="Intense Quote"/>
    <w:basedOn w:val="a7"/>
    <w:next w:val="a7"/>
    <w:link w:val="25"/>
    <w:uiPriority w:val="30"/>
    <w:qFormat/>
    <w:rsid w:val="00D91C0E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25">
    <w:name w:val="引用文 2 (文字)"/>
    <w:basedOn w:val="a8"/>
    <w:link w:val="24"/>
    <w:uiPriority w:val="30"/>
    <w:rsid w:val="00D91C0E"/>
    <w:rPr>
      <w:rFonts w:ascii="Times New Roman" w:eastAsia="ＭＳ Ｐ明朝" w:hAnsi="Times New Roman"/>
      <w:i/>
      <w:iCs/>
      <w:color w:val="5B9BD5" w:themeColor="accent1"/>
    </w:rPr>
  </w:style>
  <w:style w:type="paragraph" w:styleId="afff1">
    <w:name w:val="table of authorities"/>
    <w:basedOn w:val="a7"/>
    <w:next w:val="a7"/>
    <w:uiPriority w:val="99"/>
    <w:semiHidden/>
    <w:unhideWhenUsed/>
    <w:rsid w:val="00D91C0E"/>
    <w:pPr>
      <w:ind w:left="210" w:hangingChars="100" w:hanging="210"/>
    </w:pPr>
  </w:style>
  <w:style w:type="paragraph" w:styleId="afff2">
    <w:name w:val="toa heading"/>
    <w:basedOn w:val="a7"/>
    <w:next w:val="a7"/>
    <w:uiPriority w:val="99"/>
    <w:semiHidden/>
    <w:unhideWhenUsed/>
    <w:rsid w:val="00D91C0E"/>
    <w:pPr>
      <w:spacing w:before="180"/>
    </w:pPr>
    <w:rPr>
      <w:rFonts w:asciiTheme="majorHAnsi" w:eastAsiaTheme="majorEastAsia" w:hAnsiTheme="majorHAnsi" w:cstheme="majorBidi"/>
      <w:sz w:val="24"/>
      <w:szCs w:val="24"/>
    </w:rPr>
  </w:style>
  <w:style w:type="paragraph" w:styleId="a0">
    <w:name w:val="List Bullet"/>
    <w:basedOn w:val="a7"/>
    <w:uiPriority w:val="99"/>
    <w:semiHidden/>
    <w:unhideWhenUsed/>
    <w:rsid w:val="00D91C0E"/>
    <w:pPr>
      <w:numPr>
        <w:numId w:val="35"/>
      </w:numPr>
      <w:contextualSpacing/>
    </w:pPr>
  </w:style>
  <w:style w:type="paragraph" w:styleId="20">
    <w:name w:val="List Bullet 2"/>
    <w:basedOn w:val="a7"/>
    <w:uiPriority w:val="99"/>
    <w:semiHidden/>
    <w:unhideWhenUsed/>
    <w:rsid w:val="00D91C0E"/>
    <w:pPr>
      <w:numPr>
        <w:numId w:val="36"/>
      </w:numPr>
      <w:contextualSpacing/>
    </w:pPr>
  </w:style>
  <w:style w:type="paragraph" w:styleId="30">
    <w:name w:val="List Bullet 3"/>
    <w:basedOn w:val="a7"/>
    <w:uiPriority w:val="99"/>
    <w:semiHidden/>
    <w:unhideWhenUsed/>
    <w:rsid w:val="00D91C0E"/>
    <w:pPr>
      <w:numPr>
        <w:numId w:val="37"/>
      </w:numPr>
      <w:contextualSpacing/>
    </w:pPr>
  </w:style>
  <w:style w:type="paragraph" w:styleId="40">
    <w:name w:val="List Bullet 4"/>
    <w:basedOn w:val="a7"/>
    <w:uiPriority w:val="99"/>
    <w:semiHidden/>
    <w:unhideWhenUsed/>
    <w:rsid w:val="00D91C0E"/>
    <w:pPr>
      <w:numPr>
        <w:numId w:val="38"/>
      </w:numPr>
      <w:contextualSpacing/>
    </w:pPr>
  </w:style>
  <w:style w:type="paragraph" w:styleId="50">
    <w:name w:val="List Bullet 5"/>
    <w:basedOn w:val="a7"/>
    <w:uiPriority w:val="99"/>
    <w:semiHidden/>
    <w:unhideWhenUsed/>
    <w:rsid w:val="00D91C0E"/>
    <w:pPr>
      <w:numPr>
        <w:numId w:val="39"/>
      </w:numPr>
      <w:contextualSpacing/>
    </w:pPr>
  </w:style>
  <w:style w:type="paragraph" w:styleId="afff3">
    <w:name w:val="List Continue"/>
    <w:basedOn w:val="a7"/>
    <w:uiPriority w:val="99"/>
    <w:semiHidden/>
    <w:unhideWhenUsed/>
    <w:rsid w:val="00D91C0E"/>
    <w:pPr>
      <w:spacing w:after="180"/>
      <w:ind w:leftChars="200" w:left="425"/>
      <w:contextualSpacing/>
    </w:pPr>
  </w:style>
  <w:style w:type="paragraph" w:styleId="26">
    <w:name w:val="List Continue 2"/>
    <w:basedOn w:val="a7"/>
    <w:uiPriority w:val="99"/>
    <w:semiHidden/>
    <w:unhideWhenUsed/>
    <w:rsid w:val="00D91C0E"/>
    <w:pPr>
      <w:spacing w:after="180"/>
      <w:ind w:leftChars="400" w:left="850"/>
      <w:contextualSpacing/>
    </w:pPr>
  </w:style>
  <w:style w:type="paragraph" w:styleId="34">
    <w:name w:val="List Continue 3"/>
    <w:basedOn w:val="a7"/>
    <w:uiPriority w:val="99"/>
    <w:semiHidden/>
    <w:unhideWhenUsed/>
    <w:rsid w:val="00D91C0E"/>
    <w:pPr>
      <w:spacing w:after="180"/>
      <w:ind w:leftChars="600" w:left="1275"/>
      <w:contextualSpacing/>
    </w:pPr>
  </w:style>
  <w:style w:type="paragraph" w:styleId="44">
    <w:name w:val="List Continue 4"/>
    <w:basedOn w:val="a7"/>
    <w:uiPriority w:val="99"/>
    <w:semiHidden/>
    <w:unhideWhenUsed/>
    <w:rsid w:val="00D91C0E"/>
    <w:pPr>
      <w:spacing w:after="180"/>
      <w:ind w:leftChars="800" w:left="1700"/>
      <w:contextualSpacing/>
    </w:pPr>
  </w:style>
  <w:style w:type="paragraph" w:styleId="54">
    <w:name w:val="List Continue 5"/>
    <w:basedOn w:val="a7"/>
    <w:uiPriority w:val="99"/>
    <w:semiHidden/>
    <w:unhideWhenUsed/>
    <w:rsid w:val="00D91C0E"/>
    <w:pPr>
      <w:spacing w:after="180"/>
      <w:ind w:leftChars="1000" w:left="2125"/>
      <w:contextualSpacing/>
    </w:pPr>
  </w:style>
  <w:style w:type="paragraph" w:styleId="afff4">
    <w:name w:val="Note Heading"/>
    <w:basedOn w:val="a7"/>
    <w:next w:val="a7"/>
    <w:link w:val="afff5"/>
    <w:uiPriority w:val="99"/>
    <w:semiHidden/>
    <w:unhideWhenUsed/>
    <w:rsid w:val="00D91C0E"/>
    <w:pPr>
      <w:jc w:val="center"/>
    </w:pPr>
  </w:style>
  <w:style w:type="character" w:customStyle="1" w:styleId="afff5">
    <w:name w:val="記 (文字)"/>
    <w:basedOn w:val="a8"/>
    <w:link w:val="afff4"/>
    <w:uiPriority w:val="99"/>
    <w:semiHidden/>
    <w:rsid w:val="00D91C0E"/>
    <w:rPr>
      <w:rFonts w:ascii="Times New Roman" w:eastAsia="ＭＳ Ｐ明朝" w:hAnsi="Times New Roman"/>
    </w:rPr>
  </w:style>
  <w:style w:type="paragraph" w:styleId="afff6">
    <w:name w:val="footnote text"/>
    <w:basedOn w:val="a7"/>
    <w:link w:val="afff7"/>
    <w:uiPriority w:val="99"/>
    <w:semiHidden/>
    <w:unhideWhenUsed/>
    <w:rsid w:val="00D91C0E"/>
    <w:pPr>
      <w:snapToGrid w:val="0"/>
      <w:jc w:val="left"/>
    </w:pPr>
  </w:style>
  <w:style w:type="character" w:customStyle="1" w:styleId="afff7">
    <w:name w:val="脚注文字列 (文字)"/>
    <w:basedOn w:val="a8"/>
    <w:link w:val="afff6"/>
    <w:uiPriority w:val="99"/>
    <w:semiHidden/>
    <w:rsid w:val="00D91C0E"/>
    <w:rPr>
      <w:rFonts w:ascii="Times New Roman" w:eastAsia="ＭＳ Ｐ明朝" w:hAnsi="Times New Roman"/>
    </w:rPr>
  </w:style>
  <w:style w:type="character" w:customStyle="1" w:styleId="42">
    <w:name w:val="見出し 4 (文字)"/>
    <w:basedOn w:val="a8"/>
    <w:link w:val="41"/>
    <w:uiPriority w:val="9"/>
    <w:semiHidden/>
    <w:rsid w:val="00D91C0E"/>
    <w:rPr>
      <w:rFonts w:ascii="Times New Roman" w:eastAsia="ＭＳ Ｐ明朝" w:hAnsi="Times New Roman"/>
      <w:b/>
      <w:bCs/>
    </w:rPr>
  </w:style>
  <w:style w:type="character" w:customStyle="1" w:styleId="52">
    <w:name w:val="見出し 5 (文字)"/>
    <w:basedOn w:val="a8"/>
    <w:link w:val="51"/>
    <w:uiPriority w:val="9"/>
    <w:semiHidden/>
    <w:rsid w:val="00D91C0E"/>
    <w:rPr>
      <w:rFonts w:asciiTheme="majorHAnsi" w:eastAsiaTheme="majorEastAsia" w:hAnsiTheme="majorHAnsi" w:cstheme="majorBidi"/>
    </w:rPr>
  </w:style>
  <w:style w:type="character" w:customStyle="1" w:styleId="60">
    <w:name w:val="見出し 6 (文字)"/>
    <w:basedOn w:val="a8"/>
    <w:link w:val="6"/>
    <w:uiPriority w:val="9"/>
    <w:semiHidden/>
    <w:rsid w:val="00D91C0E"/>
    <w:rPr>
      <w:rFonts w:ascii="Times New Roman" w:eastAsia="ＭＳ Ｐ明朝" w:hAnsi="Times New Roman"/>
      <w:b/>
      <w:bCs/>
    </w:rPr>
  </w:style>
  <w:style w:type="character" w:customStyle="1" w:styleId="70">
    <w:name w:val="見出し 7 (文字)"/>
    <w:basedOn w:val="a8"/>
    <w:link w:val="7"/>
    <w:uiPriority w:val="9"/>
    <w:semiHidden/>
    <w:rsid w:val="00D91C0E"/>
    <w:rPr>
      <w:rFonts w:ascii="Times New Roman" w:eastAsia="ＭＳ Ｐ明朝" w:hAnsi="Times New Roman"/>
    </w:rPr>
  </w:style>
  <w:style w:type="character" w:customStyle="1" w:styleId="80">
    <w:name w:val="見出し 8 (文字)"/>
    <w:basedOn w:val="a8"/>
    <w:link w:val="8"/>
    <w:uiPriority w:val="9"/>
    <w:semiHidden/>
    <w:rsid w:val="00D91C0E"/>
    <w:rPr>
      <w:rFonts w:ascii="Times New Roman" w:eastAsia="ＭＳ Ｐ明朝" w:hAnsi="Times New Roman"/>
    </w:rPr>
  </w:style>
  <w:style w:type="character" w:customStyle="1" w:styleId="90">
    <w:name w:val="見出し 9 (文字)"/>
    <w:basedOn w:val="a8"/>
    <w:link w:val="9"/>
    <w:uiPriority w:val="9"/>
    <w:semiHidden/>
    <w:rsid w:val="00D91C0E"/>
    <w:rPr>
      <w:rFonts w:ascii="Times New Roman" w:eastAsia="ＭＳ Ｐ明朝" w:hAnsi="Times New Roman"/>
    </w:rPr>
  </w:style>
  <w:style w:type="paragraph" w:styleId="afff8">
    <w:name w:val="Document Map"/>
    <w:basedOn w:val="a7"/>
    <w:link w:val="afff9"/>
    <w:uiPriority w:val="99"/>
    <w:semiHidden/>
    <w:unhideWhenUsed/>
    <w:rsid w:val="00D91C0E"/>
    <w:rPr>
      <w:rFonts w:ascii="Meiryo UI" w:eastAsia="Meiryo UI"/>
      <w:sz w:val="18"/>
      <w:szCs w:val="18"/>
    </w:rPr>
  </w:style>
  <w:style w:type="character" w:customStyle="1" w:styleId="afff9">
    <w:name w:val="見出しマップ (文字)"/>
    <w:basedOn w:val="a8"/>
    <w:link w:val="afff8"/>
    <w:uiPriority w:val="99"/>
    <w:semiHidden/>
    <w:rsid w:val="00D91C0E"/>
    <w:rPr>
      <w:rFonts w:ascii="Meiryo UI" w:eastAsia="Meiryo UI" w:hAnsi="Times New Roman"/>
      <w:sz w:val="18"/>
      <w:szCs w:val="18"/>
    </w:rPr>
  </w:style>
  <w:style w:type="paragraph" w:styleId="afffa">
    <w:name w:val="No Spacing"/>
    <w:uiPriority w:val="1"/>
    <w:qFormat/>
    <w:rsid w:val="00D91C0E"/>
    <w:pPr>
      <w:widowControl w:val="0"/>
      <w:spacing w:afterLines="50"/>
      <w:jc w:val="both"/>
    </w:pPr>
    <w:rPr>
      <w:rFonts w:ascii="Times New Roman" w:eastAsia="ＭＳ Ｐ明朝" w:hAnsi="Times New Roman"/>
    </w:rPr>
  </w:style>
  <w:style w:type="paragraph" w:styleId="afffb">
    <w:name w:val="envelope return"/>
    <w:basedOn w:val="a7"/>
    <w:uiPriority w:val="99"/>
    <w:semiHidden/>
    <w:unhideWhenUsed/>
    <w:rsid w:val="00D91C0E"/>
    <w:pPr>
      <w:snapToGrid w:val="0"/>
    </w:pPr>
    <w:rPr>
      <w:rFonts w:asciiTheme="majorHAnsi" w:eastAsiaTheme="majorEastAsia" w:hAnsiTheme="majorHAnsi" w:cstheme="majorBidi"/>
    </w:rPr>
  </w:style>
  <w:style w:type="paragraph" w:styleId="11">
    <w:name w:val="index 1"/>
    <w:basedOn w:val="a7"/>
    <w:next w:val="a7"/>
    <w:autoRedefine/>
    <w:uiPriority w:val="99"/>
    <w:semiHidden/>
    <w:unhideWhenUsed/>
    <w:rsid w:val="00D91C0E"/>
    <w:pPr>
      <w:ind w:left="210" w:hangingChars="100" w:hanging="210"/>
    </w:pPr>
  </w:style>
  <w:style w:type="paragraph" w:styleId="27">
    <w:name w:val="index 2"/>
    <w:basedOn w:val="a7"/>
    <w:next w:val="a7"/>
    <w:autoRedefine/>
    <w:uiPriority w:val="99"/>
    <w:semiHidden/>
    <w:unhideWhenUsed/>
    <w:rsid w:val="00D91C0E"/>
    <w:pPr>
      <w:ind w:leftChars="100" w:left="100" w:hangingChars="100" w:hanging="210"/>
    </w:pPr>
  </w:style>
  <w:style w:type="paragraph" w:styleId="35">
    <w:name w:val="index 3"/>
    <w:basedOn w:val="a7"/>
    <w:next w:val="a7"/>
    <w:autoRedefine/>
    <w:uiPriority w:val="99"/>
    <w:semiHidden/>
    <w:unhideWhenUsed/>
    <w:rsid w:val="00D91C0E"/>
    <w:pPr>
      <w:ind w:leftChars="200" w:left="200" w:hangingChars="100" w:hanging="210"/>
    </w:pPr>
  </w:style>
  <w:style w:type="paragraph" w:styleId="45">
    <w:name w:val="index 4"/>
    <w:basedOn w:val="a7"/>
    <w:next w:val="a7"/>
    <w:autoRedefine/>
    <w:uiPriority w:val="99"/>
    <w:semiHidden/>
    <w:unhideWhenUsed/>
    <w:rsid w:val="00D91C0E"/>
    <w:pPr>
      <w:ind w:leftChars="300" w:left="300" w:hangingChars="100" w:hanging="210"/>
    </w:pPr>
  </w:style>
  <w:style w:type="paragraph" w:styleId="55">
    <w:name w:val="index 5"/>
    <w:basedOn w:val="a7"/>
    <w:next w:val="a7"/>
    <w:autoRedefine/>
    <w:uiPriority w:val="99"/>
    <w:semiHidden/>
    <w:unhideWhenUsed/>
    <w:rsid w:val="00D91C0E"/>
    <w:pPr>
      <w:ind w:leftChars="400" w:left="400" w:hangingChars="100" w:hanging="210"/>
    </w:pPr>
  </w:style>
  <w:style w:type="paragraph" w:styleId="61">
    <w:name w:val="index 6"/>
    <w:basedOn w:val="a7"/>
    <w:next w:val="a7"/>
    <w:autoRedefine/>
    <w:uiPriority w:val="99"/>
    <w:semiHidden/>
    <w:unhideWhenUsed/>
    <w:rsid w:val="00D91C0E"/>
    <w:pPr>
      <w:ind w:leftChars="500" w:left="500" w:hangingChars="100" w:hanging="210"/>
    </w:pPr>
  </w:style>
  <w:style w:type="paragraph" w:styleId="71">
    <w:name w:val="index 7"/>
    <w:basedOn w:val="a7"/>
    <w:next w:val="a7"/>
    <w:autoRedefine/>
    <w:uiPriority w:val="99"/>
    <w:semiHidden/>
    <w:unhideWhenUsed/>
    <w:rsid w:val="00D91C0E"/>
    <w:pPr>
      <w:ind w:leftChars="600" w:left="600" w:hangingChars="100" w:hanging="210"/>
    </w:pPr>
  </w:style>
  <w:style w:type="paragraph" w:styleId="81">
    <w:name w:val="index 8"/>
    <w:basedOn w:val="a7"/>
    <w:next w:val="a7"/>
    <w:autoRedefine/>
    <w:uiPriority w:val="99"/>
    <w:semiHidden/>
    <w:unhideWhenUsed/>
    <w:rsid w:val="00D91C0E"/>
    <w:pPr>
      <w:ind w:leftChars="700" w:left="700" w:hangingChars="100" w:hanging="210"/>
    </w:pPr>
  </w:style>
  <w:style w:type="paragraph" w:styleId="91">
    <w:name w:val="index 9"/>
    <w:basedOn w:val="a7"/>
    <w:next w:val="a7"/>
    <w:autoRedefine/>
    <w:uiPriority w:val="99"/>
    <w:semiHidden/>
    <w:unhideWhenUsed/>
    <w:rsid w:val="00D91C0E"/>
    <w:pPr>
      <w:ind w:leftChars="800" w:left="800" w:hangingChars="100" w:hanging="210"/>
    </w:pPr>
  </w:style>
  <w:style w:type="paragraph" w:styleId="afffc">
    <w:name w:val="index heading"/>
    <w:basedOn w:val="a7"/>
    <w:next w:val="11"/>
    <w:uiPriority w:val="99"/>
    <w:semiHidden/>
    <w:unhideWhenUsed/>
    <w:rsid w:val="00D91C0E"/>
    <w:rPr>
      <w:rFonts w:asciiTheme="majorHAnsi" w:eastAsiaTheme="majorEastAsia" w:hAnsiTheme="majorHAnsi" w:cstheme="majorBidi"/>
      <w:b/>
      <w:bCs/>
    </w:rPr>
  </w:style>
  <w:style w:type="paragraph" w:styleId="afffd">
    <w:name w:val="Signature"/>
    <w:basedOn w:val="a7"/>
    <w:link w:val="afffe"/>
    <w:uiPriority w:val="99"/>
    <w:semiHidden/>
    <w:unhideWhenUsed/>
    <w:rsid w:val="00D91C0E"/>
    <w:pPr>
      <w:jc w:val="right"/>
    </w:pPr>
  </w:style>
  <w:style w:type="character" w:customStyle="1" w:styleId="afffe">
    <w:name w:val="署名 (文字)"/>
    <w:basedOn w:val="a8"/>
    <w:link w:val="afffd"/>
    <w:uiPriority w:val="99"/>
    <w:semiHidden/>
    <w:rsid w:val="00D91C0E"/>
    <w:rPr>
      <w:rFonts w:ascii="Times New Roman" w:eastAsia="ＭＳ Ｐ明朝" w:hAnsi="Times New Roman"/>
    </w:rPr>
  </w:style>
  <w:style w:type="paragraph" w:styleId="affff">
    <w:name w:val="Plain Text"/>
    <w:basedOn w:val="a7"/>
    <w:link w:val="affff0"/>
    <w:uiPriority w:val="99"/>
    <w:semiHidden/>
    <w:unhideWhenUsed/>
    <w:rsid w:val="00D91C0E"/>
    <w:rPr>
      <w:rFonts w:asciiTheme="minorEastAsia" w:eastAsiaTheme="minorEastAsia" w:hAnsi="Courier New" w:cs="Courier New"/>
    </w:rPr>
  </w:style>
  <w:style w:type="character" w:customStyle="1" w:styleId="affff0">
    <w:name w:val="書式なし (文字)"/>
    <w:basedOn w:val="a8"/>
    <w:link w:val="affff"/>
    <w:uiPriority w:val="99"/>
    <w:semiHidden/>
    <w:rsid w:val="00D91C0E"/>
    <w:rPr>
      <w:rFonts w:asciiTheme="minorEastAsia" w:hAnsi="Courier New" w:cs="Courier New"/>
    </w:rPr>
  </w:style>
  <w:style w:type="paragraph" w:styleId="affff1">
    <w:name w:val="caption"/>
    <w:basedOn w:val="a7"/>
    <w:next w:val="a7"/>
    <w:uiPriority w:val="35"/>
    <w:semiHidden/>
    <w:unhideWhenUsed/>
    <w:qFormat/>
    <w:rsid w:val="00D91C0E"/>
    <w:rPr>
      <w:b/>
      <w:bCs/>
      <w:szCs w:val="21"/>
    </w:rPr>
  </w:style>
  <w:style w:type="paragraph" w:styleId="affff2">
    <w:name w:val="table of figures"/>
    <w:basedOn w:val="a7"/>
    <w:next w:val="a7"/>
    <w:uiPriority w:val="99"/>
    <w:semiHidden/>
    <w:unhideWhenUsed/>
    <w:rsid w:val="00D91C0E"/>
    <w:pPr>
      <w:ind w:leftChars="200" w:left="200" w:hangingChars="200" w:hanging="200"/>
    </w:pPr>
  </w:style>
  <w:style w:type="paragraph" w:styleId="a">
    <w:name w:val="List Number"/>
    <w:basedOn w:val="a7"/>
    <w:uiPriority w:val="99"/>
    <w:semiHidden/>
    <w:unhideWhenUsed/>
    <w:rsid w:val="00D91C0E"/>
    <w:pPr>
      <w:numPr>
        <w:numId w:val="40"/>
      </w:numPr>
      <w:contextualSpacing/>
    </w:pPr>
  </w:style>
  <w:style w:type="paragraph" w:styleId="2">
    <w:name w:val="List Number 2"/>
    <w:basedOn w:val="a7"/>
    <w:uiPriority w:val="99"/>
    <w:semiHidden/>
    <w:unhideWhenUsed/>
    <w:rsid w:val="00D91C0E"/>
    <w:pPr>
      <w:numPr>
        <w:numId w:val="41"/>
      </w:numPr>
      <w:contextualSpacing/>
    </w:pPr>
  </w:style>
  <w:style w:type="paragraph" w:styleId="3">
    <w:name w:val="List Number 3"/>
    <w:basedOn w:val="a7"/>
    <w:uiPriority w:val="99"/>
    <w:semiHidden/>
    <w:unhideWhenUsed/>
    <w:rsid w:val="00D91C0E"/>
    <w:pPr>
      <w:numPr>
        <w:numId w:val="42"/>
      </w:numPr>
      <w:contextualSpacing/>
    </w:pPr>
  </w:style>
  <w:style w:type="paragraph" w:styleId="4">
    <w:name w:val="List Number 4"/>
    <w:basedOn w:val="a7"/>
    <w:uiPriority w:val="99"/>
    <w:semiHidden/>
    <w:unhideWhenUsed/>
    <w:rsid w:val="00D91C0E"/>
    <w:pPr>
      <w:numPr>
        <w:numId w:val="43"/>
      </w:numPr>
      <w:contextualSpacing/>
    </w:pPr>
  </w:style>
  <w:style w:type="paragraph" w:styleId="5">
    <w:name w:val="List Number 5"/>
    <w:basedOn w:val="a7"/>
    <w:uiPriority w:val="99"/>
    <w:semiHidden/>
    <w:unhideWhenUsed/>
    <w:rsid w:val="00D91C0E"/>
    <w:pPr>
      <w:numPr>
        <w:numId w:val="44"/>
      </w:numPr>
      <w:contextualSpacing/>
    </w:pPr>
  </w:style>
  <w:style w:type="paragraph" w:styleId="affff3">
    <w:name w:val="E-mail Signature"/>
    <w:basedOn w:val="a7"/>
    <w:link w:val="affff4"/>
    <w:uiPriority w:val="99"/>
    <w:semiHidden/>
    <w:unhideWhenUsed/>
    <w:rsid w:val="00D91C0E"/>
  </w:style>
  <w:style w:type="character" w:customStyle="1" w:styleId="affff4">
    <w:name w:val="電子メール署名 (文字)"/>
    <w:basedOn w:val="a8"/>
    <w:link w:val="affff3"/>
    <w:uiPriority w:val="99"/>
    <w:semiHidden/>
    <w:rsid w:val="00D91C0E"/>
    <w:rPr>
      <w:rFonts w:ascii="Times New Roman" w:eastAsia="ＭＳ Ｐ明朝" w:hAnsi="Times New Roman"/>
    </w:rPr>
  </w:style>
  <w:style w:type="paragraph" w:styleId="affff5">
    <w:name w:val="Date"/>
    <w:basedOn w:val="a7"/>
    <w:next w:val="a7"/>
    <w:link w:val="affff6"/>
    <w:uiPriority w:val="99"/>
    <w:semiHidden/>
    <w:unhideWhenUsed/>
    <w:rsid w:val="00D91C0E"/>
  </w:style>
  <w:style w:type="character" w:customStyle="1" w:styleId="affff6">
    <w:name w:val="日付 (文字)"/>
    <w:basedOn w:val="a8"/>
    <w:link w:val="affff5"/>
    <w:uiPriority w:val="99"/>
    <w:semiHidden/>
    <w:rsid w:val="00D91C0E"/>
    <w:rPr>
      <w:rFonts w:ascii="Times New Roman" w:eastAsia="ＭＳ Ｐ明朝" w:hAnsi="Times New Roman"/>
    </w:rPr>
  </w:style>
  <w:style w:type="paragraph" w:styleId="Web">
    <w:name w:val="Normal (Web)"/>
    <w:basedOn w:val="a7"/>
    <w:uiPriority w:val="99"/>
    <w:semiHidden/>
    <w:unhideWhenUsed/>
    <w:rsid w:val="00D91C0E"/>
    <w:rPr>
      <w:rFonts w:cs="Times New Roman"/>
      <w:sz w:val="24"/>
      <w:szCs w:val="24"/>
    </w:rPr>
  </w:style>
  <w:style w:type="paragraph" w:styleId="affff7">
    <w:name w:val="Normal Indent"/>
    <w:basedOn w:val="a7"/>
    <w:uiPriority w:val="99"/>
    <w:semiHidden/>
    <w:unhideWhenUsed/>
    <w:rsid w:val="00D91C0E"/>
    <w:pPr>
      <w:ind w:leftChars="400" w:left="840"/>
    </w:pPr>
  </w:style>
  <w:style w:type="paragraph" w:styleId="affff8">
    <w:name w:val="Title"/>
    <w:basedOn w:val="a7"/>
    <w:next w:val="a7"/>
    <w:link w:val="affff9"/>
    <w:uiPriority w:val="10"/>
    <w:qFormat/>
    <w:rsid w:val="00D91C0E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customStyle="1" w:styleId="affff9">
    <w:name w:val="表題 (文字)"/>
    <w:basedOn w:val="a8"/>
    <w:link w:val="affff8"/>
    <w:uiPriority w:val="10"/>
    <w:rsid w:val="00D91C0E"/>
    <w:rPr>
      <w:rFonts w:asciiTheme="majorHAnsi" w:eastAsiaTheme="majorEastAsia" w:hAnsiTheme="majorHAnsi" w:cstheme="majorBidi"/>
      <w:sz w:val="32"/>
      <w:szCs w:val="32"/>
    </w:rPr>
  </w:style>
  <w:style w:type="paragraph" w:styleId="affffa">
    <w:name w:val="Bibliography"/>
    <w:basedOn w:val="a7"/>
    <w:next w:val="a7"/>
    <w:uiPriority w:val="37"/>
    <w:semiHidden/>
    <w:unhideWhenUsed/>
    <w:rsid w:val="00D91C0E"/>
  </w:style>
  <w:style w:type="paragraph" w:styleId="affffb">
    <w:name w:val="endnote text"/>
    <w:basedOn w:val="a7"/>
    <w:link w:val="affffc"/>
    <w:uiPriority w:val="99"/>
    <w:semiHidden/>
    <w:unhideWhenUsed/>
    <w:rsid w:val="00D91C0E"/>
    <w:pPr>
      <w:snapToGrid w:val="0"/>
      <w:jc w:val="left"/>
    </w:pPr>
  </w:style>
  <w:style w:type="character" w:customStyle="1" w:styleId="affffc">
    <w:name w:val="文末脚注文字列 (文字)"/>
    <w:basedOn w:val="a8"/>
    <w:link w:val="affffb"/>
    <w:uiPriority w:val="99"/>
    <w:semiHidden/>
    <w:rsid w:val="00D91C0E"/>
    <w:rPr>
      <w:rFonts w:ascii="Times New Roman" w:eastAsia="ＭＳ Ｐ明朝" w:hAnsi="Times New Roman"/>
    </w:rPr>
  </w:style>
  <w:style w:type="paragraph" w:styleId="affffd">
    <w:name w:val="Body Text"/>
    <w:basedOn w:val="a7"/>
    <w:link w:val="affffe"/>
    <w:uiPriority w:val="99"/>
    <w:semiHidden/>
    <w:unhideWhenUsed/>
    <w:rsid w:val="00D91C0E"/>
  </w:style>
  <w:style w:type="character" w:customStyle="1" w:styleId="affffe">
    <w:name w:val="本文 (文字)"/>
    <w:basedOn w:val="a8"/>
    <w:link w:val="affffd"/>
    <w:uiPriority w:val="99"/>
    <w:semiHidden/>
    <w:rsid w:val="00D91C0E"/>
    <w:rPr>
      <w:rFonts w:ascii="Times New Roman" w:eastAsia="ＭＳ Ｐ明朝" w:hAnsi="Times New Roman"/>
    </w:rPr>
  </w:style>
  <w:style w:type="paragraph" w:styleId="28">
    <w:name w:val="Body Text 2"/>
    <w:basedOn w:val="a7"/>
    <w:link w:val="29"/>
    <w:uiPriority w:val="99"/>
    <w:semiHidden/>
    <w:unhideWhenUsed/>
    <w:rsid w:val="00D91C0E"/>
    <w:pPr>
      <w:spacing w:line="480" w:lineRule="auto"/>
    </w:pPr>
  </w:style>
  <w:style w:type="character" w:customStyle="1" w:styleId="29">
    <w:name w:val="本文 2 (文字)"/>
    <w:basedOn w:val="a8"/>
    <w:link w:val="28"/>
    <w:uiPriority w:val="99"/>
    <w:semiHidden/>
    <w:rsid w:val="00D91C0E"/>
    <w:rPr>
      <w:rFonts w:ascii="Times New Roman" w:eastAsia="ＭＳ Ｐ明朝" w:hAnsi="Times New Roman"/>
    </w:rPr>
  </w:style>
  <w:style w:type="paragraph" w:styleId="36">
    <w:name w:val="Body Text 3"/>
    <w:basedOn w:val="a7"/>
    <w:link w:val="37"/>
    <w:uiPriority w:val="99"/>
    <w:semiHidden/>
    <w:unhideWhenUsed/>
    <w:rsid w:val="00D91C0E"/>
    <w:rPr>
      <w:sz w:val="16"/>
      <w:szCs w:val="16"/>
    </w:rPr>
  </w:style>
  <w:style w:type="character" w:customStyle="1" w:styleId="37">
    <w:name w:val="本文 3 (文字)"/>
    <w:basedOn w:val="a8"/>
    <w:link w:val="36"/>
    <w:uiPriority w:val="99"/>
    <w:semiHidden/>
    <w:rsid w:val="00D91C0E"/>
    <w:rPr>
      <w:rFonts w:ascii="Times New Roman" w:eastAsia="ＭＳ Ｐ明朝" w:hAnsi="Times New Roman"/>
      <w:sz w:val="16"/>
      <w:szCs w:val="16"/>
    </w:rPr>
  </w:style>
  <w:style w:type="paragraph" w:styleId="afffff">
    <w:name w:val="Body Text Indent"/>
    <w:basedOn w:val="a7"/>
    <w:link w:val="afffff0"/>
    <w:uiPriority w:val="99"/>
    <w:semiHidden/>
    <w:unhideWhenUsed/>
    <w:rsid w:val="00D91C0E"/>
    <w:pPr>
      <w:ind w:leftChars="400" w:left="851"/>
    </w:pPr>
  </w:style>
  <w:style w:type="character" w:customStyle="1" w:styleId="afffff0">
    <w:name w:val="本文インデント (文字)"/>
    <w:basedOn w:val="a8"/>
    <w:link w:val="afffff"/>
    <w:uiPriority w:val="99"/>
    <w:semiHidden/>
    <w:rsid w:val="00D91C0E"/>
    <w:rPr>
      <w:rFonts w:ascii="Times New Roman" w:eastAsia="ＭＳ Ｐ明朝" w:hAnsi="Times New Roman"/>
    </w:rPr>
  </w:style>
  <w:style w:type="paragraph" w:styleId="2a">
    <w:name w:val="Body Text Indent 2"/>
    <w:basedOn w:val="a7"/>
    <w:link w:val="2b"/>
    <w:uiPriority w:val="99"/>
    <w:semiHidden/>
    <w:unhideWhenUsed/>
    <w:rsid w:val="00D91C0E"/>
    <w:pPr>
      <w:spacing w:line="480" w:lineRule="auto"/>
      <w:ind w:leftChars="400" w:left="851"/>
    </w:pPr>
  </w:style>
  <w:style w:type="character" w:customStyle="1" w:styleId="2b">
    <w:name w:val="本文インデント 2 (文字)"/>
    <w:basedOn w:val="a8"/>
    <w:link w:val="2a"/>
    <w:uiPriority w:val="99"/>
    <w:semiHidden/>
    <w:rsid w:val="00D91C0E"/>
    <w:rPr>
      <w:rFonts w:ascii="Times New Roman" w:eastAsia="ＭＳ Ｐ明朝" w:hAnsi="Times New Roman"/>
    </w:rPr>
  </w:style>
  <w:style w:type="paragraph" w:styleId="38">
    <w:name w:val="Body Text Indent 3"/>
    <w:basedOn w:val="a7"/>
    <w:link w:val="39"/>
    <w:uiPriority w:val="99"/>
    <w:semiHidden/>
    <w:unhideWhenUsed/>
    <w:rsid w:val="00D91C0E"/>
    <w:pPr>
      <w:ind w:leftChars="400" w:left="851"/>
    </w:pPr>
    <w:rPr>
      <w:sz w:val="16"/>
      <w:szCs w:val="16"/>
    </w:rPr>
  </w:style>
  <w:style w:type="character" w:customStyle="1" w:styleId="39">
    <w:name w:val="本文インデント 3 (文字)"/>
    <w:basedOn w:val="a8"/>
    <w:link w:val="38"/>
    <w:uiPriority w:val="99"/>
    <w:semiHidden/>
    <w:rsid w:val="00D91C0E"/>
    <w:rPr>
      <w:rFonts w:ascii="Times New Roman" w:eastAsia="ＭＳ Ｐ明朝" w:hAnsi="Times New Roman"/>
      <w:sz w:val="16"/>
      <w:szCs w:val="16"/>
    </w:rPr>
  </w:style>
  <w:style w:type="paragraph" w:styleId="afffff1">
    <w:name w:val="Body Text First Indent"/>
    <w:basedOn w:val="affffd"/>
    <w:link w:val="afffff2"/>
    <w:uiPriority w:val="99"/>
    <w:semiHidden/>
    <w:unhideWhenUsed/>
    <w:rsid w:val="00D91C0E"/>
    <w:pPr>
      <w:ind w:firstLineChars="100" w:firstLine="210"/>
    </w:pPr>
  </w:style>
  <w:style w:type="character" w:customStyle="1" w:styleId="afffff2">
    <w:name w:val="本文字下げ (文字)"/>
    <w:basedOn w:val="affffe"/>
    <w:link w:val="afffff1"/>
    <w:uiPriority w:val="99"/>
    <w:semiHidden/>
    <w:rsid w:val="00D91C0E"/>
    <w:rPr>
      <w:rFonts w:ascii="Times New Roman" w:eastAsia="ＭＳ Ｐ明朝" w:hAnsi="Times New Roman"/>
    </w:rPr>
  </w:style>
  <w:style w:type="paragraph" w:styleId="2c">
    <w:name w:val="Body Text First Indent 2"/>
    <w:basedOn w:val="afffff"/>
    <w:link w:val="2d"/>
    <w:uiPriority w:val="99"/>
    <w:semiHidden/>
    <w:unhideWhenUsed/>
    <w:rsid w:val="00D91C0E"/>
    <w:pPr>
      <w:ind w:firstLineChars="100" w:firstLine="210"/>
    </w:pPr>
  </w:style>
  <w:style w:type="character" w:customStyle="1" w:styleId="2d">
    <w:name w:val="本文字下げ 2 (文字)"/>
    <w:basedOn w:val="afffff0"/>
    <w:link w:val="2c"/>
    <w:uiPriority w:val="99"/>
    <w:semiHidden/>
    <w:rsid w:val="00D91C0E"/>
    <w:rPr>
      <w:rFonts w:ascii="Times New Roman" w:eastAsia="ＭＳ Ｐ明朝" w:hAnsi="Times New Roman"/>
    </w:rPr>
  </w:style>
  <w:style w:type="paragraph" w:styleId="12">
    <w:name w:val="toc 1"/>
    <w:basedOn w:val="a7"/>
    <w:next w:val="a7"/>
    <w:autoRedefine/>
    <w:uiPriority w:val="39"/>
    <w:semiHidden/>
    <w:unhideWhenUsed/>
    <w:rsid w:val="00D91C0E"/>
  </w:style>
  <w:style w:type="paragraph" w:styleId="2e">
    <w:name w:val="toc 2"/>
    <w:basedOn w:val="a7"/>
    <w:next w:val="a7"/>
    <w:autoRedefine/>
    <w:uiPriority w:val="39"/>
    <w:semiHidden/>
    <w:unhideWhenUsed/>
    <w:rsid w:val="00D91C0E"/>
    <w:pPr>
      <w:ind w:leftChars="100" w:left="210"/>
    </w:pPr>
  </w:style>
  <w:style w:type="paragraph" w:styleId="3a">
    <w:name w:val="toc 3"/>
    <w:basedOn w:val="a7"/>
    <w:next w:val="a7"/>
    <w:autoRedefine/>
    <w:uiPriority w:val="39"/>
    <w:semiHidden/>
    <w:unhideWhenUsed/>
    <w:rsid w:val="00D91C0E"/>
    <w:pPr>
      <w:ind w:leftChars="200" w:left="420"/>
    </w:pPr>
  </w:style>
  <w:style w:type="paragraph" w:styleId="46">
    <w:name w:val="toc 4"/>
    <w:basedOn w:val="a7"/>
    <w:next w:val="a7"/>
    <w:autoRedefine/>
    <w:uiPriority w:val="39"/>
    <w:semiHidden/>
    <w:unhideWhenUsed/>
    <w:rsid w:val="00D91C0E"/>
    <w:pPr>
      <w:ind w:leftChars="300" w:left="630"/>
    </w:pPr>
  </w:style>
  <w:style w:type="paragraph" w:styleId="56">
    <w:name w:val="toc 5"/>
    <w:basedOn w:val="a7"/>
    <w:next w:val="a7"/>
    <w:autoRedefine/>
    <w:uiPriority w:val="39"/>
    <w:semiHidden/>
    <w:unhideWhenUsed/>
    <w:rsid w:val="00D91C0E"/>
    <w:pPr>
      <w:ind w:leftChars="400" w:left="840"/>
    </w:pPr>
  </w:style>
  <w:style w:type="paragraph" w:styleId="62">
    <w:name w:val="toc 6"/>
    <w:basedOn w:val="a7"/>
    <w:next w:val="a7"/>
    <w:autoRedefine/>
    <w:uiPriority w:val="39"/>
    <w:semiHidden/>
    <w:unhideWhenUsed/>
    <w:rsid w:val="00D91C0E"/>
    <w:pPr>
      <w:ind w:leftChars="500" w:left="1050"/>
    </w:pPr>
  </w:style>
  <w:style w:type="paragraph" w:styleId="72">
    <w:name w:val="toc 7"/>
    <w:basedOn w:val="a7"/>
    <w:next w:val="a7"/>
    <w:autoRedefine/>
    <w:uiPriority w:val="39"/>
    <w:semiHidden/>
    <w:unhideWhenUsed/>
    <w:rsid w:val="00D91C0E"/>
    <w:pPr>
      <w:ind w:leftChars="600" w:left="1260"/>
    </w:pPr>
  </w:style>
  <w:style w:type="paragraph" w:styleId="82">
    <w:name w:val="toc 8"/>
    <w:basedOn w:val="a7"/>
    <w:next w:val="a7"/>
    <w:autoRedefine/>
    <w:uiPriority w:val="39"/>
    <w:semiHidden/>
    <w:unhideWhenUsed/>
    <w:rsid w:val="00D91C0E"/>
    <w:pPr>
      <w:ind w:leftChars="700" w:left="1470"/>
    </w:pPr>
  </w:style>
  <w:style w:type="paragraph" w:styleId="92">
    <w:name w:val="toc 9"/>
    <w:basedOn w:val="a7"/>
    <w:next w:val="a7"/>
    <w:autoRedefine/>
    <w:uiPriority w:val="39"/>
    <w:semiHidden/>
    <w:unhideWhenUsed/>
    <w:rsid w:val="00D91C0E"/>
    <w:pPr>
      <w:ind w:leftChars="800" w:left="1680"/>
    </w:pPr>
  </w:style>
  <w:style w:type="paragraph" w:styleId="afffff3">
    <w:name w:val="TOC Heading"/>
    <w:basedOn w:val="1"/>
    <w:next w:val="a7"/>
    <w:uiPriority w:val="39"/>
    <w:semiHidden/>
    <w:unhideWhenUsed/>
    <w:qFormat/>
    <w:rsid w:val="00D91C0E"/>
    <w:pPr>
      <w:numPr>
        <w:numId w:val="0"/>
      </w:numPr>
      <w:spacing w:beforeLines="0" w:before="0" w:afterLines="50" w:after="50" w:line="240" w:lineRule="auto"/>
      <w:outlineLvl w:val="9"/>
    </w:pPr>
    <w:rPr>
      <w:rFonts w:asciiTheme="majorHAnsi" w:eastAsiaTheme="majorEastAsia" w:hAnsiTheme="majorHAnsi"/>
      <w:b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6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74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7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81B494-76A8-4532-9934-FA869DCA16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0</Words>
  <Characters>209</Characters>
  <Application>Microsoft Office Word</Application>
  <DocSecurity>0</DocSecurity>
  <Lines>19</Lines>
  <Paragraphs>17</Paragraphs>
  <ScaleCrop>false</ScaleCrop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4-24T02:50:00Z</dcterms:created>
  <dcterms:modified xsi:type="dcterms:W3CDTF">2026-04-24T02:51:00Z</dcterms:modified>
</cp:coreProperties>
</file>